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D5DD7" w14:textId="48594984" w:rsidR="00414C40" w:rsidRPr="00BB1346" w:rsidRDefault="00F92DA7">
      <w:pPr>
        <w:rPr>
          <w:rFonts w:ascii="Times New Roman" w:eastAsia="Times New Roman" w:hAnsi="Times New Roman" w:cs="Times New Roman"/>
          <w:b/>
          <w:sz w:val="24"/>
          <w:szCs w:val="24"/>
          <w:u w:val="single"/>
        </w:rPr>
      </w:pPr>
      <w:r w:rsidRPr="00BB1346">
        <w:rPr>
          <w:rFonts w:ascii="Times New Roman" w:hAnsi="Times New Roman" w:cs="Times New Roman"/>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909320" cy="900430"/>
                    </a:xfrm>
                    <a:prstGeom prst="rect">
                      <a:avLst/>
                    </a:prstGeom>
                    <a:ln/>
                  </pic:spPr>
                </pic:pic>
              </a:graphicData>
            </a:graphic>
          </wp:anchor>
        </w:drawing>
      </w:r>
    </w:p>
    <w:p w14:paraId="1C96025C" w14:textId="27EA5B54" w:rsidR="00414C40" w:rsidRPr="00BB1346" w:rsidRDefault="009705F0">
      <w:pPr>
        <w:jc w:val="center"/>
        <w:rPr>
          <w:rFonts w:ascii="Times New Roman" w:eastAsia="Times New Roman" w:hAnsi="Times New Roman" w:cs="Times New Roman"/>
          <w:b/>
          <w:sz w:val="28"/>
          <w:szCs w:val="28"/>
        </w:rPr>
      </w:pPr>
      <w:r w:rsidRPr="00BB1346">
        <w:rPr>
          <w:rFonts w:ascii="Times New Roman" w:eastAsia="Times New Roman" w:hAnsi="Times New Roman" w:cs="Times New Roman"/>
          <w:b/>
          <w:sz w:val="28"/>
          <w:szCs w:val="28"/>
        </w:rPr>
        <w:t>SAVEETHA SCHOOL OF ENGINEERING</w:t>
      </w:r>
      <w:r w:rsidRPr="00BB1346">
        <w:rPr>
          <w:rFonts w:ascii="Times New Roman" w:hAnsi="Times New Roman" w:cs="Times New Roman"/>
          <w:noProof/>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12470" cy="914400"/>
                    </a:xfrm>
                    <a:prstGeom prst="rect">
                      <a:avLst/>
                    </a:prstGeom>
                    <a:ln/>
                  </pic:spPr>
                </pic:pic>
              </a:graphicData>
            </a:graphic>
          </wp:anchor>
        </w:drawing>
      </w:r>
    </w:p>
    <w:p w14:paraId="41E543A3" w14:textId="77777777" w:rsidR="00414C40" w:rsidRPr="00BB1346" w:rsidRDefault="009705F0">
      <w:pPr>
        <w:jc w:val="center"/>
        <w:rPr>
          <w:rFonts w:ascii="Times New Roman" w:eastAsia="Times New Roman" w:hAnsi="Times New Roman" w:cs="Times New Roman"/>
          <w:b/>
          <w:sz w:val="24"/>
          <w:szCs w:val="24"/>
        </w:rPr>
      </w:pPr>
      <w:r w:rsidRPr="00BB1346">
        <w:rPr>
          <w:rFonts w:ascii="Times New Roman" w:eastAsia="Times New Roman" w:hAnsi="Times New Roman" w:cs="Times New Roman"/>
          <w:b/>
        </w:rPr>
        <w:t xml:space="preserve">      </w:t>
      </w:r>
      <w:r w:rsidRPr="00BB1346">
        <w:rPr>
          <w:rFonts w:ascii="Times New Roman" w:eastAsia="Times New Roman" w:hAnsi="Times New Roman" w:cs="Times New Roman"/>
          <w:b/>
          <w:sz w:val="24"/>
          <w:szCs w:val="24"/>
        </w:rPr>
        <w:t>SAVEETHA INSTITUTE OF MEDICAL AND TECHNICAL SCIENCES</w:t>
      </w:r>
    </w:p>
    <w:p w14:paraId="1360913F" w14:textId="77777777" w:rsidR="00414C40" w:rsidRPr="00BB1346" w:rsidRDefault="009705F0">
      <w:pPr>
        <w:jc w:val="center"/>
        <w:rPr>
          <w:rFonts w:ascii="Times New Roman" w:eastAsia="Times New Roman" w:hAnsi="Times New Roman" w:cs="Times New Roman"/>
          <w:b/>
          <w:sz w:val="24"/>
          <w:szCs w:val="24"/>
        </w:rPr>
      </w:pPr>
      <w:r w:rsidRPr="00BB1346">
        <w:rPr>
          <w:rFonts w:ascii="Times New Roman" w:eastAsia="Times New Roman" w:hAnsi="Times New Roman" w:cs="Times New Roman"/>
          <w:b/>
          <w:sz w:val="24"/>
          <w:szCs w:val="24"/>
        </w:rPr>
        <w:t>CHENNAI-602105</w:t>
      </w:r>
    </w:p>
    <w:p w14:paraId="6C1BAF59" w14:textId="77777777" w:rsidR="00414C40" w:rsidRPr="00BB1346" w:rsidRDefault="00414C40" w:rsidP="00E20446">
      <w:pPr>
        <w:rPr>
          <w:rFonts w:ascii="Times New Roman" w:eastAsia="Times New Roman" w:hAnsi="Times New Roman" w:cs="Times New Roman"/>
          <w:b/>
          <w:sz w:val="24"/>
          <w:szCs w:val="24"/>
          <w:u w:val="single"/>
        </w:rPr>
      </w:pPr>
    </w:p>
    <w:p w14:paraId="3DA592B1" w14:textId="751F0908" w:rsidR="00414C40" w:rsidRPr="00BB1346" w:rsidRDefault="00E20446">
      <w:pPr>
        <w:jc w:val="center"/>
        <w:rPr>
          <w:rFonts w:ascii="Times New Roman" w:eastAsia="Times New Roman" w:hAnsi="Times New Roman" w:cs="Times New Roman"/>
          <w:b/>
          <w:bCs/>
          <w:sz w:val="48"/>
          <w:szCs w:val="48"/>
          <w:u w:val="single"/>
        </w:rPr>
      </w:pPr>
      <w:r w:rsidRPr="00BB1346">
        <w:rPr>
          <w:rFonts w:ascii="Times New Roman" w:eastAsia="Times New Roman" w:hAnsi="Times New Roman" w:cs="Times New Roman"/>
          <w:b/>
          <w:bCs/>
          <w:sz w:val="48"/>
          <w:szCs w:val="48"/>
          <w:lang w:val="en-IN"/>
        </w:rPr>
        <w:t>R</w:t>
      </w:r>
      <w:r w:rsidR="00BB1346" w:rsidRPr="00BB1346">
        <w:rPr>
          <w:rFonts w:ascii="Times New Roman" w:eastAsia="Times New Roman" w:hAnsi="Times New Roman" w:cs="Times New Roman"/>
          <w:b/>
          <w:bCs/>
          <w:sz w:val="48"/>
          <w:szCs w:val="48"/>
          <w:lang w:val="en-IN"/>
        </w:rPr>
        <w:t>ENT RIDE:</w:t>
      </w:r>
      <w:r w:rsidRPr="00BB1346">
        <w:rPr>
          <w:rFonts w:ascii="Times New Roman" w:eastAsia="Times New Roman" w:hAnsi="Times New Roman" w:cs="Times New Roman"/>
          <w:b/>
          <w:bCs/>
          <w:sz w:val="48"/>
          <w:szCs w:val="48"/>
          <w:lang w:val="en-IN"/>
        </w:rPr>
        <w:t xml:space="preserve"> S</w:t>
      </w:r>
      <w:r w:rsidR="00BB1346" w:rsidRPr="00BB1346">
        <w:rPr>
          <w:rFonts w:ascii="Times New Roman" w:eastAsia="Times New Roman" w:hAnsi="Times New Roman" w:cs="Times New Roman"/>
          <w:b/>
          <w:bCs/>
          <w:sz w:val="48"/>
          <w:szCs w:val="48"/>
          <w:lang w:val="en-IN"/>
        </w:rPr>
        <w:t>TREAMILIMIMG VEHICLE RENTALS</w:t>
      </w:r>
    </w:p>
    <w:p w14:paraId="13F96772" w14:textId="77777777" w:rsidR="00414C40" w:rsidRPr="00BB1346" w:rsidRDefault="00414C40">
      <w:pPr>
        <w:jc w:val="center"/>
        <w:rPr>
          <w:rFonts w:ascii="Times New Roman" w:eastAsia="Times New Roman" w:hAnsi="Times New Roman" w:cs="Times New Roman"/>
          <w:b/>
          <w:sz w:val="48"/>
          <w:szCs w:val="48"/>
          <w:u w:val="single"/>
        </w:rPr>
      </w:pPr>
    </w:p>
    <w:p w14:paraId="62023D67" w14:textId="77777777" w:rsidR="00414C40" w:rsidRPr="00BB1346" w:rsidRDefault="009705F0" w:rsidP="00F92DA7">
      <w:pPr>
        <w:spacing w:after="0" w:line="360" w:lineRule="auto"/>
        <w:jc w:val="center"/>
        <w:rPr>
          <w:rFonts w:ascii="Times New Roman" w:eastAsia="Times New Roman" w:hAnsi="Times New Roman" w:cs="Times New Roman"/>
          <w:b/>
          <w:sz w:val="28"/>
          <w:szCs w:val="28"/>
        </w:rPr>
      </w:pPr>
      <w:r w:rsidRPr="00BB1346">
        <w:rPr>
          <w:rFonts w:ascii="Times New Roman" w:eastAsia="Times New Roman" w:hAnsi="Times New Roman" w:cs="Times New Roman"/>
          <w:b/>
          <w:sz w:val="28"/>
          <w:szCs w:val="28"/>
        </w:rPr>
        <w:t>A CAPSTONE PROJECT REPORT</w:t>
      </w:r>
    </w:p>
    <w:p w14:paraId="513CBD4B" w14:textId="77777777" w:rsidR="008E270F" w:rsidRPr="00BB1346" w:rsidRDefault="008E270F" w:rsidP="00F92DA7">
      <w:pPr>
        <w:spacing w:after="0" w:line="360" w:lineRule="auto"/>
        <w:jc w:val="center"/>
        <w:rPr>
          <w:rFonts w:ascii="Times New Roman" w:eastAsia="Times New Roman" w:hAnsi="Times New Roman" w:cs="Times New Roman"/>
          <w:i/>
          <w:sz w:val="28"/>
          <w:szCs w:val="28"/>
        </w:rPr>
      </w:pPr>
    </w:p>
    <w:p w14:paraId="49E92701" w14:textId="1ED44A8D" w:rsidR="00414C40" w:rsidRPr="00BB1346" w:rsidRDefault="009705F0" w:rsidP="00F92DA7">
      <w:pPr>
        <w:spacing w:after="0" w:line="360" w:lineRule="auto"/>
        <w:jc w:val="center"/>
        <w:rPr>
          <w:rFonts w:ascii="Times New Roman" w:eastAsia="Times New Roman" w:hAnsi="Times New Roman" w:cs="Times New Roman"/>
          <w:i/>
          <w:sz w:val="28"/>
          <w:szCs w:val="28"/>
        </w:rPr>
      </w:pPr>
      <w:r w:rsidRPr="00BB1346">
        <w:rPr>
          <w:rFonts w:ascii="Times New Roman" w:eastAsia="Times New Roman" w:hAnsi="Times New Roman" w:cs="Times New Roman"/>
          <w:i/>
          <w:sz w:val="28"/>
          <w:szCs w:val="28"/>
        </w:rPr>
        <w:t xml:space="preserve">Submitted in the partial fulfillment for the </w:t>
      </w:r>
      <w:r w:rsidR="008E270F" w:rsidRPr="00BB1346">
        <w:rPr>
          <w:rFonts w:ascii="Times New Roman" w:eastAsia="Times New Roman" w:hAnsi="Times New Roman" w:cs="Times New Roman"/>
          <w:i/>
          <w:sz w:val="28"/>
          <w:szCs w:val="28"/>
        </w:rPr>
        <w:t>completion of the course</w:t>
      </w:r>
    </w:p>
    <w:p w14:paraId="28238CCC" w14:textId="77777777" w:rsidR="008E270F" w:rsidRPr="00BB1346" w:rsidRDefault="008E270F">
      <w:pPr>
        <w:spacing w:after="0" w:line="360" w:lineRule="auto"/>
        <w:jc w:val="center"/>
        <w:rPr>
          <w:rFonts w:ascii="Times New Roman" w:eastAsia="Times New Roman" w:hAnsi="Times New Roman" w:cs="Times New Roman"/>
          <w:b/>
          <w:sz w:val="28"/>
          <w:szCs w:val="28"/>
        </w:rPr>
      </w:pPr>
    </w:p>
    <w:p w14:paraId="1F4C3FB4" w14:textId="11B9598E" w:rsidR="00414C40" w:rsidRPr="00BB1346" w:rsidRDefault="008E270F" w:rsidP="008D46EC">
      <w:pPr>
        <w:spacing w:after="0" w:line="360" w:lineRule="auto"/>
        <w:jc w:val="center"/>
        <w:rPr>
          <w:rFonts w:ascii="Times New Roman" w:eastAsia="Times New Roman" w:hAnsi="Times New Roman" w:cs="Times New Roman"/>
          <w:b/>
          <w:sz w:val="28"/>
          <w:szCs w:val="28"/>
        </w:rPr>
      </w:pPr>
      <w:r w:rsidRPr="00BB1346">
        <w:rPr>
          <w:rFonts w:ascii="Times New Roman" w:eastAsia="Times New Roman" w:hAnsi="Times New Roman" w:cs="Times New Roman"/>
          <w:b/>
          <w:sz w:val="28"/>
          <w:szCs w:val="28"/>
        </w:rPr>
        <w:t>CSA4</w:t>
      </w:r>
      <w:r w:rsidR="008D46EC" w:rsidRPr="00BB1346">
        <w:rPr>
          <w:rFonts w:ascii="Times New Roman" w:eastAsia="Times New Roman" w:hAnsi="Times New Roman" w:cs="Times New Roman"/>
          <w:b/>
          <w:sz w:val="28"/>
          <w:szCs w:val="28"/>
        </w:rPr>
        <w:t>307</w:t>
      </w:r>
      <w:r w:rsidRPr="00BB1346">
        <w:rPr>
          <w:rFonts w:ascii="Times New Roman" w:eastAsia="Times New Roman" w:hAnsi="Times New Roman" w:cs="Times New Roman"/>
          <w:b/>
          <w:sz w:val="28"/>
          <w:szCs w:val="28"/>
        </w:rPr>
        <w:t xml:space="preserve"> INTERNET PROGRAMMING FOR</w:t>
      </w:r>
      <w:r w:rsidR="008D46EC" w:rsidRPr="00BB1346">
        <w:rPr>
          <w:rFonts w:ascii="Times New Roman" w:eastAsia="Times New Roman" w:hAnsi="Times New Roman" w:cs="Times New Roman"/>
          <w:b/>
          <w:sz w:val="28"/>
          <w:szCs w:val="28"/>
        </w:rPr>
        <w:t xml:space="preserve"> CLIENT SERVER MODEL</w:t>
      </w:r>
    </w:p>
    <w:p w14:paraId="4B34A033" w14:textId="656471DA" w:rsidR="00414C40" w:rsidRPr="00BB1346" w:rsidRDefault="0058270F">
      <w:pPr>
        <w:spacing w:after="0" w:line="360" w:lineRule="auto"/>
        <w:jc w:val="center"/>
        <w:rPr>
          <w:rFonts w:ascii="Times New Roman" w:eastAsia="Times New Roman" w:hAnsi="Times New Roman" w:cs="Times New Roman"/>
          <w:b/>
          <w:sz w:val="28"/>
          <w:szCs w:val="28"/>
        </w:rPr>
      </w:pPr>
      <w:r w:rsidRPr="00BB1346">
        <w:rPr>
          <w:rFonts w:ascii="Times New Roman" w:eastAsia="Times New Roman" w:hAnsi="Times New Roman" w:cs="Times New Roman"/>
          <w:b/>
          <w:sz w:val="28"/>
          <w:szCs w:val="28"/>
        </w:rPr>
        <w:t>COMPUTER SCIENCE AND ENGINEERING</w:t>
      </w:r>
    </w:p>
    <w:p w14:paraId="3CF2AD21" w14:textId="77777777" w:rsidR="00414C40" w:rsidRPr="00BB1346" w:rsidRDefault="00414C40">
      <w:pPr>
        <w:jc w:val="center"/>
        <w:rPr>
          <w:rFonts w:ascii="Times New Roman" w:eastAsia="Times New Roman" w:hAnsi="Times New Roman" w:cs="Times New Roman"/>
          <w:b/>
          <w:sz w:val="28"/>
          <w:szCs w:val="28"/>
        </w:rPr>
      </w:pPr>
    </w:p>
    <w:p w14:paraId="44E89458" w14:textId="77777777" w:rsidR="00414C40" w:rsidRPr="00BB1346" w:rsidRDefault="009705F0">
      <w:pPr>
        <w:spacing w:after="0" w:line="360" w:lineRule="auto"/>
        <w:jc w:val="center"/>
        <w:rPr>
          <w:rFonts w:ascii="Times New Roman" w:eastAsia="Times New Roman" w:hAnsi="Times New Roman" w:cs="Times New Roman"/>
          <w:b/>
          <w:sz w:val="28"/>
          <w:szCs w:val="28"/>
        </w:rPr>
      </w:pPr>
      <w:r w:rsidRPr="00BB1346">
        <w:rPr>
          <w:rFonts w:ascii="Times New Roman" w:eastAsia="Times New Roman" w:hAnsi="Times New Roman" w:cs="Times New Roman"/>
          <w:b/>
          <w:sz w:val="28"/>
          <w:szCs w:val="28"/>
        </w:rPr>
        <w:t>Submitted by</w:t>
      </w:r>
    </w:p>
    <w:p w14:paraId="0BD77B62" w14:textId="47D3723F" w:rsidR="00414C40" w:rsidRPr="00BB1346" w:rsidRDefault="00FF590C" w:rsidP="00FF590C">
      <w:pPr>
        <w:spacing w:after="0" w:line="360" w:lineRule="auto"/>
        <w:jc w:val="center"/>
        <w:rPr>
          <w:rFonts w:ascii="Times New Roman" w:eastAsia="Times New Roman" w:hAnsi="Times New Roman" w:cs="Times New Roman"/>
          <w:b/>
          <w:sz w:val="28"/>
          <w:szCs w:val="28"/>
        </w:rPr>
      </w:pPr>
      <w:r w:rsidRPr="00BB1346">
        <w:rPr>
          <w:rFonts w:ascii="Times New Roman" w:eastAsia="Times New Roman" w:hAnsi="Times New Roman" w:cs="Times New Roman"/>
          <w:b/>
          <w:sz w:val="28"/>
          <w:szCs w:val="28"/>
        </w:rPr>
        <w:t>I.Rajashekarreddy</w:t>
      </w:r>
      <w:r w:rsidR="00E6495C" w:rsidRPr="00BB1346">
        <w:rPr>
          <w:rFonts w:ascii="Times New Roman" w:eastAsia="Times New Roman" w:hAnsi="Times New Roman" w:cs="Times New Roman"/>
          <w:b/>
          <w:sz w:val="28"/>
          <w:szCs w:val="28"/>
        </w:rPr>
        <w:t xml:space="preserve"> (</w:t>
      </w:r>
      <w:r w:rsidR="00512C64" w:rsidRPr="00BB1346">
        <w:rPr>
          <w:rFonts w:ascii="Times New Roman" w:eastAsia="Times New Roman" w:hAnsi="Times New Roman" w:cs="Times New Roman"/>
          <w:b/>
          <w:sz w:val="28"/>
          <w:szCs w:val="28"/>
        </w:rPr>
        <w:t>1922</w:t>
      </w:r>
      <w:r w:rsidRPr="00BB1346">
        <w:rPr>
          <w:rFonts w:ascii="Times New Roman" w:eastAsia="Times New Roman" w:hAnsi="Times New Roman" w:cs="Times New Roman"/>
          <w:b/>
          <w:sz w:val="28"/>
          <w:szCs w:val="28"/>
        </w:rPr>
        <w:t>10037</w:t>
      </w:r>
      <w:r w:rsidR="00E6495C" w:rsidRPr="00BB1346">
        <w:rPr>
          <w:rFonts w:ascii="Times New Roman" w:eastAsia="Times New Roman" w:hAnsi="Times New Roman" w:cs="Times New Roman"/>
          <w:b/>
          <w:sz w:val="28"/>
          <w:szCs w:val="28"/>
        </w:rPr>
        <w:t>)</w:t>
      </w:r>
    </w:p>
    <w:p w14:paraId="25FEBDDB" w14:textId="77777777" w:rsidR="00414C40" w:rsidRPr="00BB1346" w:rsidRDefault="00414C40">
      <w:pPr>
        <w:spacing w:after="0" w:line="360" w:lineRule="auto"/>
        <w:jc w:val="center"/>
        <w:rPr>
          <w:rFonts w:ascii="Times New Roman" w:eastAsia="Times New Roman" w:hAnsi="Times New Roman" w:cs="Times New Roman"/>
          <w:b/>
          <w:sz w:val="28"/>
          <w:szCs w:val="28"/>
        </w:rPr>
      </w:pPr>
    </w:p>
    <w:p w14:paraId="38C63EF8" w14:textId="77777777" w:rsidR="00414C40" w:rsidRPr="00BB1346" w:rsidRDefault="009705F0">
      <w:pPr>
        <w:spacing w:after="0" w:line="360" w:lineRule="auto"/>
        <w:jc w:val="center"/>
        <w:rPr>
          <w:rFonts w:ascii="Times New Roman" w:eastAsia="Times New Roman" w:hAnsi="Times New Roman" w:cs="Times New Roman"/>
          <w:b/>
          <w:sz w:val="28"/>
          <w:szCs w:val="28"/>
        </w:rPr>
      </w:pPr>
      <w:r w:rsidRPr="00BB1346">
        <w:rPr>
          <w:rFonts w:ascii="Times New Roman" w:eastAsia="Times New Roman" w:hAnsi="Times New Roman" w:cs="Times New Roman"/>
          <w:b/>
          <w:sz w:val="28"/>
          <w:szCs w:val="28"/>
        </w:rPr>
        <w:t>Under the Supervision of</w:t>
      </w:r>
    </w:p>
    <w:p w14:paraId="7B937A07" w14:textId="4A01503A" w:rsidR="00414C40" w:rsidRPr="00BB1346" w:rsidRDefault="00FF590C" w:rsidP="00FF590C">
      <w:pPr>
        <w:spacing w:after="0" w:line="360" w:lineRule="auto"/>
        <w:jc w:val="center"/>
        <w:rPr>
          <w:rFonts w:ascii="Times New Roman" w:eastAsia="Times New Roman" w:hAnsi="Times New Roman" w:cs="Times New Roman"/>
          <w:b/>
          <w:sz w:val="28"/>
          <w:szCs w:val="28"/>
        </w:rPr>
      </w:pPr>
      <w:r w:rsidRPr="00BB1346">
        <w:rPr>
          <w:rFonts w:ascii="Times New Roman" w:eastAsia="Times New Roman" w:hAnsi="Times New Roman" w:cs="Times New Roman"/>
          <w:b/>
          <w:sz w:val="28"/>
          <w:szCs w:val="28"/>
        </w:rPr>
        <w:t>L.Reetha</w:t>
      </w:r>
    </w:p>
    <w:p w14:paraId="71FB97E8" w14:textId="77777777" w:rsidR="00F92DA7" w:rsidRPr="00BB1346" w:rsidRDefault="00F92DA7">
      <w:pPr>
        <w:jc w:val="center"/>
        <w:rPr>
          <w:rFonts w:ascii="Times New Roman" w:eastAsia="Times New Roman" w:hAnsi="Times New Roman" w:cs="Times New Roman"/>
          <w:b/>
          <w:sz w:val="32"/>
          <w:szCs w:val="32"/>
        </w:rPr>
      </w:pPr>
    </w:p>
    <w:p w14:paraId="60A10EFD" w14:textId="2B9A33D4" w:rsidR="00E20446" w:rsidRPr="00BB1346" w:rsidRDefault="00FF590C">
      <w:pPr>
        <w:jc w:val="center"/>
        <w:rPr>
          <w:rFonts w:ascii="Times New Roman" w:eastAsia="Times New Roman" w:hAnsi="Times New Roman" w:cs="Times New Roman"/>
          <w:b/>
          <w:sz w:val="32"/>
          <w:szCs w:val="32"/>
        </w:rPr>
      </w:pPr>
      <w:r w:rsidRPr="00BB1346">
        <w:rPr>
          <w:rFonts w:ascii="Times New Roman" w:eastAsia="Times New Roman" w:hAnsi="Times New Roman" w:cs="Times New Roman"/>
          <w:b/>
          <w:sz w:val="32"/>
          <w:szCs w:val="32"/>
        </w:rPr>
        <w:t xml:space="preserve">May </w:t>
      </w:r>
      <w:r w:rsidR="008D46EC" w:rsidRPr="00BB1346">
        <w:rPr>
          <w:rFonts w:ascii="Times New Roman" w:eastAsia="Times New Roman" w:hAnsi="Times New Roman" w:cs="Times New Roman"/>
          <w:b/>
          <w:sz w:val="32"/>
          <w:szCs w:val="32"/>
        </w:rPr>
        <w:t>,</w:t>
      </w:r>
      <w:r w:rsidRPr="00BB1346">
        <w:rPr>
          <w:rFonts w:ascii="Times New Roman" w:eastAsia="Times New Roman" w:hAnsi="Times New Roman" w:cs="Times New Roman"/>
          <w:b/>
          <w:sz w:val="32"/>
          <w:szCs w:val="32"/>
        </w:rPr>
        <w:t>2025</w:t>
      </w:r>
    </w:p>
    <w:p w14:paraId="3CFD506E" w14:textId="77777777" w:rsidR="00E20446" w:rsidRPr="00BB1346" w:rsidRDefault="00E20446">
      <w:pPr>
        <w:jc w:val="center"/>
        <w:rPr>
          <w:rFonts w:ascii="Times New Roman" w:eastAsia="Times New Roman" w:hAnsi="Times New Roman" w:cs="Times New Roman"/>
          <w:b/>
          <w:sz w:val="32"/>
          <w:szCs w:val="32"/>
        </w:rPr>
      </w:pPr>
    </w:p>
    <w:p w14:paraId="6839C610" w14:textId="77777777" w:rsidR="00E20446" w:rsidRPr="00BB1346" w:rsidRDefault="00E20446">
      <w:pPr>
        <w:jc w:val="center"/>
        <w:rPr>
          <w:rFonts w:ascii="Times New Roman" w:eastAsia="Times New Roman" w:hAnsi="Times New Roman" w:cs="Times New Roman"/>
          <w:b/>
          <w:sz w:val="32"/>
          <w:szCs w:val="32"/>
        </w:rPr>
      </w:pPr>
    </w:p>
    <w:p w14:paraId="00D03D03" w14:textId="77777777" w:rsidR="00FF590C" w:rsidRPr="00BB1346" w:rsidRDefault="00FF590C">
      <w:pPr>
        <w:jc w:val="center"/>
        <w:rPr>
          <w:rFonts w:ascii="Times New Roman" w:eastAsia="Times New Roman" w:hAnsi="Times New Roman" w:cs="Times New Roman"/>
          <w:b/>
          <w:sz w:val="32"/>
          <w:szCs w:val="32"/>
        </w:rPr>
      </w:pPr>
    </w:p>
    <w:p w14:paraId="42E5E414" w14:textId="77777777" w:rsidR="00FF590C" w:rsidRPr="00BB1346" w:rsidRDefault="00FF590C">
      <w:pPr>
        <w:jc w:val="center"/>
        <w:rPr>
          <w:rFonts w:ascii="Times New Roman" w:eastAsia="Times New Roman" w:hAnsi="Times New Roman" w:cs="Times New Roman"/>
          <w:b/>
          <w:sz w:val="32"/>
          <w:szCs w:val="32"/>
        </w:rPr>
      </w:pPr>
    </w:p>
    <w:p w14:paraId="24AEE410" w14:textId="77777777" w:rsidR="00FF590C" w:rsidRPr="00BB1346" w:rsidRDefault="00FF590C">
      <w:pPr>
        <w:jc w:val="center"/>
        <w:rPr>
          <w:rFonts w:ascii="Times New Roman" w:eastAsia="Times New Roman" w:hAnsi="Times New Roman" w:cs="Times New Roman"/>
          <w:b/>
          <w:sz w:val="32"/>
          <w:szCs w:val="32"/>
        </w:rPr>
      </w:pPr>
    </w:p>
    <w:p w14:paraId="63BD63D7" w14:textId="5BFFA15B" w:rsidR="00414C40" w:rsidRPr="00BB1346" w:rsidRDefault="009705F0">
      <w:pPr>
        <w:jc w:val="center"/>
        <w:rPr>
          <w:rFonts w:ascii="Times New Roman" w:eastAsia="Times New Roman" w:hAnsi="Times New Roman" w:cs="Times New Roman"/>
          <w:b/>
          <w:sz w:val="32"/>
          <w:szCs w:val="32"/>
        </w:rPr>
      </w:pPr>
      <w:r w:rsidRPr="00BB1346">
        <w:rPr>
          <w:rFonts w:ascii="Times New Roman" w:eastAsia="Times New Roman" w:hAnsi="Times New Roman" w:cs="Times New Roman"/>
          <w:b/>
          <w:sz w:val="32"/>
          <w:szCs w:val="32"/>
        </w:rPr>
        <w:t>DECLARATION</w:t>
      </w:r>
    </w:p>
    <w:p w14:paraId="73AC0E56" w14:textId="77777777" w:rsidR="00414C40" w:rsidRPr="00BB1346" w:rsidRDefault="00414C40">
      <w:pPr>
        <w:jc w:val="center"/>
        <w:rPr>
          <w:rFonts w:ascii="Times New Roman" w:eastAsia="Times New Roman" w:hAnsi="Times New Roman" w:cs="Times New Roman"/>
          <w:b/>
          <w:sz w:val="24"/>
          <w:szCs w:val="24"/>
        </w:rPr>
      </w:pPr>
    </w:p>
    <w:p w14:paraId="2AAEF447" w14:textId="77777777" w:rsidR="00414C40" w:rsidRPr="00BB1346" w:rsidRDefault="00414C40">
      <w:pPr>
        <w:jc w:val="center"/>
        <w:rPr>
          <w:rFonts w:ascii="Times New Roman" w:eastAsia="Times New Roman" w:hAnsi="Times New Roman" w:cs="Times New Roman"/>
          <w:b/>
          <w:sz w:val="24"/>
          <w:szCs w:val="24"/>
        </w:rPr>
      </w:pPr>
    </w:p>
    <w:p w14:paraId="14DE052A" w14:textId="1DD0BEE5" w:rsidR="00414C40" w:rsidRPr="00BB1346" w:rsidRDefault="009705F0" w:rsidP="005727A1">
      <w:pPr>
        <w:spacing w:line="360" w:lineRule="auto"/>
        <w:jc w:val="both"/>
        <w:rPr>
          <w:rFonts w:ascii="Times New Roman" w:hAnsi="Times New Roman" w:cs="Times New Roman"/>
          <w:sz w:val="28"/>
          <w:szCs w:val="28"/>
          <w:lang w:val="en-IN"/>
        </w:rPr>
      </w:pPr>
      <w:r w:rsidRPr="00BB1346">
        <w:rPr>
          <w:rFonts w:ascii="Times New Roman" w:eastAsia="Times New Roman" w:hAnsi="Times New Roman" w:cs="Times New Roman"/>
          <w:sz w:val="28"/>
          <w:szCs w:val="28"/>
        </w:rPr>
        <w:t xml:space="preserve">We, </w:t>
      </w:r>
      <w:r w:rsidR="00BB1346" w:rsidRPr="00BB1346">
        <w:rPr>
          <w:rFonts w:ascii="Times New Roman" w:eastAsia="Times New Roman" w:hAnsi="Times New Roman" w:cs="Times New Roman"/>
          <w:b/>
          <w:sz w:val="28"/>
          <w:szCs w:val="28"/>
        </w:rPr>
        <w:t>I. Rajashekarreddy</w:t>
      </w:r>
      <w:r w:rsidR="00FF590C" w:rsidRPr="00BB1346">
        <w:rPr>
          <w:rFonts w:ascii="Times New Roman" w:eastAsia="Times New Roman" w:hAnsi="Times New Roman" w:cs="Times New Roman"/>
          <w:b/>
          <w:sz w:val="28"/>
          <w:szCs w:val="28"/>
        </w:rPr>
        <w:t xml:space="preserve"> </w:t>
      </w:r>
      <w:r w:rsidRPr="00BB1346">
        <w:rPr>
          <w:rFonts w:ascii="Times New Roman" w:eastAsia="Times New Roman" w:hAnsi="Times New Roman" w:cs="Times New Roman"/>
          <w:sz w:val="28"/>
          <w:szCs w:val="28"/>
        </w:rPr>
        <w:t xml:space="preserve">students of </w:t>
      </w:r>
      <w:r w:rsidRPr="00BB1346">
        <w:rPr>
          <w:rFonts w:ascii="Times New Roman" w:eastAsia="Times New Roman" w:hAnsi="Times New Roman" w:cs="Times New Roman"/>
          <w:b/>
          <w:sz w:val="28"/>
          <w:szCs w:val="28"/>
        </w:rPr>
        <w:t xml:space="preserve">Bachelor of Engineering in the Department </w:t>
      </w:r>
      <w:r w:rsidRPr="00BB1346">
        <w:rPr>
          <w:rFonts w:ascii="Times New Roman" w:eastAsia="Times New Roman" w:hAnsi="Times New Roman" w:cs="Times New Roman"/>
          <w:sz w:val="28"/>
          <w:szCs w:val="28"/>
        </w:rPr>
        <w:t xml:space="preserve">of Computer Science and Engineering, Saveetha Institute of Medical and Technical Sciences, Saveetha School of Engineering, Chennai, hereby declare that the work presented in this Capstone Project Work entitled </w:t>
      </w:r>
      <w:r w:rsidR="005727A1" w:rsidRPr="00BB1346">
        <w:rPr>
          <w:rFonts w:ascii="Times New Roman" w:eastAsia="Times New Roman" w:hAnsi="Times New Roman" w:cs="Times New Roman"/>
          <w:b/>
          <w:bCs/>
          <w:sz w:val="28"/>
          <w:szCs w:val="28"/>
          <w:lang w:val="en-IN"/>
        </w:rPr>
        <w:t>RentRide: Streamlining Vehicle Rentals</w:t>
      </w:r>
      <w:r w:rsidR="005727A1" w:rsidRPr="00BB1346">
        <w:rPr>
          <w:rFonts w:ascii="Times New Roman" w:hAnsi="Times New Roman" w:cs="Times New Roman"/>
          <w:sz w:val="28"/>
          <w:szCs w:val="28"/>
          <w:lang w:val="en-IN"/>
        </w:rPr>
        <w:t xml:space="preserve"> </w:t>
      </w:r>
      <w:r w:rsidRPr="00BB1346">
        <w:rPr>
          <w:rFonts w:ascii="Times New Roman" w:eastAsia="Times New Roman" w:hAnsi="Times New Roman" w:cs="Times New Roman"/>
          <w:sz w:val="28"/>
          <w:szCs w:val="28"/>
        </w:rPr>
        <w:t xml:space="preserve">is the outcome of our own bonafide work and is correct to the best of our knowledge and this work has been undertaken taking care of Engineering Ethics. </w:t>
      </w:r>
    </w:p>
    <w:p w14:paraId="2478C6AB" w14:textId="77777777" w:rsidR="00414C40" w:rsidRPr="00BB1346" w:rsidRDefault="00414C40">
      <w:pPr>
        <w:spacing w:after="0" w:line="360" w:lineRule="auto"/>
        <w:jc w:val="both"/>
        <w:rPr>
          <w:rFonts w:ascii="Times New Roman" w:eastAsia="Times New Roman" w:hAnsi="Times New Roman" w:cs="Times New Roman"/>
          <w:sz w:val="28"/>
          <w:szCs w:val="28"/>
        </w:rPr>
      </w:pPr>
    </w:p>
    <w:p w14:paraId="486A609E" w14:textId="77777777" w:rsidR="00414C40" w:rsidRPr="00BB1346" w:rsidRDefault="00414C40">
      <w:pPr>
        <w:spacing w:after="0" w:line="360" w:lineRule="auto"/>
        <w:jc w:val="both"/>
        <w:rPr>
          <w:rFonts w:ascii="Times New Roman" w:eastAsia="Times New Roman" w:hAnsi="Times New Roman" w:cs="Times New Roman"/>
          <w:sz w:val="28"/>
          <w:szCs w:val="28"/>
        </w:rPr>
      </w:pPr>
    </w:p>
    <w:p w14:paraId="340966B7" w14:textId="77777777" w:rsidR="00414C40" w:rsidRPr="00BB1346" w:rsidRDefault="00414C40">
      <w:pPr>
        <w:spacing w:after="0" w:line="360" w:lineRule="auto"/>
        <w:jc w:val="both"/>
        <w:rPr>
          <w:rFonts w:ascii="Times New Roman" w:eastAsia="Times New Roman" w:hAnsi="Times New Roman" w:cs="Times New Roman"/>
          <w:sz w:val="28"/>
          <w:szCs w:val="28"/>
        </w:rPr>
      </w:pPr>
    </w:p>
    <w:p w14:paraId="46C51298" w14:textId="77777777" w:rsidR="00BB1346" w:rsidRPr="00BB1346" w:rsidRDefault="00FF590C" w:rsidP="00FF590C">
      <w:pPr>
        <w:spacing w:after="0" w:line="360" w:lineRule="auto"/>
        <w:jc w:val="center"/>
        <w:rPr>
          <w:rFonts w:ascii="Times New Roman" w:eastAsia="Times New Roman" w:hAnsi="Times New Roman" w:cs="Times New Roman"/>
          <w:b/>
          <w:sz w:val="28"/>
          <w:szCs w:val="28"/>
        </w:rPr>
      </w:pPr>
      <w:r w:rsidRPr="00BB1346">
        <w:rPr>
          <w:rFonts w:ascii="Times New Roman" w:eastAsia="Times New Roman" w:hAnsi="Times New Roman" w:cs="Times New Roman"/>
          <w:b/>
          <w:sz w:val="28"/>
          <w:szCs w:val="28"/>
        </w:rPr>
        <w:t xml:space="preserve">                                                                          I.Rajashekarreddy </w:t>
      </w:r>
    </w:p>
    <w:p w14:paraId="74473129" w14:textId="4995C3FA" w:rsidR="00FF590C" w:rsidRPr="00BB1346" w:rsidRDefault="00BB1346" w:rsidP="00FF590C">
      <w:pPr>
        <w:spacing w:after="0" w:line="360" w:lineRule="auto"/>
        <w:jc w:val="center"/>
        <w:rPr>
          <w:rFonts w:ascii="Times New Roman" w:eastAsia="Times New Roman" w:hAnsi="Times New Roman" w:cs="Times New Roman"/>
          <w:b/>
          <w:sz w:val="28"/>
          <w:szCs w:val="28"/>
        </w:rPr>
      </w:pPr>
      <w:r w:rsidRPr="00BB1346">
        <w:rPr>
          <w:rFonts w:ascii="Times New Roman" w:eastAsia="Times New Roman" w:hAnsi="Times New Roman" w:cs="Times New Roman"/>
          <w:b/>
          <w:sz w:val="28"/>
          <w:szCs w:val="28"/>
        </w:rPr>
        <w:t xml:space="preserve">                                                                        </w:t>
      </w:r>
      <w:r w:rsidR="00FF590C" w:rsidRPr="00BB1346">
        <w:rPr>
          <w:rFonts w:ascii="Times New Roman" w:eastAsia="Times New Roman" w:hAnsi="Times New Roman" w:cs="Times New Roman"/>
          <w:b/>
          <w:sz w:val="28"/>
          <w:szCs w:val="28"/>
        </w:rPr>
        <w:t>(192210037)</w:t>
      </w:r>
    </w:p>
    <w:p w14:paraId="45BF6C32" w14:textId="77777777" w:rsidR="00414C40" w:rsidRPr="00BB1346" w:rsidRDefault="00414C40">
      <w:pPr>
        <w:spacing w:after="0" w:line="360" w:lineRule="auto"/>
        <w:jc w:val="right"/>
        <w:rPr>
          <w:rFonts w:ascii="Times New Roman" w:eastAsia="Times New Roman" w:hAnsi="Times New Roman" w:cs="Times New Roman"/>
          <w:sz w:val="24"/>
          <w:szCs w:val="24"/>
        </w:rPr>
      </w:pPr>
    </w:p>
    <w:p w14:paraId="7CEEF22E" w14:textId="77777777" w:rsidR="00414C40" w:rsidRPr="00BB1346" w:rsidRDefault="00414C40">
      <w:pPr>
        <w:spacing w:after="0" w:line="240" w:lineRule="auto"/>
        <w:rPr>
          <w:rFonts w:ascii="Times New Roman" w:eastAsia="Times New Roman" w:hAnsi="Times New Roman" w:cs="Times New Roman"/>
          <w:sz w:val="24"/>
          <w:szCs w:val="24"/>
        </w:rPr>
      </w:pPr>
    </w:p>
    <w:p w14:paraId="75CDBFDA" w14:textId="77777777" w:rsidR="00414C40" w:rsidRPr="00BB1346"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Pr="00BB1346" w:rsidRDefault="00414C40">
      <w:pPr>
        <w:jc w:val="center"/>
        <w:rPr>
          <w:rFonts w:ascii="Times New Roman" w:eastAsia="Times New Roman" w:hAnsi="Times New Roman" w:cs="Times New Roman"/>
        </w:rPr>
      </w:pPr>
    </w:p>
    <w:p w14:paraId="23816065" w14:textId="77777777" w:rsidR="00414C40" w:rsidRPr="00BB1346" w:rsidRDefault="00414C40">
      <w:pPr>
        <w:jc w:val="center"/>
        <w:rPr>
          <w:rFonts w:ascii="Times New Roman" w:eastAsia="Times New Roman" w:hAnsi="Times New Roman" w:cs="Times New Roman"/>
        </w:rPr>
      </w:pPr>
    </w:p>
    <w:p w14:paraId="355BD124" w14:textId="77777777" w:rsidR="00414C40" w:rsidRPr="00BB1346" w:rsidRDefault="00414C40">
      <w:pPr>
        <w:jc w:val="center"/>
        <w:rPr>
          <w:rFonts w:ascii="Times New Roman" w:eastAsia="Times New Roman" w:hAnsi="Times New Roman" w:cs="Times New Roman"/>
        </w:rPr>
      </w:pPr>
    </w:p>
    <w:p w14:paraId="1E7332BD" w14:textId="77777777" w:rsidR="00414C40" w:rsidRPr="00BB1346" w:rsidRDefault="00414C40">
      <w:pPr>
        <w:jc w:val="center"/>
        <w:rPr>
          <w:rFonts w:ascii="Times New Roman" w:eastAsia="Times New Roman" w:hAnsi="Times New Roman" w:cs="Times New Roman"/>
        </w:rPr>
      </w:pPr>
    </w:p>
    <w:p w14:paraId="446E3C46" w14:textId="77777777" w:rsidR="00414C40" w:rsidRPr="00BB1346" w:rsidRDefault="00414C40">
      <w:pPr>
        <w:jc w:val="center"/>
        <w:rPr>
          <w:rFonts w:ascii="Times New Roman" w:eastAsia="Times New Roman" w:hAnsi="Times New Roman" w:cs="Times New Roman"/>
        </w:rPr>
      </w:pPr>
    </w:p>
    <w:p w14:paraId="540B2B6F" w14:textId="77777777" w:rsidR="00414C40" w:rsidRPr="00BB1346" w:rsidRDefault="00414C40">
      <w:pPr>
        <w:jc w:val="center"/>
        <w:rPr>
          <w:rFonts w:ascii="Times New Roman" w:eastAsia="Times New Roman" w:hAnsi="Times New Roman" w:cs="Times New Roman"/>
        </w:rPr>
      </w:pPr>
    </w:p>
    <w:p w14:paraId="2B02C4B0" w14:textId="77777777" w:rsidR="00414C40" w:rsidRPr="00BB1346" w:rsidRDefault="00414C40">
      <w:pPr>
        <w:jc w:val="center"/>
        <w:rPr>
          <w:rFonts w:ascii="Times New Roman" w:eastAsia="Times New Roman" w:hAnsi="Times New Roman" w:cs="Times New Roman"/>
        </w:rPr>
      </w:pPr>
    </w:p>
    <w:p w14:paraId="6061AB22" w14:textId="77777777" w:rsidR="00DF6CBE" w:rsidRPr="00BB1346" w:rsidRDefault="00DF6CBE">
      <w:pPr>
        <w:jc w:val="center"/>
        <w:rPr>
          <w:rFonts w:ascii="Times New Roman" w:eastAsia="Times New Roman" w:hAnsi="Times New Roman" w:cs="Times New Roman"/>
        </w:rPr>
      </w:pPr>
    </w:p>
    <w:p w14:paraId="7B16AC91" w14:textId="77777777" w:rsidR="00DF6CBE" w:rsidRPr="00BB1346" w:rsidRDefault="00DF6CBE">
      <w:pPr>
        <w:jc w:val="center"/>
        <w:rPr>
          <w:rFonts w:ascii="Times New Roman" w:eastAsia="Times New Roman" w:hAnsi="Times New Roman" w:cs="Times New Roman"/>
        </w:rPr>
      </w:pPr>
    </w:p>
    <w:p w14:paraId="6DBD22F5" w14:textId="77777777" w:rsidR="00FF590C" w:rsidRPr="00BB1346" w:rsidRDefault="00FF590C">
      <w:pPr>
        <w:jc w:val="center"/>
        <w:rPr>
          <w:rFonts w:ascii="Times New Roman" w:eastAsia="Times New Roman" w:hAnsi="Times New Roman" w:cs="Times New Roman"/>
        </w:rPr>
      </w:pPr>
    </w:p>
    <w:p w14:paraId="645D3A4E" w14:textId="77777777" w:rsidR="00BB1346" w:rsidRPr="00BB1346" w:rsidRDefault="00BB1346" w:rsidP="00FF590C">
      <w:pPr>
        <w:jc w:val="center"/>
        <w:rPr>
          <w:rFonts w:ascii="Times New Roman" w:eastAsia="Times New Roman" w:hAnsi="Times New Roman" w:cs="Times New Roman"/>
          <w:b/>
          <w:sz w:val="32"/>
          <w:szCs w:val="32"/>
        </w:rPr>
      </w:pPr>
    </w:p>
    <w:p w14:paraId="7F6151CD" w14:textId="77777777" w:rsidR="00BB1346" w:rsidRPr="00BB1346" w:rsidRDefault="00BB1346" w:rsidP="00FF590C">
      <w:pPr>
        <w:jc w:val="center"/>
        <w:rPr>
          <w:rFonts w:ascii="Times New Roman" w:eastAsia="Times New Roman" w:hAnsi="Times New Roman" w:cs="Times New Roman"/>
          <w:b/>
          <w:sz w:val="32"/>
          <w:szCs w:val="32"/>
        </w:rPr>
      </w:pPr>
    </w:p>
    <w:p w14:paraId="2C5902C9" w14:textId="6792A218" w:rsidR="00414C40" w:rsidRPr="00BB1346" w:rsidRDefault="009705F0" w:rsidP="00FF590C">
      <w:pPr>
        <w:jc w:val="center"/>
        <w:rPr>
          <w:rFonts w:ascii="Times New Roman" w:eastAsia="Times New Roman" w:hAnsi="Times New Roman" w:cs="Times New Roman"/>
          <w:b/>
          <w:sz w:val="32"/>
          <w:szCs w:val="32"/>
        </w:rPr>
      </w:pPr>
      <w:r w:rsidRPr="00BB1346">
        <w:rPr>
          <w:rFonts w:ascii="Times New Roman" w:eastAsia="Times New Roman" w:hAnsi="Times New Roman" w:cs="Times New Roman"/>
          <w:b/>
          <w:sz w:val="32"/>
          <w:szCs w:val="32"/>
        </w:rPr>
        <w:t>CERTIFICATE</w:t>
      </w:r>
    </w:p>
    <w:p w14:paraId="6DCC952F" w14:textId="77777777" w:rsidR="00414C40" w:rsidRPr="00BB1346" w:rsidRDefault="00414C40">
      <w:pPr>
        <w:jc w:val="center"/>
        <w:rPr>
          <w:rFonts w:ascii="Times New Roman" w:eastAsia="Times New Roman" w:hAnsi="Times New Roman" w:cs="Times New Roman"/>
          <w:b/>
          <w:sz w:val="32"/>
          <w:szCs w:val="32"/>
        </w:rPr>
      </w:pPr>
    </w:p>
    <w:p w14:paraId="586EF149" w14:textId="08297825" w:rsidR="008D46EC" w:rsidRPr="00BB1346" w:rsidRDefault="009705F0" w:rsidP="008D46EC">
      <w:pPr>
        <w:spacing w:after="0" w:line="360" w:lineRule="auto"/>
        <w:jc w:val="center"/>
        <w:rPr>
          <w:rFonts w:ascii="Times New Roman" w:eastAsia="Times New Roman" w:hAnsi="Times New Roman" w:cs="Times New Roman"/>
          <w:b/>
          <w:sz w:val="28"/>
          <w:szCs w:val="28"/>
        </w:rPr>
      </w:pPr>
      <w:r w:rsidRPr="00BB1346">
        <w:rPr>
          <w:rFonts w:ascii="Times New Roman" w:eastAsia="Times New Roman" w:hAnsi="Times New Roman" w:cs="Times New Roman"/>
          <w:sz w:val="28"/>
          <w:szCs w:val="28"/>
        </w:rPr>
        <w:t xml:space="preserve">This is to certify that the project entitled </w:t>
      </w:r>
      <w:r w:rsidRPr="00BB1346">
        <w:rPr>
          <w:rFonts w:ascii="Times New Roman" w:eastAsia="Times New Roman" w:hAnsi="Times New Roman" w:cs="Times New Roman"/>
          <w:b/>
          <w:sz w:val="28"/>
          <w:szCs w:val="28"/>
        </w:rPr>
        <w:t>“</w:t>
      </w:r>
      <w:proofErr w:type="gramStart"/>
      <w:r w:rsidRPr="00BB1346">
        <w:rPr>
          <w:rFonts w:ascii="Times New Roman" w:eastAsia="Times New Roman" w:hAnsi="Times New Roman" w:cs="Times New Roman"/>
          <w:b/>
          <w:sz w:val="28"/>
          <w:szCs w:val="28"/>
        </w:rPr>
        <w:t xml:space="preserve">Automated </w:t>
      </w:r>
      <w:r w:rsidR="008D208F" w:rsidRPr="00BB1346">
        <w:rPr>
          <w:rFonts w:ascii="Times New Roman" w:eastAsia="Times New Roman" w:hAnsi="Times New Roman" w:cs="Times New Roman"/>
          <w:b/>
          <w:sz w:val="28"/>
          <w:szCs w:val="28"/>
        </w:rPr>
        <w:t xml:space="preserve"> N</w:t>
      </w:r>
      <w:r w:rsidRPr="00BB1346">
        <w:rPr>
          <w:rFonts w:ascii="Times New Roman" w:eastAsia="Times New Roman" w:hAnsi="Times New Roman" w:cs="Times New Roman"/>
          <w:b/>
          <w:sz w:val="28"/>
          <w:szCs w:val="28"/>
        </w:rPr>
        <w:t>etwork</w:t>
      </w:r>
      <w:proofErr w:type="gramEnd"/>
      <w:r w:rsidR="008D208F" w:rsidRPr="00BB1346">
        <w:rPr>
          <w:rFonts w:ascii="Times New Roman" w:eastAsia="Times New Roman" w:hAnsi="Times New Roman" w:cs="Times New Roman"/>
          <w:b/>
          <w:sz w:val="28"/>
          <w:szCs w:val="28"/>
        </w:rPr>
        <w:t xml:space="preserve"> </w:t>
      </w:r>
      <w:r w:rsidR="00BB1346" w:rsidRPr="00BB1346">
        <w:rPr>
          <w:rFonts w:ascii="Times New Roman" w:eastAsia="Times New Roman" w:hAnsi="Times New Roman" w:cs="Times New Roman"/>
          <w:b/>
          <w:sz w:val="28"/>
          <w:szCs w:val="28"/>
        </w:rPr>
        <w:t xml:space="preserve">      </w:t>
      </w:r>
      <w:proofErr w:type="spellStart"/>
      <w:r w:rsidRPr="00BB1346">
        <w:rPr>
          <w:rFonts w:ascii="Times New Roman" w:eastAsia="Times New Roman" w:hAnsi="Times New Roman" w:cs="Times New Roman"/>
          <w:b/>
          <w:sz w:val="28"/>
          <w:szCs w:val="28"/>
        </w:rPr>
        <w:t>SecurityTesting</w:t>
      </w:r>
      <w:proofErr w:type="spellEnd"/>
      <w:r w:rsidRPr="00BB1346">
        <w:rPr>
          <w:rFonts w:ascii="Times New Roman" w:eastAsia="Times New Roman" w:hAnsi="Times New Roman" w:cs="Times New Roman"/>
          <w:b/>
          <w:sz w:val="28"/>
          <w:szCs w:val="28"/>
        </w:rPr>
        <w:t xml:space="preserve"> Tools” </w:t>
      </w:r>
      <w:r w:rsidRPr="00BB1346">
        <w:rPr>
          <w:rFonts w:ascii="Times New Roman" w:eastAsia="Times New Roman" w:hAnsi="Times New Roman" w:cs="Times New Roman"/>
          <w:sz w:val="28"/>
          <w:szCs w:val="28"/>
        </w:rPr>
        <w:t xml:space="preserve">submitted </w:t>
      </w:r>
      <w:r w:rsidR="008D46EC" w:rsidRPr="00BB1346">
        <w:rPr>
          <w:rFonts w:ascii="Times New Roman" w:eastAsia="Times New Roman" w:hAnsi="Times New Roman" w:cs="Times New Roman"/>
          <w:b/>
          <w:sz w:val="28"/>
          <w:szCs w:val="28"/>
        </w:rPr>
        <w:t xml:space="preserve">  I. Rajashekarreddy (192210037)</w:t>
      </w:r>
    </w:p>
    <w:p w14:paraId="4053C39B" w14:textId="332B5B08" w:rsidR="006C0CC5" w:rsidRPr="00BB1346" w:rsidRDefault="009705F0">
      <w:pPr>
        <w:spacing w:after="0" w:line="360" w:lineRule="auto"/>
        <w:jc w:val="both"/>
        <w:rPr>
          <w:rFonts w:ascii="Times New Roman" w:eastAsia="Times New Roman" w:hAnsi="Times New Roman" w:cs="Times New Roman"/>
          <w:sz w:val="28"/>
          <w:szCs w:val="28"/>
        </w:rPr>
      </w:pPr>
      <w:r w:rsidRPr="00BB1346">
        <w:rPr>
          <w:rFonts w:ascii="Times New Roman" w:eastAsia="Times New Roman" w:hAnsi="Times New Roman" w:cs="Times New Roman"/>
          <w:sz w:val="28"/>
          <w:szCs w:val="28"/>
        </w:rPr>
        <w:t xml:space="preserve">has been carried out under </w:t>
      </w:r>
      <w:r w:rsidR="00F92DA7" w:rsidRPr="00BB1346">
        <w:rPr>
          <w:rFonts w:ascii="Times New Roman" w:eastAsia="Times New Roman" w:hAnsi="Times New Roman" w:cs="Times New Roman"/>
          <w:sz w:val="28"/>
          <w:szCs w:val="28"/>
        </w:rPr>
        <w:t>my</w:t>
      </w:r>
      <w:r w:rsidRPr="00BB1346">
        <w:rPr>
          <w:rFonts w:ascii="Times New Roman" w:eastAsia="Times New Roman" w:hAnsi="Times New Roman" w:cs="Times New Roman"/>
          <w:sz w:val="28"/>
          <w:szCs w:val="28"/>
        </w:rPr>
        <w:t xml:space="preserve"> supervision. The project has been submitted as per the requirements in the current semester of B.</w:t>
      </w:r>
      <w:r w:rsidR="006C0CC5" w:rsidRPr="00BB1346">
        <w:rPr>
          <w:rFonts w:ascii="Times New Roman" w:eastAsia="Times New Roman" w:hAnsi="Times New Roman" w:cs="Times New Roman"/>
          <w:sz w:val="28"/>
          <w:szCs w:val="28"/>
        </w:rPr>
        <w:t>E. Computer Science and Engineering.</w:t>
      </w:r>
    </w:p>
    <w:p w14:paraId="54D19B0E" w14:textId="77777777" w:rsidR="00414C40" w:rsidRPr="00BB1346" w:rsidRDefault="00414C40">
      <w:pPr>
        <w:spacing w:after="0" w:line="360" w:lineRule="auto"/>
        <w:jc w:val="center"/>
        <w:rPr>
          <w:rFonts w:ascii="Times New Roman" w:eastAsia="Times New Roman" w:hAnsi="Times New Roman" w:cs="Times New Roman"/>
          <w:sz w:val="28"/>
          <w:szCs w:val="28"/>
        </w:rPr>
      </w:pPr>
    </w:p>
    <w:p w14:paraId="3E142B78" w14:textId="77777777" w:rsidR="006C0CC5" w:rsidRPr="00BB1346" w:rsidRDefault="006C0CC5" w:rsidP="009705F0">
      <w:pPr>
        <w:spacing w:after="0" w:line="360" w:lineRule="auto"/>
        <w:ind w:left="5760" w:firstLine="720"/>
        <w:rPr>
          <w:rFonts w:ascii="Times New Roman" w:eastAsia="Times New Roman" w:hAnsi="Times New Roman" w:cs="Times New Roman"/>
          <w:sz w:val="28"/>
          <w:szCs w:val="28"/>
        </w:rPr>
      </w:pPr>
    </w:p>
    <w:p w14:paraId="25A885F8" w14:textId="57817E99" w:rsidR="00414C40" w:rsidRPr="00BB1346" w:rsidRDefault="00FF590C" w:rsidP="009705F0">
      <w:pPr>
        <w:spacing w:after="0" w:line="360" w:lineRule="auto"/>
        <w:ind w:left="5760" w:firstLine="720"/>
        <w:rPr>
          <w:rFonts w:ascii="Times New Roman" w:eastAsia="Times New Roman" w:hAnsi="Times New Roman" w:cs="Times New Roman"/>
          <w:sz w:val="28"/>
          <w:szCs w:val="28"/>
        </w:rPr>
      </w:pPr>
      <w:r w:rsidRPr="00BB1346">
        <w:rPr>
          <w:rFonts w:ascii="Times New Roman" w:eastAsia="Times New Roman" w:hAnsi="Times New Roman" w:cs="Times New Roman"/>
          <w:sz w:val="28"/>
          <w:szCs w:val="28"/>
        </w:rPr>
        <w:t xml:space="preserve">           </w:t>
      </w:r>
      <w:r w:rsidR="006C0CC5" w:rsidRPr="00BB1346">
        <w:rPr>
          <w:rFonts w:ascii="Times New Roman" w:eastAsia="Times New Roman" w:hAnsi="Times New Roman" w:cs="Times New Roman"/>
          <w:sz w:val="28"/>
          <w:szCs w:val="28"/>
        </w:rPr>
        <w:t>Supervisor</w:t>
      </w:r>
      <w:r w:rsidRPr="00BB1346">
        <w:rPr>
          <w:rFonts w:ascii="Times New Roman" w:eastAsia="Times New Roman" w:hAnsi="Times New Roman" w:cs="Times New Roman"/>
          <w:sz w:val="28"/>
          <w:szCs w:val="28"/>
        </w:rPr>
        <w:t>:</w:t>
      </w:r>
    </w:p>
    <w:p w14:paraId="6397ECCB" w14:textId="19D32369" w:rsidR="00FF590C" w:rsidRPr="00BB1346" w:rsidRDefault="00FF590C" w:rsidP="00FF590C">
      <w:pPr>
        <w:spacing w:after="0" w:line="360" w:lineRule="auto"/>
        <w:jc w:val="center"/>
        <w:rPr>
          <w:rFonts w:ascii="Times New Roman" w:eastAsia="Times New Roman" w:hAnsi="Times New Roman" w:cs="Times New Roman"/>
          <w:b/>
          <w:sz w:val="28"/>
          <w:szCs w:val="28"/>
        </w:rPr>
      </w:pPr>
      <w:r w:rsidRPr="00BB1346">
        <w:rPr>
          <w:rFonts w:ascii="Times New Roman" w:eastAsia="Times New Roman" w:hAnsi="Times New Roman" w:cs="Times New Roman"/>
          <w:b/>
          <w:sz w:val="28"/>
          <w:szCs w:val="28"/>
        </w:rPr>
        <w:t xml:space="preserve">                                                                                               </w:t>
      </w:r>
      <w:r w:rsidR="008D46EC" w:rsidRPr="00BB1346">
        <w:rPr>
          <w:rFonts w:ascii="Times New Roman" w:eastAsia="Times New Roman" w:hAnsi="Times New Roman" w:cs="Times New Roman"/>
          <w:b/>
          <w:sz w:val="28"/>
          <w:szCs w:val="28"/>
        </w:rPr>
        <w:t>L. Reetha</w:t>
      </w:r>
    </w:p>
    <w:p w14:paraId="70510671" w14:textId="77777777" w:rsidR="00D80C8A" w:rsidRPr="00BB1346" w:rsidRDefault="00D80C8A" w:rsidP="00D80C8A">
      <w:pPr>
        <w:spacing w:after="0" w:line="360" w:lineRule="auto"/>
        <w:jc w:val="right"/>
        <w:rPr>
          <w:rFonts w:ascii="Times New Roman" w:eastAsia="Times New Roman" w:hAnsi="Times New Roman" w:cs="Times New Roman"/>
          <w:sz w:val="28"/>
          <w:szCs w:val="28"/>
        </w:rPr>
      </w:pPr>
    </w:p>
    <w:p w14:paraId="73101FFB" w14:textId="77777777" w:rsidR="00D80C8A" w:rsidRPr="00BB1346" w:rsidRDefault="00D80C8A" w:rsidP="00D80C8A">
      <w:pPr>
        <w:spacing w:after="0" w:line="360" w:lineRule="auto"/>
        <w:jc w:val="right"/>
        <w:rPr>
          <w:rFonts w:ascii="Times New Roman" w:eastAsia="Times New Roman" w:hAnsi="Times New Roman" w:cs="Times New Roman"/>
          <w:sz w:val="28"/>
          <w:szCs w:val="28"/>
        </w:rPr>
      </w:pPr>
    </w:p>
    <w:p w14:paraId="1B97B14E" w14:textId="77777777" w:rsidR="00414C40" w:rsidRPr="00BB1346" w:rsidRDefault="00414C40">
      <w:pPr>
        <w:spacing w:after="0" w:line="360" w:lineRule="auto"/>
        <w:jc w:val="right"/>
        <w:rPr>
          <w:rFonts w:ascii="Times New Roman" w:eastAsia="Times New Roman" w:hAnsi="Times New Roman" w:cs="Times New Roman"/>
          <w:sz w:val="28"/>
          <w:szCs w:val="28"/>
        </w:rPr>
      </w:pPr>
    </w:p>
    <w:p w14:paraId="2579C5B8" w14:textId="77777777" w:rsidR="00414C40" w:rsidRPr="00BB1346"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Pr="00BB1346" w:rsidRDefault="00414C40">
      <w:pPr>
        <w:spacing w:after="0" w:line="360" w:lineRule="auto"/>
        <w:jc w:val="right"/>
        <w:rPr>
          <w:rFonts w:ascii="Times New Roman" w:eastAsia="Times New Roman" w:hAnsi="Times New Roman" w:cs="Times New Roman"/>
          <w:sz w:val="28"/>
          <w:szCs w:val="28"/>
        </w:rPr>
      </w:pPr>
    </w:p>
    <w:p w14:paraId="43D757AE" w14:textId="77777777" w:rsidR="00414C40" w:rsidRPr="00BB1346" w:rsidRDefault="00414C40">
      <w:pPr>
        <w:spacing w:after="0" w:line="360" w:lineRule="auto"/>
        <w:jc w:val="right"/>
        <w:rPr>
          <w:rFonts w:ascii="Times New Roman" w:eastAsia="Times New Roman" w:hAnsi="Times New Roman" w:cs="Times New Roman"/>
          <w:sz w:val="28"/>
          <w:szCs w:val="28"/>
        </w:rPr>
      </w:pPr>
    </w:p>
    <w:p w14:paraId="374B983C" w14:textId="77777777" w:rsidR="00414C40" w:rsidRPr="00BB1346" w:rsidRDefault="00414C40">
      <w:pPr>
        <w:spacing w:after="0" w:line="360" w:lineRule="auto"/>
        <w:jc w:val="right"/>
        <w:rPr>
          <w:rFonts w:ascii="Times New Roman" w:eastAsia="Times New Roman" w:hAnsi="Times New Roman" w:cs="Times New Roman"/>
          <w:sz w:val="28"/>
          <w:szCs w:val="28"/>
        </w:rPr>
      </w:pPr>
    </w:p>
    <w:p w14:paraId="6A1C1075" w14:textId="77777777" w:rsidR="00414C40" w:rsidRPr="00BB1346" w:rsidRDefault="00414C40">
      <w:pPr>
        <w:spacing w:after="0" w:line="360" w:lineRule="auto"/>
        <w:jc w:val="right"/>
        <w:rPr>
          <w:rFonts w:ascii="Times New Roman" w:eastAsia="Times New Roman" w:hAnsi="Times New Roman" w:cs="Times New Roman"/>
          <w:sz w:val="28"/>
          <w:szCs w:val="28"/>
        </w:rPr>
      </w:pPr>
    </w:p>
    <w:p w14:paraId="51B05077" w14:textId="77777777" w:rsidR="00414C40" w:rsidRPr="00BB1346" w:rsidRDefault="00414C40">
      <w:pPr>
        <w:spacing w:after="0" w:line="360" w:lineRule="auto"/>
        <w:jc w:val="right"/>
        <w:rPr>
          <w:rFonts w:ascii="Times New Roman" w:eastAsia="Times New Roman" w:hAnsi="Times New Roman" w:cs="Times New Roman"/>
          <w:sz w:val="28"/>
          <w:szCs w:val="28"/>
        </w:rPr>
      </w:pPr>
    </w:p>
    <w:p w14:paraId="740BB7A6" w14:textId="77777777" w:rsidR="00414C40" w:rsidRPr="00BB1346" w:rsidRDefault="00414C40">
      <w:pPr>
        <w:spacing w:after="0" w:line="360" w:lineRule="auto"/>
        <w:jc w:val="right"/>
        <w:rPr>
          <w:rFonts w:ascii="Times New Roman" w:eastAsia="Times New Roman" w:hAnsi="Times New Roman" w:cs="Times New Roman"/>
          <w:sz w:val="28"/>
          <w:szCs w:val="28"/>
        </w:rPr>
      </w:pPr>
    </w:p>
    <w:p w14:paraId="00915405" w14:textId="77777777" w:rsidR="00414C40" w:rsidRPr="00BB1346" w:rsidRDefault="00414C40">
      <w:pPr>
        <w:spacing w:after="0" w:line="360" w:lineRule="auto"/>
        <w:jc w:val="right"/>
        <w:rPr>
          <w:rFonts w:ascii="Times New Roman" w:eastAsia="Times New Roman" w:hAnsi="Times New Roman" w:cs="Times New Roman"/>
          <w:sz w:val="28"/>
          <w:szCs w:val="28"/>
        </w:rPr>
      </w:pPr>
    </w:p>
    <w:p w14:paraId="0259785B" w14:textId="77777777" w:rsidR="00F92DA7" w:rsidRPr="00BB1346" w:rsidRDefault="00F92DA7">
      <w:pPr>
        <w:spacing w:after="0" w:line="360" w:lineRule="auto"/>
        <w:jc w:val="right"/>
        <w:rPr>
          <w:rFonts w:ascii="Times New Roman" w:eastAsia="Times New Roman" w:hAnsi="Times New Roman" w:cs="Times New Roman"/>
          <w:sz w:val="28"/>
          <w:szCs w:val="28"/>
        </w:rPr>
      </w:pPr>
    </w:p>
    <w:p w14:paraId="49707967" w14:textId="77777777" w:rsidR="00F92DA7" w:rsidRPr="00BB1346" w:rsidRDefault="00F92DA7">
      <w:pPr>
        <w:spacing w:after="0" w:line="360" w:lineRule="auto"/>
        <w:jc w:val="right"/>
        <w:rPr>
          <w:rFonts w:ascii="Times New Roman" w:eastAsia="Times New Roman" w:hAnsi="Times New Roman" w:cs="Times New Roman"/>
          <w:sz w:val="28"/>
          <w:szCs w:val="28"/>
        </w:rPr>
      </w:pPr>
    </w:p>
    <w:p w14:paraId="200844F6" w14:textId="77777777" w:rsidR="00F92DA7" w:rsidRPr="00BB1346" w:rsidRDefault="00F92DA7">
      <w:pPr>
        <w:spacing w:after="0" w:line="360" w:lineRule="auto"/>
        <w:jc w:val="right"/>
        <w:rPr>
          <w:rFonts w:ascii="Times New Roman" w:eastAsia="Times New Roman" w:hAnsi="Times New Roman" w:cs="Times New Roman"/>
          <w:sz w:val="28"/>
          <w:szCs w:val="28"/>
        </w:rPr>
      </w:pPr>
    </w:p>
    <w:p w14:paraId="586D3408" w14:textId="77777777" w:rsidR="00F92DA7" w:rsidRPr="00BB1346" w:rsidRDefault="00F92DA7">
      <w:pPr>
        <w:spacing w:after="0" w:line="360" w:lineRule="auto"/>
        <w:jc w:val="right"/>
        <w:rPr>
          <w:rFonts w:ascii="Times New Roman" w:eastAsia="Times New Roman" w:hAnsi="Times New Roman" w:cs="Times New Roman"/>
          <w:sz w:val="28"/>
          <w:szCs w:val="28"/>
        </w:rPr>
      </w:pPr>
    </w:p>
    <w:p w14:paraId="3EB522D4" w14:textId="77777777" w:rsidR="00422DB9" w:rsidRPr="00BB1346" w:rsidRDefault="00422DB9">
      <w:pPr>
        <w:spacing w:after="0" w:line="360" w:lineRule="auto"/>
        <w:jc w:val="right"/>
        <w:rPr>
          <w:rFonts w:ascii="Times New Roman" w:eastAsia="Times New Roman" w:hAnsi="Times New Roman" w:cs="Times New Roman"/>
          <w:sz w:val="28"/>
          <w:szCs w:val="28"/>
        </w:rPr>
      </w:pPr>
    </w:p>
    <w:p w14:paraId="6C42F116" w14:textId="77777777" w:rsidR="00422DB9" w:rsidRPr="00BB1346" w:rsidRDefault="00422DB9">
      <w:pPr>
        <w:spacing w:after="0" w:line="360" w:lineRule="auto"/>
        <w:jc w:val="right"/>
        <w:rPr>
          <w:rFonts w:ascii="Times New Roman" w:eastAsia="Times New Roman" w:hAnsi="Times New Roman" w:cs="Times New Roman"/>
          <w:sz w:val="28"/>
          <w:szCs w:val="28"/>
        </w:rPr>
      </w:pPr>
    </w:p>
    <w:p w14:paraId="5E5B9EFD" w14:textId="77777777" w:rsidR="00F92DA7" w:rsidRPr="00BB1346" w:rsidRDefault="00F92DA7">
      <w:pPr>
        <w:spacing w:after="0" w:line="360" w:lineRule="auto"/>
        <w:jc w:val="right"/>
        <w:rPr>
          <w:rFonts w:ascii="Times New Roman" w:eastAsia="Times New Roman" w:hAnsi="Times New Roman" w:cs="Times New Roman"/>
          <w:sz w:val="28"/>
          <w:szCs w:val="28"/>
        </w:rPr>
      </w:pPr>
    </w:p>
    <w:p w14:paraId="6250E8E7" w14:textId="77777777" w:rsidR="00414C40" w:rsidRPr="00BB1346" w:rsidRDefault="009705F0">
      <w:pPr>
        <w:spacing w:after="0" w:line="360" w:lineRule="auto"/>
        <w:jc w:val="center"/>
        <w:rPr>
          <w:rFonts w:ascii="Times New Roman" w:eastAsia="Times New Roman" w:hAnsi="Times New Roman" w:cs="Times New Roman"/>
          <w:b/>
          <w:sz w:val="48"/>
          <w:szCs w:val="48"/>
        </w:rPr>
      </w:pPr>
      <w:r w:rsidRPr="00BB1346">
        <w:rPr>
          <w:rFonts w:ascii="Times New Roman" w:eastAsia="Times New Roman" w:hAnsi="Times New Roman" w:cs="Times New Roman"/>
          <w:b/>
          <w:sz w:val="48"/>
          <w:szCs w:val="48"/>
        </w:rPr>
        <w:t>Table of Contents</w:t>
      </w:r>
    </w:p>
    <w:p w14:paraId="5503E2C0" w14:textId="77777777" w:rsidR="00414C40" w:rsidRPr="00BB1346" w:rsidRDefault="00414C40">
      <w:pPr>
        <w:spacing w:after="0" w:line="360" w:lineRule="auto"/>
        <w:rPr>
          <w:rFonts w:ascii="Times New Roman" w:eastAsia="Times New Roman" w:hAnsi="Times New Roman" w:cs="Times New Roman"/>
          <w:b/>
          <w:sz w:val="32"/>
          <w:szCs w:val="32"/>
        </w:rPr>
      </w:pPr>
      <w:bookmarkStart w:id="0" w:name="_gjdgxs" w:colFirst="0" w:colLast="0"/>
      <w:bookmarkEnd w:id="0"/>
    </w:p>
    <w:tbl>
      <w:tblPr>
        <w:tblStyle w:val="a"/>
        <w:tblW w:w="974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1"/>
        <w:gridCol w:w="6672"/>
        <w:gridCol w:w="1559"/>
      </w:tblGrid>
      <w:tr w:rsidR="006C0CC5" w:rsidRPr="00BB1346" w14:paraId="7E412259" w14:textId="3928FE4A"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111EB638" w14:textId="77777777" w:rsidR="006C0CC5" w:rsidRPr="00BB1346" w:rsidRDefault="006C0CC5">
            <w:pPr>
              <w:spacing w:line="360" w:lineRule="auto"/>
              <w:jc w:val="center"/>
              <w:rPr>
                <w:rFonts w:ascii="Times New Roman" w:eastAsia="Times New Roman" w:hAnsi="Times New Roman" w:cs="Times New Roman"/>
                <w:b/>
                <w:sz w:val="24"/>
                <w:szCs w:val="24"/>
              </w:rPr>
            </w:pPr>
            <w:r w:rsidRPr="00BB1346">
              <w:rPr>
                <w:rFonts w:ascii="Times New Roman" w:eastAsia="Times New Roman" w:hAnsi="Times New Roman" w:cs="Times New Roman"/>
                <w:b/>
                <w:sz w:val="24"/>
                <w:szCs w:val="24"/>
              </w:rPr>
              <w:t>S.NO</w:t>
            </w:r>
          </w:p>
        </w:tc>
        <w:tc>
          <w:tcPr>
            <w:tcW w:w="6672" w:type="dxa"/>
            <w:tcBorders>
              <w:top w:val="single" w:sz="4" w:space="0" w:color="000000"/>
              <w:left w:val="single" w:sz="4" w:space="0" w:color="000000"/>
              <w:bottom w:val="single" w:sz="4" w:space="0" w:color="000000"/>
              <w:right w:val="single" w:sz="4" w:space="0" w:color="000000"/>
            </w:tcBorders>
            <w:vAlign w:val="center"/>
          </w:tcPr>
          <w:p w14:paraId="62414D58" w14:textId="77777777" w:rsidR="006C0CC5" w:rsidRPr="00BB1346" w:rsidRDefault="006C0CC5">
            <w:pPr>
              <w:spacing w:line="360" w:lineRule="auto"/>
              <w:jc w:val="center"/>
              <w:rPr>
                <w:rFonts w:ascii="Times New Roman" w:eastAsia="Times New Roman" w:hAnsi="Times New Roman" w:cs="Times New Roman"/>
                <w:b/>
                <w:sz w:val="24"/>
                <w:szCs w:val="24"/>
              </w:rPr>
            </w:pPr>
            <w:r w:rsidRPr="00BB1346">
              <w:rPr>
                <w:rFonts w:ascii="Times New Roman" w:eastAsia="Times New Roman" w:hAnsi="Times New Roman" w:cs="Times New Roman"/>
                <w:b/>
                <w:sz w:val="24"/>
                <w:szCs w:val="24"/>
              </w:rPr>
              <w:t>TOPICS</w:t>
            </w:r>
          </w:p>
        </w:tc>
        <w:tc>
          <w:tcPr>
            <w:tcW w:w="1559" w:type="dxa"/>
            <w:tcBorders>
              <w:top w:val="single" w:sz="4" w:space="0" w:color="000000"/>
              <w:left w:val="single" w:sz="4" w:space="0" w:color="000000"/>
              <w:bottom w:val="single" w:sz="4" w:space="0" w:color="000000"/>
              <w:right w:val="single" w:sz="4" w:space="0" w:color="000000"/>
            </w:tcBorders>
            <w:vAlign w:val="center"/>
          </w:tcPr>
          <w:p w14:paraId="74B035BF" w14:textId="7655FF83" w:rsidR="006C0CC5" w:rsidRPr="00BB1346" w:rsidRDefault="006C0CC5">
            <w:pPr>
              <w:spacing w:line="360" w:lineRule="auto"/>
              <w:jc w:val="center"/>
              <w:rPr>
                <w:rFonts w:ascii="Times New Roman" w:eastAsia="Times New Roman" w:hAnsi="Times New Roman" w:cs="Times New Roman"/>
                <w:b/>
                <w:sz w:val="24"/>
                <w:szCs w:val="24"/>
              </w:rPr>
            </w:pPr>
            <w:r w:rsidRPr="00BB1346">
              <w:rPr>
                <w:rFonts w:ascii="Times New Roman" w:eastAsia="Times New Roman" w:hAnsi="Times New Roman" w:cs="Times New Roman"/>
                <w:b/>
                <w:sz w:val="24"/>
                <w:szCs w:val="24"/>
              </w:rPr>
              <w:t>PAGE NO.</w:t>
            </w:r>
          </w:p>
        </w:tc>
      </w:tr>
      <w:tr w:rsidR="006C0CC5" w:rsidRPr="00BB1346" w14:paraId="08C3C6E2" w14:textId="270ACA90"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23CFBA6D" w14:textId="77777777" w:rsidR="006C0CC5" w:rsidRPr="00BB1346" w:rsidRDefault="006C0CC5">
            <w:pPr>
              <w:spacing w:line="360" w:lineRule="auto"/>
              <w:jc w:val="center"/>
              <w:rPr>
                <w:rFonts w:ascii="Times New Roman" w:eastAsia="Times New Roman" w:hAnsi="Times New Roman" w:cs="Times New Roman"/>
                <w:sz w:val="24"/>
                <w:szCs w:val="24"/>
              </w:rPr>
            </w:pPr>
            <w:r w:rsidRPr="00BB1346">
              <w:rPr>
                <w:rFonts w:ascii="Times New Roman" w:eastAsia="Times New Roman" w:hAnsi="Times New Roman" w:cs="Times New Roman"/>
                <w:sz w:val="24"/>
                <w:szCs w:val="24"/>
              </w:rPr>
              <w:t>1</w:t>
            </w:r>
          </w:p>
        </w:tc>
        <w:tc>
          <w:tcPr>
            <w:tcW w:w="6672" w:type="dxa"/>
            <w:tcBorders>
              <w:top w:val="single" w:sz="4" w:space="0" w:color="000000"/>
              <w:left w:val="single" w:sz="4" w:space="0" w:color="000000"/>
              <w:bottom w:val="single" w:sz="4" w:space="0" w:color="000000"/>
              <w:right w:val="single" w:sz="4" w:space="0" w:color="000000"/>
            </w:tcBorders>
            <w:vAlign w:val="center"/>
          </w:tcPr>
          <w:p w14:paraId="732FB871" w14:textId="77777777" w:rsidR="006C0CC5" w:rsidRPr="00BB1346" w:rsidRDefault="006C0CC5">
            <w:pPr>
              <w:spacing w:line="360" w:lineRule="auto"/>
              <w:rPr>
                <w:rFonts w:ascii="Times New Roman" w:eastAsia="Times New Roman" w:hAnsi="Times New Roman" w:cs="Times New Roman"/>
                <w:b/>
                <w:sz w:val="24"/>
                <w:szCs w:val="24"/>
              </w:rPr>
            </w:pPr>
            <w:r w:rsidRPr="00BB1346">
              <w:rPr>
                <w:rFonts w:ascii="Times New Roman" w:eastAsia="Times New Roman" w:hAnsi="Times New Roman" w:cs="Times New Roman"/>
                <w:b/>
                <w:sz w:val="24"/>
                <w:szCs w:val="24"/>
              </w:rPr>
              <w:t>Abstract</w:t>
            </w:r>
          </w:p>
        </w:tc>
        <w:tc>
          <w:tcPr>
            <w:tcW w:w="1559" w:type="dxa"/>
            <w:tcBorders>
              <w:top w:val="single" w:sz="4" w:space="0" w:color="000000"/>
              <w:left w:val="single" w:sz="4" w:space="0" w:color="000000"/>
              <w:bottom w:val="single" w:sz="4" w:space="0" w:color="000000"/>
              <w:right w:val="single" w:sz="4" w:space="0" w:color="000000"/>
            </w:tcBorders>
            <w:vAlign w:val="center"/>
          </w:tcPr>
          <w:p w14:paraId="6409B89F" w14:textId="37B8962A" w:rsidR="006C0CC5" w:rsidRPr="00BB1346" w:rsidRDefault="00E20446">
            <w:pPr>
              <w:spacing w:line="360" w:lineRule="auto"/>
              <w:rPr>
                <w:rFonts w:ascii="Times New Roman" w:eastAsia="Times New Roman" w:hAnsi="Times New Roman" w:cs="Times New Roman"/>
                <w:bCs/>
                <w:sz w:val="24"/>
                <w:szCs w:val="24"/>
              </w:rPr>
            </w:pPr>
            <w:r w:rsidRPr="00BB1346">
              <w:rPr>
                <w:rFonts w:ascii="Times New Roman" w:eastAsia="Times New Roman" w:hAnsi="Times New Roman" w:cs="Times New Roman"/>
                <w:b/>
                <w:sz w:val="24"/>
                <w:szCs w:val="24"/>
              </w:rPr>
              <w:t xml:space="preserve">       </w:t>
            </w:r>
            <w:r w:rsidRPr="00BB1346">
              <w:rPr>
                <w:rFonts w:ascii="Times New Roman" w:eastAsia="Times New Roman" w:hAnsi="Times New Roman" w:cs="Times New Roman"/>
                <w:bCs/>
                <w:sz w:val="24"/>
                <w:szCs w:val="24"/>
              </w:rPr>
              <w:t xml:space="preserve"> 5</w:t>
            </w:r>
          </w:p>
        </w:tc>
      </w:tr>
      <w:tr w:rsidR="006C0CC5" w:rsidRPr="00BB1346" w14:paraId="084D2AA4" w14:textId="63FCA272"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59B17B15" w14:textId="77777777" w:rsidR="006C0CC5" w:rsidRPr="00BB1346" w:rsidRDefault="006C0CC5">
            <w:pPr>
              <w:spacing w:line="360" w:lineRule="auto"/>
              <w:jc w:val="center"/>
              <w:rPr>
                <w:rFonts w:ascii="Times New Roman" w:eastAsia="Times New Roman" w:hAnsi="Times New Roman" w:cs="Times New Roman"/>
                <w:sz w:val="24"/>
                <w:szCs w:val="24"/>
              </w:rPr>
            </w:pPr>
            <w:r w:rsidRPr="00BB1346">
              <w:rPr>
                <w:rFonts w:ascii="Times New Roman" w:eastAsia="Times New Roman" w:hAnsi="Times New Roman" w:cs="Times New Roman"/>
                <w:sz w:val="24"/>
                <w:szCs w:val="24"/>
              </w:rPr>
              <w:t>2</w:t>
            </w:r>
          </w:p>
        </w:tc>
        <w:tc>
          <w:tcPr>
            <w:tcW w:w="6672" w:type="dxa"/>
            <w:tcBorders>
              <w:top w:val="single" w:sz="4" w:space="0" w:color="000000"/>
              <w:left w:val="single" w:sz="4" w:space="0" w:color="000000"/>
              <w:bottom w:val="single" w:sz="4" w:space="0" w:color="000000"/>
              <w:right w:val="single" w:sz="4" w:space="0" w:color="000000"/>
            </w:tcBorders>
            <w:vAlign w:val="center"/>
          </w:tcPr>
          <w:p w14:paraId="08CBAA33" w14:textId="77777777" w:rsidR="006C0CC5" w:rsidRPr="00BB1346" w:rsidRDefault="006C0CC5">
            <w:pPr>
              <w:spacing w:line="360" w:lineRule="auto"/>
              <w:rPr>
                <w:rFonts w:ascii="Times New Roman" w:eastAsia="Times New Roman" w:hAnsi="Times New Roman" w:cs="Times New Roman"/>
                <w:b/>
                <w:sz w:val="24"/>
                <w:szCs w:val="24"/>
              </w:rPr>
            </w:pPr>
            <w:r w:rsidRPr="00BB1346">
              <w:rPr>
                <w:rFonts w:ascii="Times New Roman" w:eastAsia="Times New Roman" w:hAnsi="Times New Roman" w:cs="Times New Roman"/>
                <w:b/>
                <w:sz w:val="24"/>
                <w:szCs w:val="24"/>
              </w:rPr>
              <w:t>Introduction</w:t>
            </w:r>
          </w:p>
        </w:tc>
        <w:tc>
          <w:tcPr>
            <w:tcW w:w="1559" w:type="dxa"/>
            <w:tcBorders>
              <w:top w:val="single" w:sz="4" w:space="0" w:color="000000"/>
              <w:left w:val="single" w:sz="4" w:space="0" w:color="000000"/>
              <w:bottom w:val="single" w:sz="4" w:space="0" w:color="000000"/>
              <w:right w:val="single" w:sz="4" w:space="0" w:color="000000"/>
            </w:tcBorders>
            <w:vAlign w:val="center"/>
          </w:tcPr>
          <w:p w14:paraId="6DF0E4D3" w14:textId="06D1F9C4" w:rsidR="006C0CC5" w:rsidRPr="00BB1346" w:rsidRDefault="00E20446">
            <w:pPr>
              <w:spacing w:line="360" w:lineRule="auto"/>
              <w:rPr>
                <w:rFonts w:ascii="Times New Roman" w:eastAsia="Times New Roman" w:hAnsi="Times New Roman" w:cs="Times New Roman"/>
                <w:bCs/>
                <w:sz w:val="24"/>
                <w:szCs w:val="24"/>
              </w:rPr>
            </w:pPr>
            <w:r w:rsidRPr="00BB1346">
              <w:rPr>
                <w:rFonts w:ascii="Times New Roman" w:eastAsia="Times New Roman" w:hAnsi="Times New Roman" w:cs="Times New Roman"/>
                <w:b/>
                <w:sz w:val="24"/>
                <w:szCs w:val="24"/>
              </w:rPr>
              <w:t xml:space="preserve">       </w:t>
            </w:r>
            <w:r w:rsidRPr="00BB1346">
              <w:rPr>
                <w:rFonts w:ascii="Times New Roman" w:eastAsia="Times New Roman" w:hAnsi="Times New Roman" w:cs="Times New Roman"/>
                <w:bCs/>
                <w:sz w:val="24"/>
                <w:szCs w:val="24"/>
              </w:rPr>
              <w:t xml:space="preserve"> 5</w:t>
            </w:r>
          </w:p>
        </w:tc>
      </w:tr>
      <w:tr w:rsidR="006C0CC5" w:rsidRPr="00BB1346" w14:paraId="130012A3" w14:textId="4D8764B1"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13698D54" w14:textId="77777777" w:rsidR="006C0CC5" w:rsidRPr="00BB1346" w:rsidRDefault="006C0CC5">
            <w:pPr>
              <w:spacing w:line="360" w:lineRule="auto"/>
              <w:jc w:val="center"/>
              <w:rPr>
                <w:rFonts w:ascii="Times New Roman" w:eastAsia="Times New Roman" w:hAnsi="Times New Roman" w:cs="Times New Roman"/>
                <w:sz w:val="24"/>
                <w:szCs w:val="24"/>
              </w:rPr>
            </w:pPr>
            <w:r w:rsidRPr="00BB1346">
              <w:rPr>
                <w:rFonts w:ascii="Times New Roman" w:eastAsia="Times New Roman" w:hAnsi="Times New Roman" w:cs="Times New Roman"/>
                <w:sz w:val="24"/>
                <w:szCs w:val="24"/>
              </w:rPr>
              <w:t>3</w:t>
            </w:r>
          </w:p>
        </w:tc>
        <w:tc>
          <w:tcPr>
            <w:tcW w:w="6672" w:type="dxa"/>
            <w:tcBorders>
              <w:top w:val="single" w:sz="4" w:space="0" w:color="000000"/>
              <w:left w:val="single" w:sz="4" w:space="0" w:color="000000"/>
              <w:bottom w:val="single" w:sz="4" w:space="0" w:color="000000"/>
              <w:right w:val="single" w:sz="4" w:space="0" w:color="000000"/>
            </w:tcBorders>
            <w:vAlign w:val="center"/>
          </w:tcPr>
          <w:p w14:paraId="34C4AC98" w14:textId="77777777" w:rsidR="006C0CC5" w:rsidRPr="00BB1346" w:rsidRDefault="006C0CC5">
            <w:pPr>
              <w:spacing w:line="360" w:lineRule="auto"/>
              <w:rPr>
                <w:rFonts w:ascii="Times New Roman" w:eastAsia="Times New Roman" w:hAnsi="Times New Roman" w:cs="Times New Roman"/>
                <w:b/>
                <w:sz w:val="24"/>
                <w:szCs w:val="24"/>
              </w:rPr>
            </w:pPr>
            <w:r w:rsidRPr="00BB1346">
              <w:rPr>
                <w:rFonts w:ascii="Times New Roman" w:eastAsia="Times New Roman" w:hAnsi="Times New Roman" w:cs="Times New Roman"/>
                <w:b/>
                <w:sz w:val="24"/>
                <w:szCs w:val="24"/>
              </w:rPr>
              <w:t>Project Description</w:t>
            </w:r>
          </w:p>
          <w:p w14:paraId="535F8863" w14:textId="4F442B06" w:rsidR="006C0CC5" w:rsidRPr="00BB1346" w:rsidRDefault="006C0CC5" w:rsidP="006256D6">
            <w:pPr>
              <w:pStyle w:val="ListParagraph"/>
              <w:spacing w:line="360" w:lineRule="auto"/>
              <w:rPr>
                <w:rFonts w:ascii="Times New Roman" w:eastAsia="Times New Roman" w:hAnsi="Times New Roman" w:cs="Times New Roman"/>
                <w:bCs/>
                <w:sz w:val="24"/>
                <w:szCs w:val="24"/>
              </w:rPr>
            </w:pPr>
            <w:r w:rsidRPr="00BB1346">
              <w:rPr>
                <w:rFonts w:ascii="Times New Roman" w:eastAsia="Times New Roman" w:hAnsi="Times New Roman" w:cs="Times New Roman"/>
                <w:bCs/>
                <w:sz w:val="24"/>
                <w:szCs w:val="24"/>
              </w:rPr>
              <w:t xml:space="preserve">About your project </w:t>
            </w:r>
          </w:p>
        </w:tc>
        <w:tc>
          <w:tcPr>
            <w:tcW w:w="1559" w:type="dxa"/>
            <w:tcBorders>
              <w:top w:val="single" w:sz="4" w:space="0" w:color="000000"/>
              <w:left w:val="single" w:sz="4" w:space="0" w:color="000000"/>
              <w:bottom w:val="single" w:sz="4" w:space="0" w:color="000000"/>
              <w:right w:val="single" w:sz="4" w:space="0" w:color="000000"/>
            </w:tcBorders>
            <w:vAlign w:val="center"/>
          </w:tcPr>
          <w:p w14:paraId="5E2EC5D2" w14:textId="22EE382E" w:rsidR="006C0CC5" w:rsidRPr="00BB1346" w:rsidRDefault="00E20446">
            <w:pPr>
              <w:spacing w:line="360" w:lineRule="auto"/>
              <w:rPr>
                <w:rFonts w:ascii="Times New Roman" w:eastAsia="Times New Roman" w:hAnsi="Times New Roman" w:cs="Times New Roman"/>
                <w:bCs/>
                <w:sz w:val="24"/>
                <w:szCs w:val="24"/>
              </w:rPr>
            </w:pPr>
            <w:r w:rsidRPr="00BB1346">
              <w:rPr>
                <w:rFonts w:ascii="Times New Roman" w:eastAsia="Times New Roman" w:hAnsi="Times New Roman" w:cs="Times New Roman"/>
                <w:b/>
                <w:sz w:val="24"/>
                <w:szCs w:val="24"/>
              </w:rPr>
              <w:t xml:space="preserve">       </w:t>
            </w:r>
            <w:r w:rsidRPr="00BB1346">
              <w:rPr>
                <w:rFonts w:ascii="Times New Roman" w:eastAsia="Times New Roman" w:hAnsi="Times New Roman" w:cs="Times New Roman"/>
                <w:bCs/>
                <w:sz w:val="24"/>
                <w:szCs w:val="24"/>
              </w:rPr>
              <w:t xml:space="preserve"> 6</w:t>
            </w:r>
          </w:p>
        </w:tc>
      </w:tr>
      <w:tr w:rsidR="006C0CC5" w:rsidRPr="00BB1346" w14:paraId="739AF0B4" w14:textId="4367FC3B"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04D7B46F" w14:textId="77777777" w:rsidR="006C0CC5" w:rsidRPr="00BB1346" w:rsidRDefault="006C0CC5">
            <w:pPr>
              <w:spacing w:line="360" w:lineRule="auto"/>
              <w:jc w:val="center"/>
              <w:rPr>
                <w:rFonts w:ascii="Times New Roman" w:eastAsia="Times New Roman" w:hAnsi="Times New Roman" w:cs="Times New Roman"/>
                <w:sz w:val="24"/>
                <w:szCs w:val="24"/>
              </w:rPr>
            </w:pPr>
            <w:r w:rsidRPr="00BB1346">
              <w:rPr>
                <w:rFonts w:ascii="Times New Roman" w:eastAsia="Times New Roman" w:hAnsi="Times New Roman" w:cs="Times New Roman"/>
                <w:sz w:val="24"/>
                <w:szCs w:val="24"/>
              </w:rPr>
              <w:t>4</w:t>
            </w:r>
          </w:p>
        </w:tc>
        <w:tc>
          <w:tcPr>
            <w:tcW w:w="6672" w:type="dxa"/>
            <w:tcBorders>
              <w:top w:val="single" w:sz="4" w:space="0" w:color="000000"/>
              <w:left w:val="single" w:sz="4" w:space="0" w:color="000000"/>
              <w:bottom w:val="single" w:sz="4" w:space="0" w:color="000000"/>
              <w:right w:val="single" w:sz="4" w:space="0" w:color="000000"/>
            </w:tcBorders>
            <w:vAlign w:val="center"/>
          </w:tcPr>
          <w:p w14:paraId="6231C929" w14:textId="1E6E19B8" w:rsidR="006C0CC5" w:rsidRPr="00BB1346" w:rsidRDefault="006C0CC5">
            <w:pPr>
              <w:spacing w:line="360" w:lineRule="auto"/>
              <w:rPr>
                <w:rFonts w:ascii="Times New Roman" w:eastAsia="Times New Roman" w:hAnsi="Times New Roman" w:cs="Times New Roman"/>
                <w:b/>
                <w:sz w:val="24"/>
                <w:szCs w:val="24"/>
              </w:rPr>
            </w:pPr>
            <w:r w:rsidRPr="00BB1346">
              <w:rPr>
                <w:rFonts w:ascii="Times New Roman" w:eastAsia="Times New Roman" w:hAnsi="Times New Roman" w:cs="Times New Roman"/>
                <w:b/>
                <w:sz w:val="24"/>
                <w:szCs w:val="24"/>
              </w:rPr>
              <w:t>Problem Description</w:t>
            </w:r>
          </w:p>
          <w:p w14:paraId="7E613E2B" w14:textId="0026C044" w:rsidR="006C0CC5" w:rsidRPr="00BB1346" w:rsidRDefault="006C0CC5" w:rsidP="006256D6">
            <w:pPr>
              <w:pBdr>
                <w:top w:val="nil"/>
                <w:left w:val="nil"/>
                <w:bottom w:val="nil"/>
                <w:right w:val="nil"/>
                <w:between w:val="nil"/>
              </w:pBdr>
              <w:spacing w:line="360" w:lineRule="auto"/>
              <w:ind w:left="720"/>
              <w:rPr>
                <w:rFonts w:ascii="Times New Roman" w:eastAsia="Times New Roman" w:hAnsi="Times New Roman" w:cs="Times New Roman"/>
                <w:color w:val="000000"/>
                <w:sz w:val="24"/>
                <w:szCs w:val="24"/>
              </w:rPr>
            </w:pPr>
            <w:r w:rsidRPr="00BB1346">
              <w:rPr>
                <w:rFonts w:ascii="Times New Roman" w:hAnsi="Times New Roman" w:cs="Times New Roman"/>
              </w:rPr>
              <w:t>Program to build a simple Software for &lt; &gt;</w:t>
            </w:r>
          </w:p>
        </w:tc>
        <w:tc>
          <w:tcPr>
            <w:tcW w:w="1559" w:type="dxa"/>
            <w:tcBorders>
              <w:top w:val="single" w:sz="4" w:space="0" w:color="000000"/>
              <w:left w:val="single" w:sz="4" w:space="0" w:color="000000"/>
              <w:bottom w:val="single" w:sz="4" w:space="0" w:color="000000"/>
              <w:right w:val="single" w:sz="4" w:space="0" w:color="000000"/>
            </w:tcBorders>
            <w:vAlign w:val="center"/>
          </w:tcPr>
          <w:p w14:paraId="07442F57" w14:textId="61DFCA92" w:rsidR="006C0CC5" w:rsidRPr="00BB1346" w:rsidRDefault="00E20446">
            <w:pPr>
              <w:spacing w:line="360" w:lineRule="auto"/>
              <w:rPr>
                <w:rFonts w:ascii="Times New Roman" w:eastAsia="Times New Roman" w:hAnsi="Times New Roman" w:cs="Times New Roman"/>
                <w:bCs/>
                <w:sz w:val="24"/>
                <w:szCs w:val="24"/>
              </w:rPr>
            </w:pPr>
            <w:r w:rsidRPr="00BB1346">
              <w:rPr>
                <w:rFonts w:ascii="Times New Roman" w:eastAsia="Times New Roman" w:hAnsi="Times New Roman" w:cs="Times New Roman"/>
                <w:b/>
                <w:sz w:val="24"/>
                <w:szCs w:val="24"/>
              </w:rPr>
              <w:t xml:space="preserve">       </w:t>
            </w:r>
            <w:r w:rsidRPr="00BB1346">
              <w:rPr>
                <w:rFonts w:ascii="Times New Roman" w:eastAsia="Times New Roman" w:hAnsi="Times New Roman" w:cs="Times New Roman"/>
                <w:bCs/>
                <w:sz w:val="24"/>
                <w:szCs w:val="24"/>
              </w:rPr>
              <w:t xml:space="preserve"> 6</w:t>
            </w:r>
          </w:p>
        </w:tc>
      </w:tr>
      <w:tr w:rsidR="006C0CC5" w:rsidRPr="00BB1346" w14:paraId="11A87616" w14:textId="5DD8D028"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0D3FFDEE" w14:textId="06050F90" w:rsidR="006C0CC5" w:rsidRPr="00BB1346" w:rsidRDefault="006C0CC5">
            <w:pPr>
              <w:spacing w:line="360" w:lineRule="auto"/>
              <w:jc w:val="center"/>
              <w:rPr>
                <w:rFonts w:ascii="Times New Roman" w:eastAsia="Times New Roman" w:hAnsi="Times New Roman" w:cs="Times New Roman"/>
                <w:sz w:val="24"/>
                <w:szCs w:val="24"/>
              </w:rPr>
            </w:pPr>
            <w:r w:rsidRPr="00BB1346">
              <w:rPr>
                <w:rFonts w:ascii="Times New Roman" w:eastAsia="Times New Roman" w:hAnsi="Times New Roman" w:cs="Times New Roman"/>
                <w:sz w:val="24"/>
                <w:szCs w:val="24"/>
              </w:rPr>
              <w:t>5</w:t>
            </w:r>
          </w:p>
        </w:tc>
        <w:tc>
          <w:tcPr>
            <w:tcW w:w="6672" w:type="dxa"/>
            <w:tcBorders>
              <w:top w:val="single" w:sz="4" w:space="0" w:color="000000"/>
              <w:left w:val="single" w:sz="4" w:space="0" w:color="000000"/>
              <w:bottom w:val="single" w:sz="4" w:space="0" w:color="000000"/>
              <w:right w:val="single" w:sz="4" w:space="0" w:color="000000"/>
            </w:tcBorders>
            <w:vAlign w:val="center"/>
          </w:tcPr>
          <w:p w14:paraId="06C6EAA9" w14:textId="77777777" w:rsidR="006C0CC5" w:rsidRPr="00BB1346" w:rsidRDefault="006C0CC5" w:rsidP="00A714E0">
            <w:pPr>
              <w:rPr>
                <w:rFonts w:ascii="Times New Roman" w:hAnsi="Times New Roman" w:cs="Times New Roman"/>
                <w:b/>
                <w:bCs/>
              </w:rPr>
            </w:pPr>
            <w:r w:rsidRPr="00BB1346">
              <w:rPr>
                <w:rFonts w:ascii="Times New Roman" w:hAnsi="Times New Roman" w:cs="Times New Roman"/>
                <w:b/>
                <w:bCs/>
              </w:rPr>
              <w:t>Tool Description</w:t>
            </w:r>
          </w:p>
          <w:p w14:paraId="1824FF82" w14:textId="77777777" w:rsidR="006C0CC5" w:rsidRPr="00BB1346" w:rsidRDefault="006C0CC5" w:rsidP="00A714E0">
            <w:pPr>
              <w:ind w:firstLine="720"/>
              <w:rPr>
                <w:rFonts w:ascii="Times New Roman" w:hAnsi="Times New Roman" w:cs="Times New Roman"/>
              </w:rPr>
            </w:pPr>
            <w:r w:rsidRPr="00BB1346">
              <w:rPr>
                <w:rFonts w:ascii="Times New Roman" w:hAnsi="Times New Roman" w:cs="Times New Roman"/>
              </w:rPr>
              <w:t>User interface</w:t>
            </w:r>
          </w:p>
          <w:p w14:paraId="6AFD4762" w14:textId="1023988F" w:rsidR="006C0CC5" w:rsidRPr="00BB1346" w:rsidRDefault="006C0CC5" w:rsidP="00A714E0">
            <w:pPr>
              <w:ind w:firstLine="720"/>
              <w:rPr>
                <w:rFonts w:ascii="Times New Roman" w:eastAsia="Times New Roman" w:hAnsi="Times New Roman" w:cs="Times New Roman"/>
                <w:b/>
                <w:sz w:val="24"/>
                <w:szCs w:val="24"/>
              </w:rPr>
            </w:pPr>
            <w:r w:rsidRPr="00BB1346">
              <w:rPr>
                <w:rFonts w:ascii="Times New Roman" w:hAnsi="Times New Roman" w:cs="Times New Roman"/>
              </w:rPr>
              <w:t xml:space="preserve">Features </w:t>
            </w:r>
          </w:p>
        </w:tc>
        <w:tc>
          <w:tcPr>
            <w:tcW w:w="1559" w:type="dxa"/>
            <w:tcBorders>
              <w:top w:val="single" w:sz="4" w:space="0" w:color="000000"/>
              <w:left w:val="single" w:sz="4" w:space="0" w:color="000000"/>
              <w:bottom w:val="single" w:sz="4" w:space="0" w:color="000000"/>
              <w:right w:val="single" w:sz="4" w:space="0" w:color="000000"/>
            </w:tcBorders>
            <w:vAlign w:val="center"/>
          </w:tcPr>
          <w:p w14:paraId="61B6672B" w14:textId="4448D46F" w:rsidR="006C0CC5" w:rsidRPr="00BB1346" w:rsidRDefault="00E20446" w:rsidP="00A714E0">
            <w:pPr>
              <w:rPr>
                <w:rFonts w:ascii="Times New Roman" w:hAnsi="Times New Roman" w:cs="Times New Roman"/>
              </w:rPr>
            </w:pPr>
            <w:r w:rsidRPr="00BB1346">
              <w:rPr>
                <w:rFonts w:ascii="Times New Roman" w:hAnsi="Times New Roman" w:cs="Times New Roman"/>
              </w:rPr>
              <w:t xml:space="preserve">          10</w:t>
            </w:r>
          </w:p>
        </w:tc>
      </w:tr>
      <w:tr w:rsidR="006C0CC5" w:rsidRPr="00BB1346" w14:paraId="68E4DF5D" w14:textId="2DA0D841"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2C538075" w14:textId="0B32CB47" w:rsidR="006C0CC5" w:rsidRPr="00BB1346" w:rsidRDefault="006C0CC5">
            <w:pPr>
              <w:spacing w:line="360" w:lineRule="auto"/>
              <w:jc w:val="center"/>
              <w:rPr>
                <w:rFonts w:ascii="Times New Roman" w:eastAsia="Times New Roman" w:hAnsi="Times New Roman" w:cs="Times New Roman"/>
                <w:sz w:val="24"/>
                <w:szCs w:val="24"/>
              </w:rPr>
            </w:pPr>
            <w:r w:rsidRPr="00BB1346">
              <w:rPr>
                <w:rFonts w:ascii="Times New Roman" w:eastAsia="Times New Roman" w:hAnsi="Times New Roman" w:cs="Times New Roman"/>
                <w:sz w:val="24"/>
                <w:szCs w:val="24"/>
              </w:rPr>
              <w:t>6</w:t>
            </w:r>
          </w:p>
        </w:tc>
        <w:tc>
          <w:tcPr>
            <w:tcW w:w="6672" w:type="dxa"/>
            <w:tcBorders>
              <w:top w:val="single" w:sz="4" w:space="0" w:color="000000"/>
              <w:left w:val="single" w:sz="4" w:space="0" w:color="000000"/>
              <w:bottom w:val="single" w:sz="4" w:space="0" w:color="000000"/>
              <w:right w:val="single" w:sz="4" w:space="0" w:color="000000"/>
            </w:tcBorders>
            <w:vAlign w:val="center"/>
          </w:tcPr>
          <w:p w14:paraId="485FF25D" w14:textId="77777777" w:rsidR="006C0CC5" w:rsidRPr="00BB1346" w:rsidRDefault="006C0CC5" w:rsidP="00E6495C">
            <w:pPr>
              <w:rPr>
                <w:rFonts w:ascii="Times New Roman" w:hAnsi="Times New Roman" w:cs="Times New Roman"/>
                <w:b/>
                <w:bCs/>
              </w:rPr>
            </w:pPr>
            <w:r w:rsidRPr="00BB1346">
              <w:rPr>
                <w:rFonts w:ascii="Times New Roman" w:hAnsi="Times New Roman" w:cs="Times New Roman"/>
                <w:b/>
                <w:bCs/>
              </w:rPr>
              <w:t>Operations</w:t>
            </w:r>
          </w:p>
          <w:p w14:paraId="23E1A889" w14:textId="77777777" w:rsidR="006C0CC5" w:rsidRPr="00BB1346" w:rsidRDefault="006C0CC5" w:rsidP="00E6495C">
            <w:pPr>
              <w:ind w:left="720"/>
              <w:rPr>
                <w:rFonts w:ascii="Times New Roman" w:hAnsi="Times New Roman" w:cs="Times New Roman"/>
              </w:rPr>
            </w:pPr>
            <w:r w:rsidRPr="00BB1346">
              <w:rPr>
                <w:rFonts w:ascii="Times New Roman" w:hAnsi="Times New Roman" w:cs="Times New Roman"/>
              </w:rPr>
              <w:t>Store the First name of the student.</w:t>
            </w:r>
          </w:p>
          <w:p w14:paraId="230B65F0" w14:textId="77777777" w:rsidR="006C0CC5" w:rsidRPr="00BB1346" w:rsidRDefault="006C0CC5" w:rsidP="00E6495C">
            <w:pPr>
              <w:ind w:left="720"/>
              <w:rPr>
                <w:rFonts w:ascii="Times New Roman" w:hAnsi="Times New Roman" w:cs="Times New Roman"/>
              </w:rPr>
            </w:pPr>
            <w:r w:rsidRPr="00BB1346">
              <w:rPr>
                <w:rFonts w:ascii="Times New Roman" w:hAnsi="Times New Roman" w:cs="Times New Roman"/>
              </w:rPr>
              <w:t>Store the Last name of the student.</w:t>
            </w:r>
          </w:p>
          <w:p w14:paraId="07527DAF" w14:textId="77777777" w:rsidR="006C0CC5" w:rsidRPr="00BB1346" w:rsidRDefault="006C0CC5" w:rsidP="00E6495C">
            <w:pPr>
              <w:ind w:left="720"/>
              <w:rPr>
                <w:rFonts w:ascii="Times New Roman" w:hAnsi="Times New Roman" w:cs="Times New Roman"/>
              </w:rPr>
            </w:pPr>
            <w:r w:rsidRPr="00BB1346">
              <w:rPr>
                <w:rFonts w:ascii="Times New Roman" w:hAnsi="Times New Roman" w:cs="Times New Roman"/>
              </w:rPr>
              <w:t>Store the unique Roll number for every student.</w:t>
            </w:r>
          </w:p>
          <w:p w14:paraId="02AC5FB8" w14:textId="77777777" w:rsidR="006C0CC5" w:rsidRPr="00BB1346" w:rsidRDefault="006C0CC5" w:rsidP="00E6495C">
            <w:pPr>
              <w:ind w:left="720"/>
              <w:rPr>
                <w:rFonts w:ascii="Times New Roman" w:hAnsi="Times New Roman" w:cs="Times New Roman"/>
              </w:rPr>
            </w:pPr>
            <w:r w:rsidRPr="00BB1346">
              <w:rPr>
                <w:rFonts w:ascii="Times New Roman" w:hAnsi="Times New Roman" w:cs="Times New Roman"/>
              </w:rPr>
              <w:t>Store the CGPA of every student.</w:t>
            </w:r>
          </w:p>
          <w:p w14:paraId="1A73D5FC" w14:textId="34513703" w:rsidR="006C0CC5" w:rsidRPr="00BB1346" w:rsidRDefault="006C0CC5" w:rsidP="00E6495C">
            <w:pPr>
              <w:ind w:left="720"/>
              <w:rPr>
                <w:rFonts w:ascii="Times New Roman" w:eastAsia="Times New Roman" w:hAnsi="Times New Roman" w:cs="Times New Roman"/>
                <w:b/>
                <w:sz w:val="24"/>
                <w:szCs w:val="24"/>
              </w:rPr>
            </w:pPr>
            <w:r w:rsidRPr="00BB1346">
              <w:rPr>
                <w:rFonts w:ascii="Times New Roman" w:hAnsi="Times New Roman" w:cs="Times New Roman"/>
              </w:rPr>
              <w:t>Store the courses registered by the student.</w:t>
            </w:r>
          </w:p>
        </w:tc>
        <w:tc>
          <w:tcPr>
            <w:tcW w:w="1559" w:type="dxa"/>
            <w:tcBorders>
              <w:top w:val="single" w:sz="4" w:space="0" w:color="000000"/>
              <w:left w:val="single" w:sz="4" w:space="0" w:color="000000"/>
              <w:bottom w:val="single" w:sz="4" w:space="0" w:color="000000"/>
              <w:right w:val="single" w:sz="4" w:space="0" w:color="000000"/>
            </w:tcBorders>
            <w:vAlign w:val="center"/>
          </w:tcPr>
          <w:p w14:paraId="0E950437" w14:textId="6CDA8769" w:rsidR="006C0CC5" w:rsidRPr="00BB1346" w:rsidRDefault="00E20446" w:rsidP="00E6495C">
            <w:pPr>
              <w:rPr>
                <w:rFonts w:ascii="Times New Roman" w:hAnsi="Times New Roman" w:cs="Times New Roman"/>
              </w:rPr>
            </w:pPr>
            <w:r w:rsidRPr="00BB1346">
              <w:rPr>
                <w:rFonts w:ascii="Times New Roman" w:hAnsi="Times New Roman" w:cs="Times New Roman"/>
                <w:b/>
                <w:bCs/>
              </w:rPr>
              <w:t xml:space="preserve">        </w:t>
            </w:r>
            <w:r w:rsidRPr="00BB1346">
              <w:rPr>
                <w:rFonts w:ascii="Times New Roman" w:hAnsi="Times New Roman" w:cs="Times New Roman"/>
              </w:rPr>
              <w:t xml:space="preserve">  12</w:t>
            </w:r>
          </w:p>
        </w:tc>
      </w:tr>
      <w:tr w:rsidR="006C0CC5" w:rsidRPr="00BB1346" w14:paraId="1DDD348D" w14:textId="05CF7A37"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1A11179D" w14:textId="722B9E27" w:rsidR="006C0CC5" w:rsidRPr="00BB1346" w:rsidRDefault="006C0CC5">
            <w:pPr>
              <w:spacing w:line="360" w:lineRule="auto"/>
              <w:jc w:val="center"/>
              <w:rPr>
                <w:rFonts w:ascii="Times New Roman" w:eastAsia="Times New Roman" w:hAnsi="Times New Roman" w:cs="Times New Roman"/>
                <w:sz w:val="24"/>
                <w:szCs w:val="24"/>
              </w:rPr>
            </w:pPr>
            <w:r w:rsidRPr="00BB1346">
              <w:rPr>
                <w:rFonts w:ascii="Times New Roman" w:eastAsia="Times New Roman" w:hAnsi="Times New Roman" w:cs="Times New Roman"/>
                <w:sz w:val="24"/>
                <w:szCs w:val="24"/>
              </w:rPr>
              <w:t>7</w:t>
            </w:r>
          </w:p>
        </w:tc>
        <w:tc>
          <w:tcPr>
            <w:tcW w:w="6672" w:type="dxa"/>
            <w:tcBorders>
              <w:top w:val="single" w:sz="4" w:space="0" w:color="000000"/>
              <w:left w:val="single" w:sz="4" w:space="0" w:color="000000"/>
              <w:bottom w:val="single" w:sz="4" w:space="0" w:color="000000"/>
              <w:right w:val="single" w:sz="4" w:space="0" w:color="000000"/>
            </w:tcBorders>
            <w:vAlign w:val="center"/>
          </w:tcPr>
          <w:p w14:paraId="1C368863" w14:textId="77777777" w:rsidR="006C0CC5" w:rsidRPr="00BB1346" w:rsidRDefault="006C0CC5" w:rsidP="00E6495C">
            <w:pPr>
              <w:rPr>
                <w:rFonts w:ascii="Times New Roman" w:hAnsi="Times New Roman" w:cs="Times New Roman"/>
                <w:b/>
                <w:bCs/>
              </w:rPr>
            </w:pPr>
            <w:r w:rsidRPr="00BB1346">
              <w:rPr>
                <w:rFonts w:ascii="Times New Roman" w:hAnsi="Times New Roman" w:cs="Times New Roman"/>
                <w:b/>
                <w:bCs/>
              </w:rPr>
              <w:t>Approach / Module Description / Functionalities</w:t>
            </w:r>
          </w:p>
          <w:p w14:paraId="5B95D36F" w14:textId="15FC6907" w:rsidR="006C0CC5" w:rsidRPr="00BB1346" w:rsidRDefault="006C0CC5" w:rsidP="00E6495C">
            <w:pPr>
              <w:ind w:left="720"/>
              <w:rPr>
                <w:rFonts w:ascii="Times New Roman" w:eastAsia="Times New Roman" w:hAnsi="Times New Roman" w:cs="Times New Roman"/>
                <w:color w:val="000000"/>
                <w:sz w:val="24"/>
                <w:szCs w:val="24"/>
              </w:rPr>
            </w:pPr>
            <w:r w:rsidRPr="00BB1346">
              <w:rPr>
                <w:rFonts w:ascii="Times New Roman" w:hAnsi="Times New Roman" w:cs="Times New Roman"/>
              </w:rPr>
              <w:t>The idea is to form an individual functions for every operation. All the functions are unified together to form software.</w:t>
            </w:r>
          </w:p>
        </w:tc>
        <w:tc>
          <w:tcPr>
            <w:tcW w:w="1559" w:type="dxa"/>
            <w:tcBorders>
              <w:top w:val="single" w:sz="4" w:space="0" w:color="000000"/>
              <w:left w:val="single" w:sz="4" w:space="0" w:color="000000"/>
              <w:bottom w:val="single" w:sz="4" w:space="0" w:color="000000"/>
              <w:right w:val="single" w:sz="4" w:space="0" w:color="000000"/>
            </w:tcBorders>
            <w:vAlign w:val="center"/>
          </w:tcPr>
          <w:p w14:paraId="0390475B" w14:textId="356CBDEB" w:rsidR="006C0CC5" w:rsidRPr="00BB1346" w:rsidRDefault="004C6C9C" w:rsidP="00E6495C">
            <w:pPr>
              <w:rPr>
                <w:rFonts w:ascii="Times New Roman" w:hAnsi="Times New Roman" w:cs="Times New Roman"/>
              </w:rPr>
            </w:pPr>
            <w:r w:rsidRPr="00BB1346">
              <w:rPr>
                <w:rFonts w:ascii="Times New Roman" w:hAnsi="Times New Roman" w:cs="Times New Roman"/>
                <w:b/>
                <w:bCs/>
              </w:rPr>
              <w:t xml:space="preserve">         </w:t>
            </w:r>
            <w:r w:rsidRPr="00BB1346">
              <w:rPr>
                <w:rFonts w:ascii="Times New Roman" w:hAnsi="Times New Roman" w:cs="Times New Roman"/>
              </w:rPr>
              <w:t xml:space="preserve"> 14</w:t>
            </w:r>
          </w:p>
        </w:tc>
      </w:tr>
      <w:tr w:rsidR="006C0CC5" w:rsidRPr="00BB1346" w14:paraId="5C8414DF" w14:textId="510E2A73"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4A35C3CA" w14:textId="73ACB980" w:rsidR="006C0CC5" w:rsidRPr="00BB1346" w:rsidRDefault="006C0CC5">
            <w:pPr>
              <w:spacing w:line="360" w:lineRule="auto"/>
              <w:jc w:val="center"/>
              <w:rPr>
                <w:rFonts w:ascii="Times New Roman" w:eastAsia="Times New Roman" w:hAnsi="Times New Roman" w:cs="Times New Roman"/>
                <w:sz w:val="24"/>
                <w:szCs w:val="24"/>
              </w:rPr>
            </w:pPr>
            <w:r w:rsidRPr="00BB1346">
              <w:rPr>
                <w:rFonts w:ascii="Times New Roman" w:eastAsia="Times New Roman" w:hAnsi="Times New Roman" w:cs="Times New Roman"/>
                <w:sz w:val="24"/>
                <w:szCs w:val="24"/>
              </w:rPr>
              <w:t>8</w:t>
            </w:r>
          </w:p>
        </w:tc>
        <w:tc>
          <w:tcPr>
            <w:tcW w:w="6672" w:type="dxa"/>
            <w:tcBorders>
              <w:top w:val="single" w:sz="4" w:space="0" w:color="000000"/>
              <w:left w:val="single" w:sz="4" w:space="0" w:color="000000"/>
              <w:bottom w:val="single" w:sz="4" w:space="0" w:color="000000"/>
              <w:right w:val="single" w:sz="4" w:space="0" w:color="000000"/>
            </w:tcBorders>
            <w:vAlign w:val="center"/>
          </w:tcPr>
          <w:p w14:paraId="71AAA004" w14:textId="77777777" w:rsidR="006C0CC5" w:rsidRPr="00BB1346" w:rsidRDefault="006C0CC5" w:rsidP="00E6495C">
            <w:pPr>
              <w:rPr>
                <w:rFonts w:ascii="Times New Roman" w:hAnsi="Times New Roman" w:cs="Times New Roman"/>
                <w:b/>
                <w:bCs/>
              </w:rPr>
            </w:pPr>
            <w:r w:rsidRPr="00BB1346">
              <w:rPr>
                <w:rFonts w:ascii="Times New Roman" w:hAnsi="Times New Roman" w:cs="Times New Roman"/>
                <w:b/>
                <w:bCs/>
              </w:rPr>
              <w:t>Implementation</w:t>
            </w:r>
          </w:p>
          <w:p w14:paraId="605CA072" w14:textId="05795F50" w:rsidR="006C0CC5" w:rsidRPr="00BB1346" w:rsidRDefault="006C0CC5" w:rsidP="00E6495C">
            <w:pPr>
              <w:ind w:firstLine="720"/>
              <w:rPr>
                <w:rFonts w:ascii="Times New Roman" w:eastAsia="Times New Roman" w:hAnsi="Times New Roman" w:cs="Times New Roman"/>
                <w:color w:val="000000"/>
                <w:sz w:val="24"/>
                <w:szCs w:val="24"/>
              </w:rPr>
            </w:pPr>
            <w:r w:rsidRPr="00BB1346">
              <w:rPr>
                <w:rFonts w:ascii="Times New Roman" w:hAnsi="Times New Roman" w:cs="Times New Roman"/>
              </w:rPr>
              <w:t>Coding</w:t>
            </w:r>
          </w:p>
        </w:tc>
        <w:tc>
          <w:tcPr>
            <w:tcW w:w="1559" w:type="dxa"/>
            <w:tcBorders>
              <w:top w:val="single" w:sz="4" w:space="0" w:color="000000"/>
              <w:left w:val="single" w:sz="4" w:space="0" w:color="000000"/>
              <w:bottom w:val="single" w:sz="4" w:space="0" w:color="000000"/>
              <w:right w:val="single" w:sz="4" w:space="0" w:color="000000"/>
            </w:tcBorders>
            <w:vAlign w:val="center"/>
          </w:tcPr>
          <w:p w14:paraId="277F670E" w14:textId="450FA782" w:rsidR="006C0CC5" w:rsidRPr="00BB1346" w:rsidRDefault="004C6C9C" w:rsidP="00E6495C">
            <w:pPr>
              <w:rPr>
                <w:rFonts w:ascii="Times New Roman" w:hAnsi="Times New Roman" w:cs="Times New Roman"/>
              </w:rPr>
            </w:pPr>
            <w:r w:rsidRPr="00BB1346">
              <w:rPr>
                <w:rFonts w:ascii="Times New Roman" w:hAnsi="Times New Roman" w:cs="Times New Roman"/>
              </w:rPr>
              <w:t xml:space="preserve">          16</w:t>
            </w:r>
          </w:p>
        </w:tc>
      </w:tr>
      <w:tr w:rsidR="006C0CC5" w:rsidRPr="00BB1346" w14:paraId="669ACF13" w14:textId="5DA13F6D"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52219896" w14:textId="1B7CDB1A" w:rsidR="006C0CC5" w:rsidRPr="00BB1346" w:rsidRDefault="006C0CC5">
            <w:pPr>
              <w:spacing w:line="360" w:lineRule="auto"/>
              <w:jc w:val="center"/>
              <w:rPr>
                <w:rFonts w:ascii="Times New Roman" w:eastAsia="Times New Roman" w:hAnsi="Times New Roman" w:cs="Times New Roman"/>
                <w:sz w:val="24"/>
                <w:szCs w:val="24"/>
              </w:rPr>
            </w:pPr>
            <w:r w:rsidRPr="00BB1346">
              <w:rPr>
                <w:rFonts w:ascii="Times New Roman" w:eastAsia="Times New Roman" w:hAnsi="Times New Roman" w:cs="Times New Roman"/>
                <w:sz w:val="24"/>
                <w:szCs w:val="24"/>
              </w:rPr>
              <w:t>9</w:t>
            </w:r>
          </w:p>
        </w:tc>
        <w:tc>
          <w:tcPr>
            <w:tcW w:w="6672" w:type="dxa"/>
            <w:tcBorders>
              <w:top w:val="single" w:sz="4" w:space="0" w:color="000000"/>
              <w:left w:val="single" w:sz="4" w:space="0" w:color="000000"/>
              <w:bottom w:val="single" w:sz="4" w:space="0" w:color="000000"/>
              <w:right w:val="single" w:sz="4" w:space="0" w:color="000000"/>
            </w:tcBorders>
            <w:vAlign w:val="center"/>
          </w:tcPr>
          <w:p w14:paraId="3716DCA2" w14:textId="47566878" w:rsidR="006C0CC5" w:rsidRPr="00BB1346" w:rsidRDefault="006C0CC5" w:rsidP="00E6495C">
            <w:pPr>
              <w:rPr>
                <w:rFonts w:ascii="Times New Roman" w:hAnsi="Times New Roman" w:cs="Times New Roman"/>
                <w:b/>
                <w:bCs/>
              </w:rPr>
            </w:pPr>
            <w:r w:rsidRPr="00BB1346">
              <w:rPr>
                <w:rFonts w:ascii="Times New Roman" w:hAnsi="Times New Roman" w:cs="Times New Roman"/>
                <w:b/>
                <w:bCs/>
              </w:rPr>
              <w:t>Result</w:t>
            </w:r>
          </w:p>
          <w:p w14:paraId="6DE789B5" w14:textId="7C6DA797" w:rsidR="006C0CC5" w:rsidRPr="00BB1346" w:rsidRDefault="006C0CC5" w:rsidP="00E6495C">
            <w:pPr>
              <w:ind w:firstLine="720"/>
              <w:rPr>
                <w:rFonts w:ascii="Times New Roman" w:eastAsia="Times New Roman" w:hAnsi="Times New Roman" w:cs="Times New Roman"/>
                <w:b/>
                <w:sz w:val="24"/>
                <w:szCs w:val="24"/>
              </w:rPr>
            </w:pPr>
            <w:r w:rsidRPr="00BB1346">
              <w:rPr>
                <w:rFonts w:ascii="Times New Roman" w:hAnsi="Times New Roman" w:cs="Times New Roman"/>
              </w:rPr>
              <w:t>Output with Screenshots</w:t>
            </w:r>
          </w:p>
        </w:tc>
        <w:tc>
          <w:tcPr>
            <w:tcW w:w="1559" w:type="dxa"/>
            <w:tcBorders>
              <w:top w:val="single" w:sz="4" w:space="0" w:color="000000"/>
              <w:left w:val="single" w:sz="4" w:space="0" w:color="000000"/>
              <w:bottom w:val="single" w:sz="4" w:space="0" w:color="000000"/>
              <w:right w:val="single" w:sz="4" w:space="0" w:color="000000"/>
            </w:tcBorders>
            <w:vAlign w:val="center"/>
          </w:tcPr>
          <w:p w14:paraId="0E0B3369" w14:textId="5F76DEA6" w:rsidR="006C0CC5" w:rsidRPr="00BB1346" w:rsidRDefault="004C6C9C" w:rsidP="00E6495C">
            <w:pPr>
              <w:rPr>
                <w:rFonts w:ascii="Times New Roman" w:hAnsi="Times New Roman" w:cs="Times New Roman"/>
              </w:rPr>
            </w:pPr>
            <w:r w:rsidRPr="00BB1346">
              <w:rPr>
                <w:rFonts w:ascii="Times New Roman" w:hAnsi="Times New Roman" w:cs="Times New Roman"/>
              </w:rPr>
              <w:t xml:space="preserve">          19</w:t>
            </w:r>
          </w:p>
        </w:tc>
      </w:tr>
      <w:tr w:rsidR="006C0CC5" w:rsidRPr="00BB1346" w14:paraId="14C07630" w14:textId="5EBFEB74"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768D75AE" w14:textId="110ADD0D" w:rsidR="006C0CC5" w:rsidRPr="00BB1346" w:rsidRDefault="006C0CC5">
            <w:pPr>
              <w:spacing w:line="360" w:lineRule="auto"/>
              <w:jc w:val="center"/>
              <w:rPr>
                <w:rFonts w:ascii="Times New Roman" w:eastAsia="Times New Roman" w:hAnsi="Times New Roman" w:cs="Times New Roman"/>
                <w:sz w:val="24"/>
                <w:szCs w:val="24"/>
              </w:rPr>
            </w:pPr>
            <w:r w:rsidRPr="00BB1346">
              <w:rPr>
                <w:rFonts w:ascii="Times New Roman" w:eastAsia="Times New Roman" w:hAnsi="Times New Roman" w:cs="Times New Roman"/>
                <w:sz w:val="24"/>
                <w:szCs w:val="24"/>
              </w:rPr>
              <w:t>10</w:t>
            </w:r>
          </w:p>
        </w:tc>
        <w:tc>
          <w:tcPr>
            <w:tcW w:w="6672" w:type="dxa"/>
            <w:tcBorders>
              <w:top w:val="single" w:sz="4" w:space="0" w:color="000000"/>
              <w:left w:val="single" w:sz="4" w:space="0" w:color="000000"/>
              <w:bottom w:val="single" w:sz="4" w:space="0" w:color="000000"/>
              <w:right w:val="single" w:sz="4" w:space="0" w:color="000000"/>
            </w:tcBorders>
            <w:vAlign w:val="center"/>
          </w:tcPr>
          <w:p w14:paraId="27BC3903" w14:textId="77777777" w:rsidR="006C0CC5" w:rsidRPr="00BB1346" w:rsidRDefault="006C0CC5" w:rsidP="00E6495C">
            <w:pPr>
              <w:rPr>
                <w:rFonts w:ascii="Times New Roman" w:hAnsi="Times New Roman" w:cs="Times New Roman"/>
                <w:b/>
                <w:bCs/>
              </w:rPr>
            </w:pPr>
            <w:r w:rsidRPr="00BB1346">
              <w:rPr>
                <w:rFonts w:ascii="Times New Roman" w:hAnsi="Times New Roman" w:cs="Times New Roman"/>
                <w:b/>
                <w:bCs/>
              </w:rPr>
              <w:t>Conclusion</w:t>
            </w:r>
          </w:p>
          <w:p w14:paraId="7AE3EBF9" w14:textId="77777777" w:rsidR="006C0CC5" w:rsidRPr="00BB1346" w:rsidRDefault="006C0CC5" w:rsidP="00E6495C">
            <w:pPr>
              <w:rPr>
                <w:rFonts w:ascii="Times New Roman" w:hAnsi="Times New Roman" w:cs="Times New Roman"/>
              </w:rPr>
            </w:pPr>
            <w:r w:rsidRPr="00BB1346">
              <w:rPr>
                <w:rFonts w:ascii="Times New Roman" w:hAnsi="Times New Roman" w:cs="Times New Roman"/>
              </w:rPr>
              <w:tab/>
              <w:t>Future Enhancement</w:t>
            </w:r>
          </w:p>
          <w:p w14:paraId="2BE8959D" w14:textId="3589E438" w:rsidR="006C0CC5" w:rsidRPr="00BB1346" w:rsidRDefault="006C0CC5" w:rsidP="00E6495C">
            <w:pPr>
              <w:rPr>
                <w:rFonts w:ascii="Times New Roman" w:hAnsi="Times New Roman" w:cs="Times New Roman"/>
                <w:b/>
                <w:bCs/>
              </w:rPr>
            </w:pPr>
            <w:r w:rsidRPr="00BB1346">
              <w:rPr>
                <w:rFonts w:ascii="Times New Roman" w:hAnsi="Times New Roman" w:cs="Times New Roman"/>
                <w:b/>
                <w:bCs/>
              </w:rPr>
              <w:t>References</w:t>
            </w:r>
          </w:p>
        </w:tc>
        <w:tc>
          <w:tcPr>
            <w:tcW w:w="1559" w:type="dxa"/>
            <w:tcBorders>
              <w:top w:val="single" w:sz="4" w:space="0" w:color="000000"/>
              <w:left w:val="single" w:sz="4" w:space="0" w:color="000000"/>
              <w:bottom w:val="single" w:sz="4" w:space="0" w:color="000000"/>
              <w:right w:val="single" w:sz="4" w:space="0" w:color="000000"/>
            </w:tcBorders>
            <w:vAlign w:val="center"/>
          </w:tcPr>
          <w:p w14:paraId="03B8B6B5" w14:textId="66844BAF" w:rsidR="006C0CC5" w:rsidRPr="00BB1346" w:rsidRDefault="004C6C9C" w:rsidP="00E6495C">
            <w:pPr>
              <w:rPr>
                <w:rFonts w:ascii="Times New Roman" w:hAnsi="Times New Roman" w:cs="Times New Roman"/>
              </w:rPr>
            </w:pPr>
            <w:r w:rsidRPr="00BB1346">
              <w:rPr>
                <w:rFonts w:ascii="Times New Roman" w:hAnsi="Times New Roman" w:cs="Times New Roman"/>
                <w:b/>
                <w:bCs/>
              </w:rPr>
              <w:t xml:space="preserve">         </w:t>
            </w:r>
            <w:r w:rsidRPr="00BB1346">
              <w:rPr>
                <w:rFonts w:ascii="Times New Roman" w:hAnsi="Times New Roman" w:cs="Times New Roman"/>
              </w:rPr>
              <w:t xml:space="preserve"> 20</w:t>
            </w:r>
          </w:p>
        </w:tc>
      </w:tr>
    </w:tbl>
    <w:p w14:paraId="5C070283" w14:textId="77777777" w:rsidR="00414C40" w:rsidRPr="00BB1346" w:rsidRDefault="00414C40">
      <w:pPr>
        <w:spacing w:after="0" w:line="360" w:lineRule="auto"/>
        <w:jc w:val="center"/>
        <w:rPr>
          <w:rFonts w:ascii="Times New Roman" w:eastAsia="Times New Roman" w:hAnsi="Times New Roman" w:cs="Times New Roman"/>
          <w:b/>
          <w:sz w:val="32"/>
          <w:szCs w:val="32"/>
        </w:rPr>
      </w:pPr>
    </w:p>
    <w:p w14:paraId="60685E82" w14:textId="5C551BBE" w:rsidR="00414C40" w:rsidRPr="00BB1346" w:rsidRDefault="00414C40">
      <w:pPr>
        <w:spacing w:after="0" w:line="360" w:lineRule="auto"/>
        <w:rPr>
          <w:rFonts w:ascii="Times New Roman" w:eastAsia="Times New Roman" w:hAnsi="Times New Roman" w:cs="Times New Roman"/>
          <w:b/>
          <w:sz w:val="34"/>
          <w:szCs w:val="34"/>
        </w:rPr>
      </w:pPr>
    </w:p>
    <w:p w14:paraId="1884BA44" w14:textId="77777777" w:rsidR="00996B2C" w:rsidRPr="00BB1346" w:rsidRDefault="00996B2C">
      <w:pPr>
        <w:spacing w:after="0" w:line="360" w:lineRule="auto"/>
        <w:rPr>
          <w:rFonts w:ascii="Times New Roman" w:eastAsia="Times New Roman" w:hAnsi="Times New Roman" w:cs="Times New Roman"/>
          <w:b/>
          <w:sz w:val="34"/>
          <w:szCs w:val="34"/>
        </w:rPr>
      </w:pPr>
    </w:p>
    <w:p w14:paraId="5B125C66" w14:textId="77777777" w:rsidR="00996B2C" w:rsidRPr="00BB1346" w:rsidRDefault="00996B2C">
      <w:pPr>
        <w:spacing w:after="0" w:line="360" w:lineRule="auto"/>
        <w:rPr>
          <w:rFonts w:ascii="Times New Roman" w:eastAsia="Times New Roman" w:hAnsi="Times New Roman" w:cs="Times New Roman"/>
          <w:b/>
          <w:sz w:val="34"/>
          <w:szCs w:val="34"/>
        </w:rPr>
      </w:pPr>
    </w:p>
    <w:p w14:paraId="58840DED" w14:textId="77777777" w:rsidR="00996B2C" w:rsidRPr="00BB1346" w:rsidRDefault="00996B2C">
      <w:pPr>
        <w:spacing w:after="0" w:line="360" w:lineRule="auto"/>
        <w:rPr>
          <w:rFonts w:ascii="Times New Roman" w:eastAsia="Times New Roman" w:hAnsi="Times New Roman" w:cs="Times New Roman"/>
          <w:b/>
          <w:sz w:val="34"/>
          <w:szCs w:val="34"/>
        </w:rPr>
      </w:pPr>
    </w:p>
    <w:p w14:paraId="1683837B" w14:textId="77777777" w:rsidR="00FF590C" w:rsidRPr="00BB1346" w:rsidRDefault="00FF590C">
      <w:pPr>
        <w:spacing w:after="0" w:line="360" w:lineRule="auto"/>
        <w:rPr>
          <w:rFonts w:ascii="Times New Roman" w:eastAsia="Times New Roman" w:hAnsi="Times New Roman" w:cs="Times New Roman"/>
          <w:b/>
          <w:sz w:val="34"/>
          <w:szCs w:val="34"/>
        </w:rPr>
      </w:pPr>
    </w:p>
    <w:p w14:paraId="160B2FB5" w14:textId="77777777" w:rsidR="00FF590C" w:rsidRPr="00BB1346" w:rsidRDefault="00FF590C">
      <w:pPr>
        <w:spacing w:after="0" w:line="360" w:lineRule="auto"/>
        <w:rPr>
          <w:rFonts w:ascii="Times New Roman" w:eastAsia="Times New Roman" w:hAnsi="Times New Roman" w:cs="Times New Roman"/>
          <w:b/>
          <w:sz w:val="34"/>
          <w:szCs w:val="34"/>
        </w:rPr>
      </w:pPr>
    </w:p>
    <w:p w14:paraId="02F3462C" w14:textId="4631F690"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ABSTRACT</w:t>
      </w:r>
      <w:r w:rsidR="00FF590C" w:rsidRPr="00BB1346">
        <w:rPr>
          <w:rFonts w:ascii="Times New Roman" w:eastAsia="Times New Roman" w:hAnsi="Times New Roman" w:cs="Times New Roman"/>
          <w:b/>
          <w:bCs/>
          <w:sz w:val="32"/>
          <w:szCs w:val="32"/>
          <w:lang w:val="en-IN"/>
        </w:rPr>
        <w:t>:</w:t>
      </w:r>
    </w:p>
    <w:p w14:paraId="01108235" w14:textId="4A3792BD" w:rsidR="008D46EC" w:rsidRPr="00BB1346" w:rsidRDefault="00996B2C" w:rsidP="008D46EC">
      <w:pPr>
        <w:spacing w:after="0" w:line="360" w:lineRule="auto"/>
        <w:rPr>
          <w:rFonts w:ascii="Times New Roman" w:hAnsi="Times New Roman" w:cs="Times New Roman"/>
          <w:bCs/>
          <w:sz w:val="28"/>
          <w:szCs w:val="28"/>
        </w:rPr>
      </w:pPr>
      <w:proofErr w:type="spellStart"/>
      <w:r w:rsidRPr="00BB1346">
        <w:rPr>
          <w:rFonts w:ascii="Times New Roman" w:eastAsia="Times New Roman" w:hAnsi="Times New Roman" w:cs="Times New Roman"/>
          <w:bCs/>
          <w:sz w:val="28"/>
          <w:szCs w:val="28"/>
          <w:lang w:val="en-IN"/>
        </w:rPr>
        <w:t>RentRide</w:t>
      </w:r>
      <w:proofErr w:type="spellEnd"/>
      <w:r w:rsidRPr="00BB1346">
        <w:rPr>
          <w:rFonts w:ascii="Times New Roman" w:eastAsia="Times New Roman" w:hAnsi="Times New Roman" w:cs="Times New Roman"/>
          <w:bCs/>
          <w:sz w:val="28"/>
          <w:szCs w:val="28"/>
          <w:lang w:val="en-IN"/>
        </w:rPr>
        <w:t xml:space="preserve"> represents a cutting-edge solution in the vehicle rental industry, designed to address the growing demand for digitalized rental services. This project implements a comprehensive web-based platform that transforms the traditional vehicle rental process into a streamlined, user-friendly digital experience. The system incorporates advanced features such as real-time availability tracking, secure payment processing, and automated booking management, while ensuring robust security measures and optimal user experience. Through innovative technology integration and thoughtful design, RentRide significantly reduces the time and complexity involved in vehicle rentals while providing enhanced transparency and convenience for both users and administrators.</w:t>
      </w:r>
      <w:r w:rsidR="008D46EC" w:rsidRPr="00BB1346">
        <w:rPr>
          <w:rFonts w:ascii="Times New Roman" w:eastAsia="Times New Roman" w:hAnsi="Times New Roman" w:cs="Times New Roman"/>
          <w:b/>
          <w:sz w:val="24"/>
          <w:szCs w:val="24"/>
          <w:lang w:val="en-IN"/>
        </w:rPr>
        <w:t xml:space="preserve"> </w:t>
      </w:r>
      <w:r w:rsidR="008D46EC" w:rsidRPr="00BB1346">
        <w:rPr>
          <w:rFonts w:ascii="Times New Roman" w:hAnsi="Times New Roman" w:cs="Times New Roman"/>
          <w:bCs/>
          <w:sz w:val="28"/>
          <w:szCs w:val="28"/>
        </w:rPr>
        <w:t xml:space="preserve">The system enables users to browse available vehicles, view specifications, compare rental pricing, and make online reservations with ease. For administrators, </w:t>
      </w:r>
      <w:proofErr w:type="spellStart"/>
      <w:r w:rsidR="008D46EC" w:rsidRPr="00BB1346">
        <w:rPr>
          <w:rFonts w:ascii="Times New Roman" w:hAnsi="Times New Roman" w:cs="Times New Roman"/>
          <w:bCs/>
          <w:sz w:val="28"/>
          <w:szCs w:val="28"/>
        </w:rPr>
        <w:t>RentRide</w:t>
      </w:r>
      <w:proofErr w:type="spellEnd"/>
      <w:r w:rsidR="008D46EC" w:rsidRPr="00BB1346">
        <w:rPr>
          <w:rFonts w:ascii="Times New Roman" w:hAnsi="Times New Roman" w:cs="Times New Roman"/>
          <w:bCs/>
          <w:sz w:val="28"/>
          <w:szCs w:val="28"/>
        </w:rPr>
        <w:t xml:space="preserve"> offers a robust backend for managing vehicle inventories, customer bookings, payment processing, and rental history tracking. The system also includes features such as user authentication, dynamic search filters, and responsive design for seamless access across devices.</w:t>
      </w:r>
    </w:p>
    <w:p w14:paraId="715FE70B" w14:textId="77777777" w:rsidR="008D46EC" w:rsidRPr="00BB1346" w:rsidRDefault="008D46EC" w:rsidP="008D46E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By replacing manual paperwork and outdated scheduling processes, </w:t>
      </w:r>
      <w:proofErr w:type="spellStart"/>
      <w:r w:rsidRPr="00BB1346">
        <w:rPr>
          <w:rFonts w:ascii="Times New Roman" w:eastAsia="Times New Roman" w:hAnsi="Times New Roman" w:cs="Times New Roman"/>
          <w:bCs/>
          <w:sz w:val="28"/>
          <w:szCs w:val="28"/>
          <w:lang w:val="en-IN"/>
        </w:rPr>
        <w:t>RentRide</w:t>
      </w:r>
      <w:proofErr w:type="spellEnd"/>
      <w:r w:rsidRPr="00BB1346">
        <w:rPr>
          <w:rFonts w:ascii="Times New Roman" w:eastAsia="Times New Roman" w:hAnsi="Times New Roman" w:cs="Times New Roman"/>
          <w:bCs/>
          <w:sz w:val="28"/>
          <w:szCs w:val="28"/>
          <w:lang w:val="en-IN"/>
        </w:rPr>
        <w:t xml:space="preserve"> enhances operational efficiency, reduces errors, and improves the overall customer experience. The platform can be scaled to support a range of rental businesses, from small local services to larger fleets.</w:t>
      </w:r>
    </w:p>
    <w:p w14:paraId="072F8F41" w14:textId="77777777" w:rsidR="008D46EC" w:rsidRPr="00BB1346" w:rsidRDefault="008D46EC" w:rsidP="008D46E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Through </w:t>
      </w:r>
      <w:proofErr w:type="spellStart"/>
      <w:r w:rsidRPr="00BB1346">
        <w:rPr>
          <w:rFonts w:ascii="Times New Roman" w:eastAsia="Times New Roman" w:hAnsi="Times New Roman" w:cs="Times New Roman"/>
          <w:bCs/>
          <w:sz w:val="28"/>
          <w:szCs w:val="28"/>
          <w:lang w:val="en-IN"/>
        </w:rPr>
        <w:t>RentRide</w:t>
      </w:r>
      <w:proofErr w:type="spellEnd"/>
      <w:r w:rsidRPr="00BB1346">
        <w:rPr>
          <w:rFonts w:ascii="Times New Roman" w:eastAsia="Times New Roman" w:hAnsi="Times New Roman" w:cs="Times New Roman"/>
          <w:bCs/>
          <w:sz w:val="28"/>
          <w:szCs w:val="28"/>
          <w:lang w:val="en-IN"/>
        </w:rPr>
        <w:t>, the vehicle rental process is transformed into a fast, reliable, and user-friendly experience.</w:t>
      </w:r>
    </w:p>
    <w:p w14:paraId="49D7B1D1" w14:textId="4697722D" w:rsidR="00996B2C" w:rsidRPr="00BB1346" w:rsidRDefault="00996B2C" w:rsidP="00996B2C">
      <w:pPr>
        <w:spacing w:after="0" w:line="360" w:lineRule="auto"/>
        <w:rPr>
          <w:rFonts w:ascii="Times New Roman" w:eastAsia="Times New Roman" w:hAnsi="Times New Roman" w:cs="Times New Roman"/>
          <w:bCs/>
          <w:sz w:val="28"/>
          <w:szCs w:val="28"/>
          <w:lang w:val="en-IN"/>
        </w:rPr>
      </w:pPr>
    </w:p>
    <w:p w14:paraId="540BAEB4" w14:textId="77777777" w:rsidR="008D46EC" w:rsidRPr="00BB1346" w:rsidRDefault="008D46EC" w:rsidP="00996B2C">
      <w:pPr>
        <w:spacing w:after="0" w:line="360" w:lineRule="auto"/>
        <w:rPr>
          <w:rFonts w:ascii="Times New Roman" w:eastAsia="Times New Roman" w:hAnsi="Times New Roman" w:cs="Times New Roman"/>
          <w:b/>
          <w:bCs/>
          <w:sz w:val="32"/>
          <w:szCs w:val="32"/>
          <w:lang w:val="en-IN"/>
        </w:rPr>
      </w:pPr>
    </w:p>
    <w:p w14:paraId="50A08CAF" w14:textId="77777777" w:rsidR="008D46EC" w:rsidRPr="00BB1346" w:rsidRDefault="008D46EC" w:rsidP="00996B2C">
      <w:pPr>
        <w:spacing w:after="0" w:line="360" w:lineRule="auto"/>
        <w:rPr>
          <w:rFonts w:ascii="Times New Roman" w:eastAsia="Times New Roman" w:hAnsi="Times New Roman" w:cs="Times New Roman"/>
          <w:b/>
          <w:bCs/>
          <w:sz w:val="32"/>
          <w:szCs w:val="32"/>
          <w:lang w:val="en-IN"/>
        </w:rPr>
      </w:pPr>
    </w:p>
    <w:p w14:paraId="0D6DF3FC" w14:textId="77777777" w:rsidR="008D46EC" w:rsidRPr="00BB1346" w:rsidRDefault="008D46EC" w:rsidP="00996B2C">
      <w:pPr>
        <w:spacing w:after="0" w:line="360" w:lineRule="auto"/>
        <w:rPr>
          <w:rFonts w:ascii="Times New Roman" w:eastAsia="Times New Roman" w:hAnsi="Times New Roman" w:cs="Times New Roman"/>
          <w:b/>
          <w:bCs/>
          <w:sz w:val="32"/>
          <w:szCs w:val="32"/>
          <w:lang w:val="en-IN"/>
        </w:rPr>
      </w:pPr>
    </w:p>
    <w:p w14:paraId="72CD82BB" w14:textId="3A41E7FF"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INTRODUCTION</w:t>
      </w:r>
    </w:p>
    <w:p w14:paraId="511D2EAD"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The transportation rental industry has undergone significant evolution in recent years, driven by technological advancements and changing consumer preferences. Traditional vehicle rental processes, characterized by paper-based systems and in-person transactions, have become increasingly inefficient in meeting modern consumer demands. RentRide emerges as a solution to these challenges, offering a digital platform that aligns with contemporary user expectations.</w:t>
      </w:r>
    </w:p>
    <w:p w14:paraId="67948EAB"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Market Context</w:t>
      </w:r>
    </w:p>
    <w:p w14:paraId="49321E92" w14:textId="77777777" w:rsidR="00996B2C" w:rsidRPr="00BB1346" w:rsidRDefault="00996B2C" w:rsidP="00996B2C">
      <w:p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The global vehicle rental market continues to expand, with a projected CAGR of 6.7% from 2024 to 2030. This growth is primarily driven by:</w:t>
      </w:r>
    </w:p>
    <w:p w14:paraId="22CBA8D3" w14:textId="77777777" w:rsidR="00996B2C" w:rsidRPr="00BB1346" w:rsidRDefault="00996B2C" w:rsidP="00996B2C">
      <w:pPr>
        <w:numPr>
          <w:ilvl w:val="0"/>
          <w:numId w:val="1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Increasing adoption of sharing economy principles</w:t>
      </w:r>
    </w:p>
    <w:p w14:paraId="7A185BB3" w14:textId="77777777" w:rsidR="00996B2C" w:rsidRPr="00BB1346" w:rsidRDefault="00996B2C" w:rsidP="00996B2C">
      <w:pPr>
        <w:numPr>
          <w:ilvl w:val="0"/>
          <w:numId w:val="1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ising demand for temporary transportation solutions</w:t>
      </w:r>
    </w:p>
    <w:p w14:paraId="1382D2F3" w14:textId="77777777" w:rsidR="00996B2C" w:rsidRPr="00BB1346" w:rsidRDefault="00996B2C" w:rsidP="00996B2C">
      <w:pPr>
        <w:numPr>
          <w:ilvl w:val="0"/>
          <w:numId w:val="1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Growing preference for digital booking platforms</w:t>
      </w:r>
    </w:p>
    <w:p w14:paraId="1CE35D91" w14:textId="77777777" w:rsidR="00996B2C" w:rsidRPr="00BB1346" w:rsidRDefault="00996B2C" w:rsidP="00996B2C">
      <w:pPr>
        <w:numPr>
          <w:ilvl w:val="0"/>
          <w:numId w:val="1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Expansion of business and leisure travel</w:t>
      </w:r>
    </w:p>
    <w:p w14:paraId="59893A5F" w14:textId="77777777" w:rsidR="00996B2C" w:rsidRPr="00BB1346" w:rsidRDefault="00996B2C" w:rsidP="00996B2C">
      <w:pPr>
        <w:numPr>
          <w:ilvl w:val="0"/>
          <w:numId w:val="1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Integration of advanced technologies in rental services</w:t>
      </w:r>
    </w:p>
    <w:p w14:paraId="00913F48"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Project Objectives</w:t>
      </w:r>
    </w:p>
    <w:p w14:paraId="5F356ECB" w14:textId="77777777" w:rsidR="00996B2C" w:rsidRPr="00BB1346" w:rsidRDefault="00996B2C" w:rsidP="00996B2C">
      <w:pPr>
        <w:numPr>
          <w:ilvl w:val="0"/>
          <w:numId w:val="1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Develop a user-friendly online platform for vehicle rentals</w:t>
      </w:r>
    </w:p>
    <w:p w14:paraId="1FE84016" w14:textId="77777777" w:rsidR="00996B2C" w:rsidRPr="00BB1346" w:rsidRDefault="00996B2C" w:rsidP="00996B2C">
      <w:pPr>
        <w:numPr>
          <w:ilvl w:val="0"/>
          <w:numId w:val="1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Streamline the booking and management processes</w:t>
      </w:r>
    </w:p>
    <w:p w14:paraId="2BEF3EDF" w14:textId="77777777" w:rsidR="00996B2C" w:rsidRPr="00BB1346" w:rsidRDefault="00996B2C" w:rsidP="00996B2C">
      <w:pPr>
        <w:numPr>
          <w:ilvl w:val="0"/>
          <w:numId w:val="1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Implement secure payment and verification systems</w:t>
      </w:r>
    </w:p>
    <w:p w14:paraId="144BB14E" w14:textId="77777777" w:rsidR="00996B2C" w:rsidRPr="00BB1346" w:rsidRDefault="00996B2C" w:rsidP="00996B2C">
      <w:pPr>
        <w:numPr>
          <w:ilvl w:val="0"/>
          <w:numId w:val="1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Provide comprehensive vehicle management capabilities</w:t>
      </w:r>
    </w:p>
    <w:p w14:paraId="36DDAAF8" w14:textId="77777777" w:rsidR="00996B2C" w:rsidRPr="00BB1346" w:rsidRDefault="00996B2C" w:rsidP="00996B2C">
      <w:pPr>
        <w:numPr>
          <w:ilvl w:val="0"/>
          <w:numId w:val="1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Enable real-time availability tracking and updates</w:t>
      </w:r>
    </w:p>
    <w:p w14:paraId="70F4B752" w14:textId="77777777" w:rsidR="00996B2C" w:rsidRPr="00BB1346" w:rsidRDefault="00996B2C" w:rsidP="00996B2C">
      <w:pPr>
        <w:numPr>
          <w:ilvl w:val="0"/>
          <w:numId w:val="1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Incorporate customer feedback and rating systems</w:t>
      </w:r>
    </w:p>
    <w:p w14:paraId="7729ACB6" w14:textId="77777777" w:rsidR="00996B2C" w:rsidRPr="00BB1346" w:rsidRDefault="00996B2C" w:rsidP="00996B2C">
      <w:pPr>
        <w:numPr>
          <w:ilvl w:val="0"/>
          <w:numId w:val="1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Ensure scalability and system reliability</w:t>
      </w:r>
    </w:p>
    <w:p w14:paraId="14D3BFED"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Scope</w:t>
      </w:r>
    </w:p>
    <w:p w14:paraId="1A7699AD" w14:textId="77777777" w:rsidR="00996B2C" w:rsidRPr="00BB1346" w:rsidRDefault="00996B2C" w:rsidP="00996B2C">
      <w:p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The project encompasses the development of a complete web-based rental management system, including:</w:t>
      </w:r>
    </w:p>
    <w:p w14:paraId="52F24CA0" w14:textId="77777777" w:rsidR="00996B2C" w:rsidRPr="00BB1346" w:rsidRDefault="00996B2C" w:rsidP="00996B2C">
      <w:pPr>
        <w:numPr>
          <w:ilvl w:val="0"/>
          <w:numId w:val="1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User registration and authentication</w:t>
      </w:r>
    </w:p>
    <w:p w14:paraId="34727A9B" w14:textId="77777777" w:rsidR="00996B2C" w:rsidRPr="00BB1346" w:rsidRDefault="00996B2C" w:rsidP="00996B2C">
      <w:pPr>
        <w:numPr>
          <w:ilvl w:val="0"/>
          <w:numId w:val="1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Vehicle inventory management</w:t>
      </w:r>
    </w:p>
    <w:p w14:paraId="26D6560A" w14:textId="77777777" w:rsidR="00996B2C" w:rsidRPr="00BB1346" w:rsidRDefault="00996B2C" w:rsidP="00996B2C">
      <w:pPr>
        <w:numPr>
          <w:ilvl w:val="0"/>
          <w:numId w:val="1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Booking and reservation system</w:t>
      </w:r>
    </w:p>
    <w:p w14:paraId="07AF8D49" w14:textId="77777777" w:rsidR="00996B2C" w:rsidRPr="00BB1346" w:rsidRDefault="00996B2C" w:rsidP="00996B2C">
      <w:pPr>
        <w:numPr>
          <w:ilvl w:val="0"/>
          <w:numId w:val="1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Payment processing</w:t>
      </w:r>
    </w:p>
    <w:p w14:paraId="74CBE037" w14:textId="77777777" w:rsidR="00996B2C" w:rsidRPr="00BB1346" w:rsidRDefault="00996B2C" w:rsidP="00996B2C">
      <w:pPr>
        <w:numPr>
          <w:ilvl w:val="0"/>
          <w:numId w:val="1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dministrative controls</w:t>
      </w:r>
    </w:p>
    <w:p w14:paraId="4C658EBF" w14:textId="77777777" w:rsidR="00996B2C" w:rsidRPr="00BB1346" w:rsidRDefault="00996B2C" w:rsidP="00996B2C">
      <w:pPr>
        <w:numPr>
          <w:ilvl w:val="0"/>
          <w:numId w:val="1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ustomer support interface</w:t>
      </w:r>
    </w:p>
    <w:p w14:paraId="6F221D76" w14:textId="77777777" w:rsidR="00996B2C" w:rsidRPr="00BB1346" w:rsidRDefault="00996B2C" w:rsidP="00996B2C">
      <w:pPr>
        <w:numPr>
          <w:ilvl w:val="0"/>
          <w:numId w:val="1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nalytics and reporting tools</w:t>
      </w:r>
    </w:p>
    <w:p w14:paraId="0AD11D2C"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PROJECT DESCRIPTION</w:t>
      </w:r>
    </w:p>
    <w:p w14:paraId="655DFC9D" w14:textId="4E35D5ED" w:rsidR="00A81218"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entRide is conceived as a comprehensive vehicle rental management system that leverages modern web technologies to create an efficient and user-friendly platform. The system is designed to accommodate multiple user roles and provide specialized functionality for each role.</w:t>
      </w:r>
    </w:p>
    <w:p w14:paraId="60CBC1E0" w14:textId="77777777" w:rsidR="00A81218" w:rsidRPr="00BB1346" w:rsidRDefault="00A81218" w:rsidP="00996B2C">
      <w:pPr>
        <w:spacing w:after="0" w:line="360" w:lineRule="auto"/>
        <w:rPr>
          <w:rFonts w:ascii="Times New Roman" w:eastAsia="Times New Roman" w:hAnsi="Times New Roman" w:cs="Times New Roman"/>
          <w:b/>
          <w:bCs/>
          <w:sz w:val="32"/>
          <w:szCs w:val="32"/>
          <w:lang w:val="en-IN"/>
        </w:rPr>
      </w:pPr>
    </w:p>
    <w:p w14:paraId="552E5E42" w14:textId="61B11050"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System Architecture</w:t>
      </w:r>
    </w:p>
    <w:p w14:paraId="6EE2EB28" w14:textId="77777777" w:rsidR="00996B2C" w:rsidRPr="00BB1346" w:rsidRDefault="00996B2C" w:rsidP="00996B2C">
      <w:p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The platform follows a three-tier architecture:</w:t>
      </w:r>
    </w:p>
    <w:p w14:paraId="12644DED" w14:textId="77777777" w:rsidR="00996B2C" w:rsidRPr="00BB1346" w:rsidRDefault="00996B2C" w:rsidP="00996B2C">
      <w:pPr>
        <w:numPr>
          <w:ilvl w:val="0"/>
          <w:numId w:val="20"/>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Presentation Layer </w:t>
      </w:r>
    </w:p>
    <w:p w14:paraId="2D0E4242" w14:textId="77777777" w:rsidR="00996B2C" w:rsidRPr="00BB1346" w:rsidRDefault="00996B2C" w:rsidP="00996B2C">
      <w:pPr>
        <w:numPr>
          <w:ilvl w:val="1"/>
          <w:numId w:val="20"/>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Responsive web interface</w:t>
      </w:r>
    </w:p>
    <w:p w14:paraId="1710AA8E" w14:textId="77777777" w:rsidR="00996B2C" w:rsidRPr="00BB1346" w:rsidRDefault="00996B2C" w:rsidP="00996B2C">
      <w:pPr>
        <w:numPr>
          <w:ilvl w:val="1"/>
          <w:numId w:val="20"/>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Mobile-friendly design</w:t>
      </w:r>
    </w:p>
    <w:p w14:paraId="756BD57C" w14:textId="77777777" w:rsidR="00996B2C" w:rsidRPr="00BB1346" w:rsidRDefault="00996B2C" w:rsidP="00996B2C">
      <w:pPr>
        <w:numPr>
          <w:ilvl w:val="1"/>
          <w:numId w:val="20"/>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Intuitive navigation</w:t>
      </w:r>
    </w:p>
    <w:p w14:paraId="44E9F653" w14:textId="77777777" w:rsidR="00996B2C" w:rsidRPr="00BB1346" w:rsidRDefault="00996B2C" w:rsidP="00996B2C">
      <w:pPr>
        <w:numPr>
          <w:ilvl w:val="1"/>
          <w:numId w:val="20"/>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Interactive elements</w:t>
      </w:r>
    </w:p>
    <w:p w14:paraId="5E9BA6CA" w14:textId="77777777" w:rsidR="00996B2C" w:rsidRPr="00BB1346" w:rsidRDefault="00996B2C" w:rsidP="00996B2C">
      <w:pPr>
        <w:numPr>
          <w:ilvl w:val="0"/>
          <w:numId w:val="20"/>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Application Layer </w:t>
      </w:r>
    </w:p>
    <w:p w14:paraId="145A8F04" w14:textId="77777777" w:rsidR="00996B2C" w:rsidRPr="00BB1346" w:rsidRDefault="00996B2C" w:rsidP="00996B2C">
      <w:pPr>
        <w:numPr>
          <w:ilvl w:val="1"/>
          <w:numId w:val="20"/>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Business logic implementation</w:t>
      </w:r>
    </w:p>
    <w:p w14:paraId="712D5B0D" w14:textId="77777777" w:rsidR="00996B2C" w:rsidRPr="00BB1346" w:rsidRDefault="00996B2C" w:rsidP="00996B2C">
      <w:pPr>
        <w:numPr>
          <w:ilvl w:val="1"/>
          <w:numId w:val="20"/>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Data processing</w:t>
      </w:r>
    </w:p>
    <w:p w14:paraId="740AF050" w14:textId="77777777" w:rsidR="00996B2C" w:rsidRPr="00BB1346" w:rsidRDefault="00996B2C" w:rsidP="00996B2C">
      <w:pPr>
        <w:numPr>
          <w:ilvl w:val="1"/>
          <w:numId w:val="20"/>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Session management</w:t>
      </w:r>
    </w:p>
    <w:p w14:paraId="62B23129" w14:textId="77777777" w:rsidR="00996B2C" w:rsidRPr="00BB1346" w:rsidRDefault="00996B2C" w:rsidP="00996B2C">
      <w:pPr>
        <w:numPr>
          <w:ilvl w:val="1"/>
          <w:numId w:val="20"/>
        </w:numPr>
        <w:spacing w:after="0" w:line="360" w:lineRule="auto"/>
        <w:rPr>
          <w:rFonts w:ascii="Times New Roman" w:eastAsia="Times New Roman" w:hAnsi="Times New Roman" w:cs="Times New Roman"/>
          <w:b/>
          <w:sz w:val="34"/>
          <w:szCs w:val="34"/>
          <w:lang w:val="en-IN"/>
        </w:rPr>
      </w:pPr>
      <w:r w:rsidRPr="00BB1346">
        <w:rPr>
          <w:rFonts w:ascii="Times New Roman" w:eastAsia="Times New Roman" w:hAnsi="Times New Roman" w:cs="Times New Roman"/>
          <w:bCs/>
          <w:sz w:val="28"/>
          <w:szCs w:val="28"/>
          <w:lang w:val="en-IN"/>
        </w:rPr>
        <w:t>Security controls</w:t>
      </w:r>
    </w:p>
    <w:p w14:paraId="6914D4B9" w14:textId="77777777" w:rsidR="00996B2C" w:rsidRPr="00BB1346" w:rsidRDefault="00996B2C" w:rsidP="00996B2C">
      <w:pPr>
        <w:numPr>
          <w:ilvl w:val="0"/>
          <w:numId w:val="20"/>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Data Layer </w:t>
      </w:r>
    </w:p>
    <w:p w14:paraId="5F31AD73" w14:textId="77777777" w:rsidR="00996B2C" w:rsidRPr="00BB1346" w:rsidRDefault="00996B2C" w:rsidP="00996B2C">
      <w:pPr>
        <w:numPr>
          <w:ilvl w:val="1"/>
          <w:numId w:val="20"/>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Database management</w:t>
      </w:r>
    </w:p>
    <w:p w14:paraId="0FD7F25E" w14:textId="77777777" w:rsidR="00996B2C" w:rsidRPr="00BB1346" w:rsidRDefault="00996B2C" w:rsidP="00996B2C">
      <w:pPr>
        <w:numPr>
          <w:ilvl w:val="1"/>
          <w:numId w:val="20"/>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Data persistence</w:t>
      </w:r>
    </w:p>
    <w:p w14:paraId="6A79AE9A" w14:textId="77777777" w:rsidR="00996B2C" w:rsidRPr="00BB1346" w:rsidRDefault="00996B2C" w:rsidP="00996B2C">
      <w:pPr>
        <w:numPr>
          <w:ilvl w:val="1"/>
          <w:numId w:val="20"/>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Backup systems</w:t>
      </w:r>
    </w:p>
    <w:p w14:paraId="592C3B76" w14:textId="77777777" w:rsidR="00996B2C" w:rsidRPr="00BB1346" w:rsidRDefault="00996B2C" w:rsidP="00996B2C">
      <w:pPr>
        <w:numPr>
          <w:ilvl w:val="1"/>
          <w:numId w:val="20"/>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Data integrity checks</w:t>
      </w:r>
    </w:p>
    <w:p w14:paraId="10F1FED4"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Technical Stack</w:t>
      </w:r>
    </w:p>
    <w:p w14:paraId="2EC9C024" w14:textId="77777777" w:rsidR="00996B2C" w:rsidRPr="00BB1346" w:rsidRDefault="00996B2C" w:rsidP="00996B2C">
      <w:pPr>
        <w:numPr>
          <w:ilvl w:val="0"/>
          <w:numId w:val="21"/>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Frontend Development: </w:t>
      </w:r>
    </w:p>
    <w:p w14:paraId="0CDCF69B" w14:textId="77777777" w:rsidR="00996B2C" w:rsidRPr="00BB1346" w:rsidRDefault="00996B2C" w:rsidP="00996B2C">
      <w:pPr>
        <w:numPr>
          <w:ilvl w:val="1"/>
          <w:numId w:val="2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HTML5 for structure</w:t>
      </w:r>
    </w:p>
    <w:p w14:paraId="13ED3D67" w14:textId="77777777" w:rsidR="00996B2C" w:rsidRPr="00BB1346" w:rsidRDefault="00996B2C" w:rsidP="00996B2C">
      <w:pPr>
        <w:numPr>
          <w:ilvl w:val="1"/>
          <w:numId w:val="2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SS3 for styling</w:t>
      </w:r>
    </w:p>
    <w:p w14:paraId="0F594886" w14:textId="77777777" w:rsidR="00996B2C" w:rsidRPr="00BB1346" w:rsidRDefault="00996B2C" w:rsidP="00996B2C">
      <w:pPr>
        <w:numPr>
          <w:ilvl w:val="1"/>
          <w:numId w:val="2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JavaScript for interactivity</w:t>
      </w:r>
    </w:p>
    <w:p w14:paraId="6F4007AE" w14:textId="77777777" w:rsidR="00996B2C" w:rsidRPr="00BB1346" w:rsidRDefault="00996B2C" w:rsidP="00996B2C">
      <w:pPr>
        <w:numPr>
          <w:ilvl w:val="1"/>
          <w:numId w:val="2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eact.js for UI components</w:t>
      </w:r>
    </w:p>
    <w:p w14:paraId="06739799" w14:textId="77777777" w:rsidR="00996B2C" w:rsidRPr="00BB1346" w:rsidRDefault="00996B2C" w:rsidP="00996B2C">
      <w:pPr>
        <w:numPr>
          <w:ilvl w:val="1"/>
          <w:numId w:val="2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edux for state management</w:t>
      </w:r>
    </w:p>
    <w:p w14:paraId="1B8B85F3" w14:textId="77777777" w:rsidR="00996B2C" w:rsidRPr="00BB1346" w:rsidRDefault="00996B2C" w:rsidP="00996B2C">
      <w:pPr>
        <w:numPr>
          <w:ilvl w:val="0"/>
          <w:numId w:val="21"/>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Backend Development: </w:t>
      </w:r>
    </w:p>
    <w:p w14:paraId="529E8C0D" w14:textId="77777777" w:rsidR="00996B2C" w:rsidRPr="00BB1346" w:rsidRDefault="00996B2C" w:rsidP="00996B2C">
      <w:pPr>
        <w:numPr>
          <w:ilvl w:val="1"/>
          <w:numId w:val="2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Node.js runtime environment</w:t>
      </w:r>
    </w:p>
    <w:p w14:paraId="276FA138" w14:textId="77777777" w:rsidR="00996B2C" w:rsidRPr="00BB1346" w:rsidRDefault="00996B2C" w:rsidP="00996B2C">
      <w:pPr>
        <w:numPr>
          <w:ilvl w:val="1"/>
          <w:numId w:val="2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Express.js framework</w:t>
      </w:r>
    </w:p>
    <w:p w14:paraId="0088BAAA" w14:textId="77777777" w:rsidR="00996B2C" w:rsidRPr="00BB1346" w:rsidRDefault="00996B2C" w:rsidP="00996B2C">
      <w:pPr>
        <w:numPr>
          <w:ilvl w:val="1"/>
          <w:numId w:val="2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ESTful API architecture</w:t>
      </w:r>
    </w:p>
    <w:p w14:paraId="186DACA7" w14:textId="77777777" w:rsidR="00996B2C" w:rsidRPr="00BB1346" w:rsidRDefault="00996B2C" w:rsidP="00996B2C">
      <w:pPr>
        <w:numPr>
          <w:ilvl w:val="1"/>
          <w:numId w:val="2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JWT for authentication</w:t>
      </w:r>
    </w:p>
    <w:p w14:paraId="6F48C5FB" w14:textId="4F3B4A40" w:rsidR="00A81218" w:rsidRPr="00BB1346" w:rsidRDefault="00996B2C" w:rsidP="00A81218">
      <w:pPr>
        <w:numPr>
          <w:ilvl w:val="1"/>
          <w:numId w:val="2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Socket.IO for real-time updates</w:t>
      </w:r>
    </w:p>
    <w:p w14:paraId="0FBC759A" w14:textId="77777777" w:rsidR="00996B2C" w:rsidRPr="00BB1346" w:rsidRDefault="00996B2C" w:rsidP="00996B2C">
      <w:pPr>
        <w:numPr>
          <w:ilvl w:val="0"/>
          <w:numId w:val="21"/>
        </w:numPr>
        <w:spacing w:after="0" w:line="360" w:lineRule="auto"/>
        <w:rPr>
          <w:rFonts w:ascii="Times New Roman" w:eastAsia="Times New Roman" w:hAnsi="Times New Roman" w:cs="Times New Roman"/>
          <w:b/>
          <w:sz w:val="32"/>
          <w:szCs w:val="32"/>
          <w:lang w:val="en-IN"/>
        </w:rPr>
      </w:pPr>
      <w:r w:rsidRPr="00BB1346">
        <w:rPr>
          <w:rFonts w:ascii="Times New Roman" w:eastAsia="Times New Roman" w:hAnsi="Times New Roman" w:cs="Times New Roman"/>
          <w:b/>
          <w:sz w:val="32"/>
          <w:szCs w:val="32"/>
          <w:lang w:val="en-IN"/>
        </w:rPr>
        <w:t xml:space="preserve">Database: </w:t>
      </w:r>
    </w:p>
    <w:p w14:paraId="4BF861AC" w14:textId="77777777" w:rsidR="00996B2C" w:rsidRPr="00BB1346" w:rsidRDefault="00996B2C" w:rsidP="00996B2C">
      <w:pPr>
        <w:numPr>
          <w:ilvl w:val="1"/>
          <w:numId w:val="2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MongoDB for main database</w:t>
      </w:r>
    </w:p>
    <w:p w14:paraId="12C7DD54" w14:textId="77777777" w:rsidR="00996B2C" w:rsidRPr="00BB1346" w:rsidRDefault="00996B2C" w:rsidP="00996B2C">
      <w:pPr>
        <w:numPr>
          <w:ilvl w:val="1"/>
          <w:numId w:val="2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edis for caching</w:t>
      </w:r>
    </w:p>
    <w:p w14:paraId="18828AD4" w14:textId="77777777" w:rsidR="00996B2C" w:rsidRPr="00BB1346" w:rsidRDefault="00996B2C" w:rsidP="00996B2C">
      <w:pPr>
        <w:numPr>
          <w:ilvl w:val="1"/>
          <w:numId w:val="2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Mongoose ODM</w:t>
      </w:r>
    </w:p>
    <w:p w14:paraId="63149A0A" w14:textId="77777777" w:rsidR="00996B2C" w:rsidRPr="00BB1346" w:rsidRDefault="00996B2C" w:rsidP="00996B2C">
      <w:pPr>
        <w:numPr>
          <w:ilvl w:val="0"/>
          <w:numId w:val="21"/>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Security: </w:t>
      </w:r>
    </w:p>
    <w:p w14:paraId="28666639" w14:textId="77777777" w:rsidR="00996B2C" w:rsidRPr="00BB1346" w:rsidRDefault="00996B2C" w:rsidP="00996B2C">
      <w:pPr>
        <w:numPr>
          <w:ilvl w:val="1"/>
          <w:numId w:val="2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SSL/TLS encryption</w:t>
      </w:r>
    </w:p>
    <w:p w14:paraId="7B6C6475" w14:textId="77777777" w:rsidR="00996B2C" w:rsidRPr="00BB1346" w:rsidRDefault="00996B2C" w:rsidP="00996B2C">
      <w:pPr>
        <w:numPr>
          <w:ilvl w:val="1"/>
          <w:numId w:val="2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XSS protection</w:t>
      </w:r>
    </w:p>
    <w:p w14:paraId="0856CED9" w14:textId="77777777" w:rsidR="00996B2C" w:rsidRPr="00BB1346" w:rsidRDefault="00996B2C" w:rsidP="00996B2C">
      <w:pPr>
        <w:numPr>
          <w:ilvl w:val="1"/>
          <w:numId w:val="2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SRF protection</w:t>
      </w:r>
    </w:p>
    <w:p w14:paraId="054A1581" w14:textId="77777777" w:rsidR="00996B2C" w:rsidRPr="00BB1346" w:rsidRDefault="00996B2C" w:rsidP="00996B2C">
      <w:pPr>
        <w:numPr>
          <w:ilvl w:val="1"/>
          <w:numId w:val="2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Input validation</w:t>
      </w:r>
    </w:p>
    <w:p w14:paraId="0627B1F6" w14:textId="77777777" w:rsidR="00996B2C" w:rsidRPr="00BB1346" w:rsidRDefault="00996B2C" w:rsidP="00996B2C">
      <w:pPr>
        <w:numPr>
          <w:ilvl w:val="1"/>
          <w:numId w:val="2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ate limiting</w:t>
      </w:r>
    </w:p>
    <w:p w14:paraId="3BE2D168"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PROBLEM DESCRIPTION</w:t>
      </w:r>
    </w:p>
    <w:p w14:paraId="07884E9D" w14:textId="77777777" w:rsidR="00996B2C" w:rsidRPr="00BB1346" w:rsidRDefault="00996B2C" w:rsidP="00996B2C">
      <w:p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The vehicle rental industry faces several challenges that impact both service providers and customers:</w:t>
      </w:r>
    </w:p>
    <w:p w14:paraId="133C899F" w14:textId="77777777" w:rsidR="00996B2C" w:rsidRPr="00BB1346" w:rsidRDefault="00996B2C" w:rsidP="00996B2C">
      <w:pPr>
        <w:spacing w:after="0" w:line="360" w:lineRule="auto"/>
        <w:rPr>
          <w:rFonts w:ascii="Times New Roman" w:eastAsia="Times New Roman" w:hAnsi="Times New Roman" w:cs="Times New Roman"/>
          <w:b/>
          <w:bCs/>
          <w:sz w:val="28"/>
          <w:szCs w:val="28"/>
          <w:lang w:val="en-IN"/>
        </w:rPr>
      </w:pPr>
      <w:r w:rsidRPr="00BB1346">
        <w:rPr>
          <w:rFonts w:ascii="Times New Roman" w:eastAsia="Times New Roman" w:hAnsi="Times New Roman" w:cs="Times New Roman"/>
          <w:b/>
          <w:bCs/>
          <w:sz w:val="28"/>
          <w:szCs w:val="28"/>
          <w:lang w:val="en-IN"/>
        </w:rPr>
        <w:t>Current Industry Challenges</w:t>
      </w:r>
    </w:p>
    <w:p w14:paraId="14784F2A" w14:textId="77777777" w:rsidR="00996B2C" w:rsidRPr="00BB1346" w:rsidRDefault="00996B2C" w:rsidP="00996B2C">
      <w:pPr>
        <w:numPr>
          <w:ilvl w:val="0"/>
          <w:numId w:val="22"/>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Manual Processing Issues </w:t>
      </w:r>
    </w:p>
    <w:p w14:paraId="6681ACC9" w14:textId="77777777" w:rsidR="00996B2C" w:rsidRPr="00BB1346" w:rsidRDefault="00996B2C" w:rsidP="00996B2C">
      <w:pPr>
        <w:numPr>
          <w:ilvl w:val="1"/>
          <w:numId w:val="2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Time-consuming paperwork</w:t>
      </w:r>
    </w:p>
    <w:p w14:paraId="17CE9382" w14:textId="77777777" w:rsidR="00996B2C" w:rsidRPr="00BB1346" w:rsidRDefault="00996B2C" w:rsidP="00996B2C">
      <w:pPr>
        <w:numPr>
          <w:ilvl w:val="1"/>
          <w:numId w:val="2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Prone to human error</w:t>
      </w:r>
    </w:p>
    <w:p w14:paraId="6AFD98B2" w14:textId="77777777" w:rsidR="00996B2C" w:rsidRPr="00BB1346" w:rsidRDefault="00996B2C" w:rsidP="00996B2C">
      <w:pPr>
        <w:numPr>
          <w:ilvl w:val="1"/>
          <w:numId w:val="2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Inefficient resource allocation</w:t>
      </w:r>
    </w:p>
    <w:p w14:paraId="1DD7E6E4" w14:textId="77777777" w:rsidR="00996B2C" w:rsidRPr="00BB1346" w:rsidRDefault="00996B2C" w:rsidP="00996B2C">
      <w:pPr>
        <w:numPr>
          <w:ilvl w:val="1"/>
          <w:numId w:val="22"/>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Cs/>
          <w:sz w:val="28"/>
          <w:szCs w:val="28"/>
          <w:lang w:val="en-IN"/>
        </w:rPr>
        <w:t>Delayed booking confirmations</w:t>
      </w:r>
    </w:p>
    <w:p w14:paraId="7EC186FA" w14:textId="77777777" w:rsidR="00996B2C" w:rsidRPr="00BB1346" w:rsidRDefault="00996B2C" w:rsidP="00996B2C">
      <w:pPr>
        <w:numPr>
          <w:ilvl w:val="0"/>
          <w:numId w:val="22"/>
        </w:numPr>
        <w:spacing w:after="0" w:line="360" w:lineRule="auto"/>
        <w:rPr>
          <w:rFonts w:ascii="Times New Roman" w:eastAsia="Times New Roman" w:hAnsi="Times New Roman" w:cs="Times New Roman"/>
          <w:b/>
          <w:sz w:val="34"/>
          <w:szCs w:val="34"/>
          <w:lang w:val="en-IN"/>
        </w:rPr>
      </w:pPr>
      <w:r w:rsidRPr="00BB1346">
        <w:rPr>
          <w:rFonts w:ascii="Times New Roman" w:eastAsia="Times New Roman" w:hAnsi="Times New Roman" w:cs="Times New Roman"/>
          <w:b/>
          <w:sz w:val="28"/>
          <w:szCs w:val="28"/>
          <w:lang w:val="en-IN"/>
        </w:rPr>
        <w:t>Customer Experience Problems</w:t>
      </w:r>
      <w:r w:rsidRPr="00BB1346">
        <w:rPr>
          <w:rFonts w:ascii="Times New Roman" w:eastAsia="Times New Roman" w:hAnsi="Times New Roman" w:cs="Times New Roman"/>
          <w:b/>
          <w:sz w:val="34"/>
          <w:szCs w:val="34"/>
          <w:lang w:val="en-IN"/>
        </w:rPr>
        <w:t xml:space="preserve"> </w:t>
      </w:r>
    </w:p>
    <w:p w14:paraId="61640FF7" w14:textId="77777777" w:rsidR="00996B2C" w:rsidRPr="00BB1346" w:rsidRDefault="00996B2C" w:rsidP="00996B2C">
      <w:pPr>
        <w:numPr>
          <w:ilvl w:val="1"/>
          <w:numId w:val="2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Limited visibility of vehicle availability</w:t>
      </w:r>
    </w:p>
    <w:p w14:paraId="56C56D57" w14:textId="77777777" w:rsidR="00996B2C" w:rsidRPr="00BB1346" w:rsidRDefault="00996B2C" w:rsidP="00996B2C">
      <w:pPr>
        <w:numPr>
          <w:ilvl w:val="1"/>
          <w:numId w:val="2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omplicated booking procedures</w:t>
      </w:r>
    </w:p>
    <w:p w14:paraId="6F00910C" w14:textId="77777777" w:rsidR="00996B2C" w:rsidRPr="00BB1346" w:rsidRDefault="00996B2C" w:rsidP="00996B2C">
      <w:pPr>
        <w:numPr>
          <w:ilvl w:val="1"/>
          <w:numId w:val="2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Inconsistent pricing information</w:t>
      </w:r>
    </w:p>
    <w:p w14:paraId="03C96F86" w14:textId="77777777" w:rsidR="00996B2C" w:rsidRPr="00BB1346" w:rsidRDefault="00996B2C" w:rsidP="00996B2C">
      <w:pPr>
        <w:numPr>
          <w:ilvl w:val="1"/>
          <w:numId w:val="2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Poor communication channels</w:t>
      </w:r>
    </w:p>
    <w:p w14:paraId="6699F7D4" w14:textId="77777777" w:rsidR="00112BB1" w:rsidRPr="00BB1346" w:rsidRDefault="00112BB1" w:rsidP="00112BB1">
      <w:pPr>
        <w:spacing w:after="0" w:line="360" w:lineRule="auto"/>
        <w:rPr>
          <w:rFonts w:ascii="Times New Roman" w:eastAsia="Times New Roman" w:hAnsi="Times New Roman" w:cs="Times New Roman"/>
          <w:bCs/>
          <w:sz w:val="28"/>
          <w:szCs w:val="28"/>
          <w:lang w:val="en-IN"/>
        </w:rPr>
      </w:pPr>
    </w:p>
    <w:p w14:paraId="212B4928" w14:textId="77777777" w:rsidR="00112BB1" w:rsidRPr="00BB1346" w:rsidRDefault="00112BB1" w:rsidP="00112BB1">
      <w:pPr>
        <w:spacing w:after="0" w:line="360" w:lineRule="auto"/>
        <w:rPr>
          <w:rFonts w:ascii="Times New Roman" w:eastAsia="Times New Roman" w:hAnsi="Times New Roman" w:cs="Times New Roman"/>
          <w:bCs/>
          <w:sz w:val="28"/>
          <w:szCs w:val="28"/>
          <w:lang w:val="en-IN"/>
        </w:rPr>
      </w:pPr>
    </w:p>
    <w:p w14:paraId="61C82C63" w14:textId="77777777" w:rsidR="00996B2C" w:rsidRPr="00BB1346" w:rsidRDefault="00996B2C" w:rsidP="00996B2C">
      <w:pPr>
        <w:numPr>
          <w:ilvl w:val="0"/>
          <w:numId w:val="22"/>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Management Difficulties </w:t>
      </w:r>
    </w:p>
    <w:p w14:paraId="575BC175" w14:textId="77777777" w:rsidR="00996B2C" w:rsidRPr="00BB1346" w:rsidRDefault="00996B2C" w:rsidP="00996B2C">
      <w:pPr>
        <w:numPr>
          <w:ilvl w:val="1"/>
          <w:numId w:val="2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Inventory tracking complications</w:t>
      </w:r>
    </w:p>
    <w:p w14:paraId="76198A21" w14:textId="77777777" w:rsidR="00996B2C" w:rsidRPr="00BB1346" w:rsidRDefault="00996B2C" w:rsidP="00996B2C">
      <w:pPr>
        <w:numPr>
          <w:ilvl w:val="1"/>
          <w:numId w:val="2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Booking conflict resolution</w:t>
      </w:r>
    </w:p>
    <w:p w14:paraId="4CD51204" w14:textId="77777777" w:rsidR="00996B2C" w:rsidRPr="00BB1346" w:rsidRDefault="00996B2C" w:rsidP="00996B2C">
      <w:pPr>
        <w:numPr>
          <w:ilvl w:val="1"/>
          <w:numId w:val="2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Payment processing delays</w:t>
      </w:r>
    </w:p>
    <w:p w14:paraId="25211160" w14:textId="77777777" w:rsidR="00996B2C" w:rsidRPr="00BB1346" w:rsidRDefault="00996B2C" w:rsidP="00996B2C">
      <w:pPr>
        <w:numPr>
          <w:ilvl w:val="1"/>
          <w:numId w:val="2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ustomer data management</w:t>
      </w:r>
    </w:p>
    <w:p w14:paraId="00A45543" w14:textId="77777777" w:rsidR="00996B2C" w:rsidRPr="00BB1346" w:rsidRDefault="00996B2C" w:rsidP="00996B2C">
      <w:pPr>
        <w:numPr>
          <w:ilvl w:val="0"/>
          <w:numId w:val="22"/>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Technical Limitations </w:t>
      </w:r>
    </w:p>
    <w:p w14:paraId="3B67A675" w14:textId="77777777" w:rsidR="00996B2C" w:rsidRPr="00BB1346" w:rsidRDefault="00996B2C" w:rsidP="00996B2C">
      <w:pPr>
        <w:numPr>
          <w:ilvl w:val="1"/>
          <w:numId w:val="2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Outdated booking systems</w:t>
      </w:r>
    </w:p>
    <w:p w14:paraId="1269BC69" w14:textId="77777777" w:rsidR="00996B2C" w:rsidRPr="00BB1346" w:rsidRDefault="00996B2C" w:rsidP="00996B2C">
      <w:pPr>
        <w:numPr>
          <w:ilvl w:val="1"/>
          <w:numId w:val="2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Limited integration capabilities</w:t>
      </w:r>
    </w:p>
    <w:p w14:paraId="7D6DC848" w14:textId="77777777" w:rsidR="00996B2C" w:rsidRPr="00BB1346" w:rsidRDefault="00996B2C" w:rsidP="00996B2C">
      <w:pPr>
        <w:numPr>
          <w:ilvl w:val="1"/>
          <w:numId w:val="2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Poor scalability</w:t>
      </w:r>
    </w:p>
    <w:p w14:paraId="77A95E93" w14:textId="77777777" w:rsidR="00996B2C" w:rsidRPr="00BB1346" w:rsidRDefault="00996B2C" w:rsidP="00996B2C">
      <w:pPr>
        <w:numPr>
          <w:ilvl w:val="1"/>
          <w:numId w:val="2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Inadequate security measures</w:t>
      </w:r>
    </w:p>
    <w:p w14:paraId="379E2750"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Solution Approach</w:t>
      </w:r>
    </w:p>
    <w:p w14:paraId="4956EFEB" w14:textId="77777777" w:rsidR="00996B2C" w:rsidRPr="00BB1346" w:rsidRDefault="00996B2C" w:rsidP="00996B2C">
      <w:p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RentRide addresses these challenges through:</w:t>
      </w:r>
    </w:p>
    <w:p w14:paraId="273EEBA1" w14:textId="77777777" w:rsidR="00996B2C" w:rsidRPr="00BB1346" w:rsidRDefault="00996B2C" w:rsidP="00996B2C">
      <w:pPr>
        <w:numPr>
          <w:ilvl w:val="0"/>
          <w:numId w:val="23"/>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Digital Transformation </w:t>
      </w:r>
    </w:p>
    <w:p w14:paraId="33E2507D" w14:textId="77777777" w:rsidR="00996B2C" w:rsidRPr="00BB1346" w:rsidRDefault="00996B2C" w:rsidP="00996B2C">
      <w:pPr>
        <w:numPr>
          <w:ilvl w:val="1"/>
          <w:numId w:val="23"/>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Paperless transactions</w:t>
      </w:r>
    </w:p>
    <w:p w14:paraId="0C368C74" w14:textId="77777777" w:rsidR="00996B2C" w:rsidRPr="00BB1346" w:rsidRDefault="00996B2C" w:rsidP="00996B2C">
      <w:pPr>
        <w:numPr>
          <w:ilvl w:val="1"/>
          <w:numId w:val="23"/>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utomated processing</w:t>
      </w:r>
    </w:p>
    <w:p w14:paraId="23B6E4BB" w14:textId="77777777" w:rsidR="00996B2C" w:rsidRPr="00BB1346" w:rsidRDefault="00996B2C" w:rsidP="00996B2C">
      <w:pPr>
        <w:numPr>
          <w:ilvl w:val="1"/>
          <w:numId w:val="23"/>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eal-time updates</w:t>
      </w:r>
    </w:p>
    <w:p w14:paraId="3A71A251" w14:textId="77777777" w:rsidR="00996B2C" w:rsidRPr="00BB1346" w:rsidRDefault="00996B2C" w:rsidP="00996B2C">
      <w:pPr>
        <w:numPr>
          <w:ilvl w:val="1"/>
          <w:numId w:val="23"/>
        </w:numPr>
        <w:spacing w:after="0" w:line="360" w:lineRule="auto"/>
        <w:rPr>
          <w:rFonts w:ascii="Times New Roman" w:eastAsia="Times New Roman" w:hAnsi="Times New Roman" w:cs="Times New Roman"/>
          <w:b/>
          <w:sz w:val="34"/>
          <w:szCs w:val="34"/>
          <w:lang w:val="en-IN"/>
        </w:rPr>
      </w:pPr>
      <w:r w:rsidRPr="00BB1346">
        <w:rPr>
          <w:rFonts w:ascii="Times New Roman" w:eastAsia="Times New Roman" w:hAnsi="Times New Roman" w:cs="Times New Roman"/>
          <w:bCs/>
          <w:sz w:val="28"/>
          <w:szCs w:val="28"/>
          <w:lang w:val="en-IN"/>
        </w:rPr>
        <w:t>Digital documentation</w:t>
      </w:r>
    </w:p>
    <w:p w14:paraId="346CC2BC" w14:textId="77777777" w:rsidR="00996B2C" w:rsidRPr="00BB1346" w:rsidRDefault="00996B2C" w:rsidP="00996B2C">
      <w:pPr>
        <w:numPr>
          <w:ilvl w:val="0"/>
          <w:numId w:val="23"/>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Enhanced User Experience </w:t>
      </w:r>
    </w:p>
    <w:p w14:paraId="4B7780CF" w14:textId="77777777" w:rsidR="00996B2C" w:rsidRPr="00BB1346" w:rsidRDefault="00996B2C" w:rsidP="00996B2C">
      <w:pPr>
        <w:numPr>
          <w:ilvl w:val="1"/>
          <w:numId w:val="23"/>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Intuitive interface</w:t>
      </w:r>
    </w:p>
    <w:p w14:paraId="42956F39" w14:textId="77777777" w:rsidR="00996B2C" w:rsidRPr="00BB1346" w:rsidRDefault="00996B2C" w:rsidP="00996B2C">
      <w:pPr>
        <w:numPr>
          <w:ilvl w:val="1"/>
          <w:numId w:val="23"/>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Transparent pricing</w:t>
      </w:r>
    </w:p>
    <w:p w14:paraId="79D8B85E" w14:textId="77777777" w:rsidR="00996B2C" w:rsidRPr="00BB1346" w:rsidRDefault="00996B2C" w:rsidP="00996B2C">
      <w:pPr>
        <w:numPr>
          <w:ilvl w:val="1"/>
          <w:numId w:val="23"/>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Quick booking process</w:t>
      </w:r>
    </w:p>
    <w:p w14:paraId="0A25E61D" w14:textId="77777777" w:rsidR="00996B2C" w:rsidRPr="00BB1346" w:rsidRDefault="00996B2C" w:rsidP="00996B2C">
      <w:pPr>
        <w:numPr>
          <w:ilvl w:val="1"/>
          <w:numId w:val="23"/>
        </w:numPr>
        <w:spacing w:after="0" w:line="360" w:lineRule="auto"/>
        <w:rPr>
          <w:rFonts w:ascii="Times New Roman" w:eastAsia="Times New Roman" w:hAnsi="Times New Roman" w:cs="Times New Roman"/>
          <w:b/>
          <w:sz w:val="34"/>
          <w:szCs w:val="34"/>
          <w:lang w:val="en-IN"/>
        </w:rPr>
      </w:pPr>
      <w:r w:rsidRPr="00BB1346">
        <w:rPr>
          <w:rFonts w:ascii="Times New Roman" w:eastAsia="Times New Roman" w:hAnsi="Times New Roman" w:cs="Times New Roman"/>
          <w:bCs/>
          <w:sz w:val="28"/>
          <w:szCs w:val="28"/>
          <w:lang w:val="en-IN"/>
        </w:rPr>
        <w:t>Mobile accessibility</w:t>
      </w:r>
    </w:p>
    <w:p w14:paraId="6AF992AA" w14:textId="77777777" w:rsidR="00996B2C" w:rsidRPr="00BB1346" w:rsidRDefault="00996B2C" w:rsidP="00996B2C">
      <w:pPr>
        <w:numPr>
          <w:ilvl w:val="0"/>
          <w:numId w:val="23"/>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Efficient Management </w:t>
      </w:r>
    </w:p>
    <w:p w14:paraId="037C8371" w14:textId="77777777" w:rsidR="00996B2C" w:rsidRPr="00BB1346" w:rsidRDefault="00996B2C" w:rsidP="00996B2C">
      <w:pPr>
        <w:numPr>
          <w:ilvl w:val="1"/>
          <w:numId w:val="23"/>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entralized control</w:t>
      </w:r>
    </w:p>
    <w:p w14:paraId="5ACB26F1" w14:textId="77777777" w:rsidR="00996B2C" w:rsidRPr="00BB1346" w:rsidRDefault="00996B2C" w:rsidP="00996B2C">
      <w:pPr>
        <w:numPr>
          <w:ilvl w:val="1"/>
          <w:numId w:val="23"/>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utomated notifications</w:t>
      </w:r>
    </w:p>
    <w:p w14:paraId="3EA1E1CA" w14:textId="77777777" w:rsidR="00996B2C" w:rsidRPr="00BB1346" w:rsidRDefault="00996B2C" w:rsidP="00996B2C">
      <w:pPr>
        <w:numPr>
          <w:ilvl w:val="1"/>
          <w:numId w:val="23"/>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eal-time monitoring</w:t>
      </w:r>
    </w:p>
    <w:p w14:paraId="635FCDFC" w14:textId="77777777" w:rsidR="00996B2C" w:rsidRPr="00BB1346" w:rsidRDefault="00996B2C" w:rsidP="00996B2C">
      <w:pPr>
        <w:numPr>
          <w:ilvl w:val="1"/>
          <w:numId w:val="23"/>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Data analytics</w:t>
      </w:r>
    </w:p>
    <w:p w14:paraId="0F3CD1E7" w14:textId="77777777" w:rsidR="001C730A" w:rsidRPr="00BB1346" w:rsidRDefault="001C730A" w:rsidP="00996B2C">
      <w:pPr>
        <w:spacing w:after="0" w:line="360" w:lineRule="auto"/>
        <w:rPr>
          <w:rFonts w:ascii="Times New Roman" w:eastAsia="Times New Roman" w:hAnsi="Times New Roman" w:cs="Times New Roman"/>
          <w:b/>
          <w:bCs/>
          <w:sz w:val="34"/>
          <w:szCs w:val="34"/>
          <w:lang w:val="en-IN"/>
        </w:rPr>
      </w:pPr>
    </w:p>
    <w:p w14:paraId="6D6E20F3" w14:textId="665CBFF4"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TOOL DESCRIPTION</w:t>
      </w:r>
    </w:p>
    <w:p w14:paraId="34F2F367" w14:textId="77777777" w:rsidR="00996B2C" w:rsidRPr="00BB1346" w:rsidRDefault="00996B2C" w:rsidP="00996B2C">
      <w:pPr>
        <w:spacing w:after="0" w:line="360" w:lineRule="auto"/>
        <w:rPr>
          <w:rFonts w:ascii="Times New Roman" w:eastAsia="Times New Roman" w:hAnsi="Times New Roman" w:cs="Times New Roman"/>
          <w:b/>
          <w:bCs/>
          <w:sz w:val="28"/>
          <w:szCs w:val="28"/>
          <w:lang w:val="en-IN"/>
        </w:rPr>
      </w:pPr>
      <w:r w:rsidRPr="00BB1346">
        <w:rPr>
          <w:rFonts w:ascii="Times New Roman" w:eastAsia="Times New Roman" w:hAnsi="Times New Roman" w:cs="Times New Roman"/>
          <w:b/>
          <w:bCs/>
          <w:sz w:val="28"/>
          <w:szCs w:val="28"/>
          <w:lang w:val="en-IN"/>
        </w:rPr>
        <w:t>User Interface Components</w:t>
      </w:r>
    </w:p>
    <w:p w14:paraId="67708A43" w14:textId="77777777" w:rsidR="00996B2C" w:rsidRPr="00BB1346" w:rsidRDefault="00996B2C" w:rsidP="00996B2C">
      <w:pPr>
        <w:spacing w:after="0" w:line="360" w:lineRule="auto"/>
        <w:rPr>
          <w:rFonts w:ascii="Times New Roman" w:eastAsia="Times New Roman" w:hAnsi="Times New Roman" w:cs="Times New Roman"/>
          <w:b/>
          <w:bCs/>
          <w:sz w:val="28"/>
          <w:szCs w:val="28"/>
          <w:lang w:val="en-IN"/>
        </w:rPr>
      </w:pPr>
      <w:r w:rsidRPr="00BB1346">
        <w:rPr>
          <w:rFonts w:ascii="Times New Roman" w:eastAsia="Times New Roman" w:hAnsi="Times New Roman" w:cs="Times New Roman"/>
          <w:b/>
          <w:bCs/>
          <w:sz w:val="28"/>
          <w:szCs w:val="28"/>
          <w:lang w:val="en-IN"/>
        </w:rPr>
        <w:t>Customer Portal</w:t>
      </w:r>
    </w:p>
    <w:p w14:paraId="63750FFE" w14:textId="77777777" w:rsidR="00996B2C" w:rsidRPr="00BB1346" w:rsidRDefault="00996B2C" w:rsidP="00996B2C">
      <w:pPr>
        <w:numPr>
          <w:ilvl w:val="0"/>
          <w:numId w:val="24"/>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Home Page </w:t>
      </w:r>
    </w:p>
    <w:p w14:paraId="1CF37372" w14:textId="77777777" w:rsidR="00996B2C" w:rsidRPr="00BB1346" w:rsidRDefault="00996B2C" w:rsidP="00996B2C">
      <w:pPr>
        <w:numPr>
          <w:ilvl w:val="1"/>
          <w:numId w:val="24"/>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Featured vehicles</w:t>
      </w:r>
    </w:p>
    <w:p w14:paraId="42A08CAB" w14:textId="77777777" w:rsidR="00996B2C" w:rsidRPr="00BB1346" w:rsidRDefault="00996B2C" w:rsidP="00996B2C">
      <w:pPr>
        <w:numPr>
          <w:ilvl w:val="1"/>
          <w:numId w:val="24"/>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Search functionality</w:t>
      </w:r>
    </w:p>
    <w:p w14:paraId="24415510" w14:textId="77777777" w:rsidR="00996B2C" w:rsidRPr="00BB1346" w:rsidRDefault="00996B2C" w:rsidP="00996B2C">
      <w:pPr>
        <w:numPr>
          <w:ilvl w:val="1"/>
          <w:numId w:val="24"/>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Special offers</w:t>
      </w:r>
    </w:p>
    <w:p w14:paraId="79691196" w14:textId="77777777" w:rsidR="00996B2C" w:rsidRPr="00BB1346" w:rsidRDefault="00996B2C" w:rsidP="00996B2C">
      <w:pPr>
        <w:numPr>
          <w:ilvl w:val="1"/>
          <w:numId w:val="24"/>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Quick booking options</w:t>
      </w:r>
    </w:p>
    <w:p w14:paraId="4ED4B255" w14:textId="77777777" w:rsidR="00996B2C" w:rsidRPr="00BB1346" w:rsidRDefault="00996B2C" w:rsidP="00996B2C">
      <w:pPr>
        <w:numPr>
          <w:ilvl w:val="0"/>
          <w:numId w:val="24"/>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Vehicle Listing Page </w:t>
      </w:r>
    </w:p>
    <w:p w14:paraId="50CA570C" w14:textId="77777777" w:rsidR="00996B2C" w:rsidRPr="00BB1346" w:rsidRDefault="00996B2C" w:rsidP="00996B2C">
      <w:pPr>
        <w:numPr>
          <w:ilvl w:val="1"/>
          <w:numId w:val="24"/>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dvanced filters</w:t>
      </w:r>
    </w:p>
    <w:p w14:paraId="7D7A3DF9" w14:textId="77777777" w:rsidR="00996B2C" w:rsidRPr="00BB1346" w:rsidRDefault="00996B2C" w:rsidP="00996B2C">
      <w:pPr>
        <w:numPr>
          <w:ilvl w:val="1"/>
          <w:numId w:val="24"/>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Sorting options</w:t>
      </w:r>
    </w:p>
    <w:p w14:paraId="55A878C2" w14:textId="77777777" w:rsidR="00996B2C" w:rsidRPr="00BB1346" w:rsidRDefault="00996B2C" w:rsidP="00996B2C">
      <w:pPr>
        <w:numPr>
          <w:ilvl w:val="1"/>
          <w:numId w:val="24"/>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Detailed vehicle cards</w:t>
      </w:r>
    </w:p>
    <w:p w14:paraId="3B2D9BB2" w14:textId="77777777" w:rsidR="00996B2C" w:rsidRPr="00BB1346" w:rsidRDefault="00996B2C" w:rsidP="00996B2C">
      <w:pPr>
        <w:numPr>
          <w:ilvl w:val="1"/>
          <w:numId w:val="24"/>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vailability calendar</w:t>
      </w:r>
    </w:p>
    <w:p w14:paraId="5FBAC0BF" w14:textId="77777777" w:rsidR="00996B2C" w:rsidRPr="00BB1346" w:rsidRDefault="00996B2C" w:rsidP="00996B2C">
      <w:pPr>
        <w:numPr>
          <w:ilvl w:val="0"/>
          <w:numId w:val="24"/>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Booking Interface </w:t>
      </w:r>
    </w:p>
    <w:p w14:paraId="1A814B5C" w14:textId="77777777" w:rsidR="00996B2C" w:rsidRPr="00BB1346" w:rsidRDefault="00996B2C" w:rsidP="00996B2C">
      <w:pPr>
        <w:numPr>
          <w:ilvl w:val="1"/>
          <w:numId w:val="24"/>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Step-by-step process</w:t>
      </w:r>
    </w:p>
    <w:p w14:paraId="6D34D871" w14:textId="77777777" w:rsidR="00996B2C" w:rsidRPr="00BB1346" w:rsidRDefault="00996B2C" w:rsidP="00996B2C">
      <w:pPr>
        <w:numPr>
          <w:ilvl w:val="1"/>
          <w:numId w:val="24"/>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Form validation</w:t>
      </w:r>
    </w:p>
    <w:p w14:paraId="1F6066F5" w14:textId="77777777" w:rsidR="00996B2C" w:rsidRPr="00BB1346" w:rsidRDefault="00996B2C" w:rsidP="00996B2C">
      <w:pPr>
        <w:numPr>
          <w:ilvl w:val="1"/>
          <w:numId w:val="24"/>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Payment integration</w:t>
      </w:r>
    </w:p>
    <w:p w14:paraId="505A7AE0" w14:textId="77777777" w:rsidR="00996B2C" w:rsidRPr="00BB1346" w:rsidRDefault="00996B2C" w:rsidP="00996B2C">
      <w:pPr>
        <w:numPr>
          <w:ilvl w:val="1"/>
          <w:numId w:val="24"/>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onfirmation system</w:t>
      </w:r>
    </w:p>
    <w:p w14:paraId="3A28D438"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Admin Dashboard</w:t>
      </w:r>
    </w:p>
    <w:p w14:paraId="4B6230F3" w14:textId="77777777" w:rsidR="00996B2C" w:rsidRPr="00BB1346" w:rsidRDefault="00996B2C" w:rsidP="00996B2C">
      <w:pPr>
        <w:numPr>
          <w:ilvl w:val="0"/>
          <w:numId w:val="25"/>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Overview Panel </w:t>
      </w:r>
    </w:p>
    <w:p w14:paraId="10FCB47F" w14:textId="77777777" w:rsidR="00996B2C" w:rsidRPr="00BB1346" w:rsidRDefault="00996B2C" w:rsidP="00996B2C">
      <w:pPr>
        <w:numPr>
          <w:ilvl w:val="1"/>
          <w:numId w:val="25"/>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Key metrics</w:t>
      </w:r>
    </w:p>
    <w:p w14:paraId="49A513EC" w14:textId="77777777" w:rsidR="00996B2C" w:rsidRPr="00BB1346" w:rsidRDefault="00996B2C" w:rsidP="00996B2C">
      <w:pPr>
        <w:numPr>
          <w:ilvl w:val="1"/>
          <w:numId w:val="25"/>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ecent activities</w:t>
      </w:r>
    </w:p>
    <w:p w14:paraId="5CFA2FE1" w14:textId="77777777" w:rsidR="00996B2C" w:rsidRPr="00BB1346" w:rsidRDefault="00996B2C" w:rsidP="00996B2C">
      <w:pPr>
        <w:numPr>
          <w:ilvl w:val="1"/>
          <w:numId w:val="25"/>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lert notifications</w:t>
      </w:r>
    </w:p>
    <w:p w14:paraId="050BC134" w14:textId="77777777" w:rsidR="00996B2C" w:rsidRPr="00BB1346" w:rsidRDefault="00996B2C" w:rsidP="00996B2C">
      <w:pPr>
        <w:numPr>
          <w:ilvl w:val="1"/>
          <w:numId w:val="25"/>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Quick actions</w:t>
      </w:r>
    </w:p>
    <w:p w14:paraId="2EFFA209" w14:textId="77777777" w:rsidR="00996B2C" w:rsidRPr="00BB1346" w:rsidRDefault="00996B2C" w:rsidP="00996B2C">
      <w:pPr>
        <w:numPr>
          <w:ilvl w:val="0"/>
          <w:numId w:val="25"/>
        </w:numPr>
        <w:spacing w:after="0" w:line="360" w:lineRule="auto"/>
        <w:rPr>
          <w:rFonts w:ascii="Times New Roman" w:eastAsia="Times New Roman" w:hAnsi="Times New Roman" w:cs="Times New Roman"/>
          <w:b/>
          <w:sz w:val="32"/>
          <w:szCs w:val="32"/>
          <w:lang w:val="en-IN"/>
        </w:rPr>
      </w:pPr>
      <w:r w:rsidRPr="00BB1346">
        <w:rPr>
          <w:rFonts w:ascii="Times New Roman" w:eastAsia="Times New Roman" w:hAnsi="Times New Roman" w:cs="Times New Roman"/>
          <w:b/>
          <w:sz w:val="32"/>
          <w:szCs w:val="32"/>
          <w:lang w:val="en-IN"/>
        </w:rPr>
        <w:t xml:space="preserve">Management Interface </w:t>
      </w:r>
    </w:p>
    <w:p w14:paraId="1FF80B50" w14:textId="77777777" w:rsidR="00996B2C" w:rsidRPr="00BB1346" w:rsidRDefault="00996B2C" w:rsidP="00996B2C">
      <w:pPr>
        <w:numPr>
          <w:ilvl w:val="1"/>
          <w:numId w:val="25"/>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Vehicle management</w:t>
      </w:r>
    </w:p>
    <w:p w14:paraId="09D6BFF3" w14:textId="77777777" w:rsidR="00996B2C" w:rsidRPr="00BB1346" w:rsidRDefault="00996B2C" w:rsidP="00996B2C">
      <w:pPr>
        <w:numPr>
          <w:ilvl w:val="1"/>
          <w:numId w:val="25"/>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Booking management</w:t>
      </w:r>
    </w:p>
    <w:p w14:paraId="0F2FD849" w14:textId="7C395155" w:rsidR="00996B2C" w:rsidRPr="00BB1346" w:rsidRDefault="00996B2C" w:rsidP="003266C4">
      <w:pPr>
        <w:numPr>
          <w:ilvl w:val="1"/>
          <w:numId w:val="25"/>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User management</w:t>
      </w:r>
      <w:r w:rsidR="003266C4" w:rsidRPr="00BB1346">
        <w:rPr>
          <w:rFonts w:ascii="Times New Roman" w:eastAsia="Times New Roman" w:hAnsi="Times New Roman" w:cs="Times New Roman"/>
          <w:bCs/>
          <w:sz w:val="28"/>
          <w:szCs w:val="28"/>
          <w:lang w:val="en-IN"/>
        </w:rPr>
        <w:t xml:space="preserve"> and </w:t>
      </w:r>
      <w:r w:rsidRPr="00BB1346">
        <w:rPr>
          <w:rFonts w:ascii="Times New Roman" w:eastAsia="Times New Roman" w:hAnsi="Times New Roman" w:cs="Times New Roman"/>
          <w:bCs/>
          <w:sz w:val="28"/>
          <w:szCs w:val="28"/>
          <w:lang w:val="en-IN"/>
        </w:rPr>
        <w:t>Report generation</w:t>
      </w:r>
    </w:p>
    <w:p w14:paraId="398915B4"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Features</w:t>
      </w:r>
    </w:p>
    <w:p w14:paraId="5B12622C" w14:textId="77777777" w:rsidR="00996B2C" w:rsidRPr="00BB1346" w:rsidRDefault="00996B2C" w:rsidP="00996B2C">
      <w:pPr>
        <w:spacing w:after="0" w:line="360" w:lineRule="auto"/>
        <w:rPr>
          <w:rFonts w:ascii="Times New Roman" w:eastAsia="Times New Roman" w:hAnsi="Times New Roman" w:cs="Times New Roman"/>
          <w:b/>
          <w:bCs/>
          <w:sz w:val="28"/>
          <w:szCs w:val="28"/>
          <w:lang w:val="en-IN"/>
        </w:rPr>
      </w:pPr>
      <w:r w:rsidRPr="00BB1346">
        <w:rPr>
          <w:rFonts w:ascii="Times New Roman" w:eastAsia="Times New Roman" w:hAnsi="Times New Roman" w:cs="Times New Roman"/>
          <w:b/>
          <w:bCs/>
          <w:sz w:val="28"/>
          <w:szCs w:val="28"/>
          <w:lang w:val="en-IN"/>
        </w:rPr>
        <w:t>Core Features</w:t>
      </w:r>
    </w:p>
    <w:p w14:paraId="6B4D0C45" w14:textId="77777777" w:rsidR="00996B2C" w:rsidRPr="00BB1346" w:rsidRDefault="00996B2C" w:rsidP="00996B2C">
      <w:pPr>
        <w:numPr>
          <w:ilvl w:val="0"/>
          <w:numId w:val="26"/>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User Management </w:t>
      </w:r>
    </w:p>
    <w:p w14:paraId="05DCAE8D" w14:textId="77777777" w:rsidR="00996B2C" w:rsidRPr="00BB1346" w:rsidRDefault="00996B2C" w:rsidP="00996B2C">
      <w:pPr>
        <w:numPr>
          <w:ilvl w:val="1"/>
          <w:numId w:val="26"/>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egistration system</w:t>
      </w:r>
    </w:p>
    <w:p w14:paraId="7E2117E2" w14:textId="77777777" w:rsidR="00996B2C" w:rsidRPr="00BB1346" w:rsidRDefault="00996B2C" w:rsidP="00996B2C">
      <w:pPr>
        <w:numPr>
          <w:ilvl w:val="1"/>
          <w:numId w:val="26"/>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Profile management</w:t>
      </w:r>
    </w:p>
    <w:p w14:paraId="569E2FF0" w14:textId="77777777" w:rsidR="00996B2C" w:rsidRPr="00BB1346" w:rsidRDefault="00996B2C" w:rsidP="00996B2C">
      <w:pPr>
        <w:numPr>
          <w:ilvl w:val="1"/>
          <w:numId w:val="26"/>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ole-based access</w:t>
      </w:r>
    </w:p>
    <w:p w14:paraId="0DA1E754" w14:textId="77777777" w:rsidR="00996B2C" w:rsidRPr="00BB1346" w:rsidRDefault="00996B2C" w:rsidP="00996B2C">
      <w:pPr>
        <w:numPr>
          <w:ilvl w:val="1"/>
          <w:numId w:val="26"/>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Password recovery</w:t>
      </w:r>
    </w:p>
    <w:p w14:paraId="17342C87" w14:textId="77777777" w:rsidR="00996B2C" w:rsidRPr="00BB1346" w:rsidRDefault="00996B2C" w:rsidP="00996B2C">
      <w:pPr>
        <w:numPr>
          <w:ilvl w:val="0"/>
          <w:numId w:val="26"/>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Vehicle Management </w:t>
      </w:r>
    </w:p>
    <w:p w14:paraId="479CF48F" w14:textId="77777777" w:rsidR="00996B2C" w:rsidRPr="00BB1346" w:rsidRDefault="00996B2C" w:rsidP="00996B2C">
      <w:pPr>
        <w:numPr>
          <w:ilvl w:val="1"/>
          <w:numId w:val="26"/>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Inventory tracking</w:t>
      </w:r>
    </w:p>
    <w:p w14:paraId="6B5EF0A8" w14:textId="77777777" w:rsidR="00996B2C" w:rsidRPr="00BB1346" w:rsidRDefault="00996B2C" w:rsidP="00996B2C">
      <w:pPr>
        <w:numPr>
          <w:ilvl w:val="1"/>
          <w:numId w:val="26"/>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ategory management</w:t>
      </w:r>
    </w:p>
    <w:p w14:paraId="34434DA6" w14:textId="77777777" w:rsidR="00996B2C" w:rsidRPr="00BB1346" w:rsidRDefault="00996B2C" w:rsidP="00996B2C">
      <w:pPr>
        <w:numPr>
          <w:ilvl w:val="1"/>
          <w:numId w:val="26"/>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Pricing control</w:t>
      </w:r>
    </w:p>
    <w:p w14:paraId="1506B372" w14:textId="77777777" w:rsidR="00996B2C" w:rsidRPr="00BB1346" w:rsidRDefault="00996B2C" w:rsidP="00996B2C">
      <w:pPr>
        <w:numPr>
          <w:ilvl w:val="1"/>
          <w:numId w:val="26"/>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vailability updates</w:t>
      </w:r>
    </w:p>
    <w:p w14:paraId="3D1EE399" w14:textId="77777777" w:rsidR="00996B2C" w:rsidRPr="00BB1346" w:rsidRDefault="00996B2C" w:rsidP="00996B2C">
      <w:pPr>
        <w:numPr>
          <w:ilvl w:val="0"/>
          <w:numId w:val="26"/>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Booking System </w:t>
      </w:r>
    </w:p>
    <w:p w14:paraId="650E2D7C" w14:textId="77777777" w:rsidR="00996B2C" w:rsidRPr="00BB1346" w:rsidRDefault="00996B2C" w:rsidP="00996B2C">
      <w:pPr>
        <w:numPr>
          <w:ilvl w:val="1"/>
          <w:numId w:val="26"/>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eal-time availability</w:t>
      </w:r>
    </w:p>
    <w:p w14:paraId="6BF3E422" w14:textId="77777777" w:rsidR="00996B2C" w:rsidRPr="00BB1346" w:rsidRDefault="00996B2C" w:rsidP="00996B2C">
      <w:pPr>
        <w:numPr>
          <w:ilvl w:val="1"/>
          <w:numId w:val="26"/>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Dynamic pricing</w:t>
      </w:r>
    </w:p>
    <w:p w14:paraId="0683D062" w14:textId="77777777" w:rsidR="00996B2C" w:rsidRPr="00BB1346" w:rsidRDefault="00996B2C" w:rsidP="00996B2C">
      <w:pPr>
        <w:numPr>
          <w:ilvl w:val="1"/>
          <w:numId w:val="26"/>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Multiple payment options</w:t>
      </w:r>
    </w:p>
    <w:p w14:paraId="09DE05F6" w14:textId="77777777" w:rsidR="00996B2C" w:rsidRPr="00BB1346" w:rsidRDefault="00996B2C" w:rsidP="00996B2C">
      <w:pPr>
        <w:numPr>
          <w:ilvl w:val="1"/>
          <w:numId w:val="26"/>
        </w:numPr>
        <w:spacing w:after="0" w:line="360" w:lineRule="auto"/>
        <w:rPr>
          <w:rFonts w:ascii="Times New Roman" w:eastAsia="Times New Roman" w:hAnsi="Times New Roman" w:cs="Times New Roman"/>
          <w:b/>
          <w:sz w:val="34"/>
          <w:szCs w:val="34"/>
          <w:lang w:val="en-IN"/>
        </w:rPr>
      </w:pPr>
      <w:r w:rsidRPr="00BB1346">
        <w:rPr>
          <w:rFonts w:ascii="Times New Roman" w:eastAsia="Times New Roman" w:hAnsi="Times New Roman" w:cs="Times New Roman"/>
          <w:bCs/>
          <w:sz w:val="28"/>
          <w:szCs w:val="28"/>
          <w:lang w:val="en-IN"/>
        </w:rPr>
        <w:t>Booking modification</w:t>
      </w:r>
    </w:p>
    <w:p w14:paraId="25977759" w14:textId="77777777" w:rsidR="00996B2C" w:rsidRPr="00BB1346" w:rsidRDefault="00996B2C" w:rsidP="00996B2C">
      <w:pPr>
        <w:numPr>
          <w:ilvl w:val="0"/>
          <w:numId w:val="26"/>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Review System </w:t>
      </w:r>
    </w:p>
    <w:p w14:paraId="3ECA6806" w14:textId="77777777" w:rsidR="00996B2C" w:rsidRPr="00BB1346" w:rsidRDefault="00996B2C" w:rsidP="00996B2C">
      <w:pPr>
        <w:numPr>
          <w:ilvl w:val="1"/>
          <w:numId w:val="26"/>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ating mechanism</w:t>
      </w:r>
    </w:p>
    <w:p w14:paraId="76058E16" w14:textId="77777777" w:rsidR="00996B2C" w:rsidRPr="00BB1346" w:rsidRDefault="00996B2C" w:rsidP="00996B2C">
      <w:pPr>
        <w:numPr>
          <w:ilvl w:val="1"/>
          <w:numId w:val="26"/>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omment moderation</w:t>
      </w:r>
    </w:p>
    <w:p w14:paraId="4E28CF03" w14:textId="77777777" w:rsidR="00996B2C" w:rsidRPr="00BB1346" w:rsidRDefault="00996B2C" w:rsidP="00996B2C">
      <w:pPr>
        <w:numPr>
          <w:ilvl w:val="1"/>
          <w:numId w:val="26"/>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esponse management</w:t>
      </w:r>
    </w:p>
    <w:p w14:paraId="0E9A8B06" w14:textId="77777777" w:rsidR="00996B2C" w:rsidRPr="00BB1346" w:rsidRDefault="00996B2C" w:rsidP="00996B2C">
      <w:pPr>
        <w:numPr>
          <w:ilvl w:val="1"/>
          <w:numId w:val="26"/>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eview analytics</w:t>
      </w:r>
    </w:p>
    <w:p w14:paraId="59D40BFE"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Advanced Features</w:t>
      </w:r>
    </w:p>
    <w:p w14:paraId="36DCEC8F" w14:textId="77777777" w:rsidR="00996B2C" w:rsidRPr="00BB1346" w:rsidRDefault="00996B2C" w:rsidP="00996B2C">
      <w:pPr>
        <w:numPr>
          <w:ilvl w:val="0"/>
          <w:numId w:val="27"/>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Analytics Tools </w:t>
      </w:r>
    </w:p>
    <w:p w14:paraId="546C0942" w14:textId="77777777" w:rsidR="00996B2C" w:rsidRPr="00BB1346" w:rsidRDefault="00996B2C" w:rsidP="00996B2C">
      <w:pPr>
        <w:numPr>
          <w:ilvl w:val="1"/>
          <w:numId w:val="27"/>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Booking trends</w:t>
      </w:r>
    </w:p>
    <w:p w14:paraId="4FAC049D" w14:textId="77777777" w:rsidR="00996B2C" w:rsidRPr="00BB1346" w:rsidRDefault="00996B2C" w:rsidP="00996B2C">
      <w:pPr>
        <w:numPr>
          <w:ilvl w:val="1"/>
          <w:numId w:val="27"/>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Revenue analysis</w:t>
      </w:r>
    </w:p>
    <w:p w14:paraId="1539DA7F" w14:textId="77777777" w:rsidR="00996B2C" w:rsidRPr="00BB1346" w:rsidRDefault="00996B2C" w:rsidP="00996B2C">
      <w:pPr>
        <w:numPr>
          <w:ilvl w:val="1"/>
          <w:numId w:val="27"/>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User behavior tracking</w:t>
      </w:r>
    </w:p>
    <w:p w14:paraId="677FFD58" w14:textId="77777777" w:rsidR="00996B2C" w:rsidRPr="00BB1346" w:rsidRDefault="00996B2C" w:rsidP="00996B2C">
      <w:pPr>
        <w:numPr>
          <w:ilvl w:val="1"/>
          <w:numId w:val="27"/>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Performance metrics</w:t>
      </w:r>
    </w:p>
    <w:p w14:paraId="3427168D" w14:textId="77777777" w:rsidR="00996B2C" w:rsidRPr="00BB1346" w:rsidRDefault="00996B2C" w:rsidP="00996B2C">
      <w:pPr>
        <w:numPr>
          <w:ilvl w:val="0"/>
          <w:numId w:val="27"/>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Communication System </w:t>
      </w:r>
    </w:p>
    <w:p w14:paraId="5A98E32E" w14:textId="77777777" w:rsidR="00996B2C" w:rsidRPr="00BB1346" w:rsidRDefault="00996B2C" w:rsidP="00996B2C">
      <w:pPr>
        <w:numPr>
          <w:ilvl w:val="1"/>
          <w:numId w:val="2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Email notifications</w:t>
      </w:r>
    </w:p>
    <w:p w14:paraId="36505240" w14:textId="77777777" w:rsidR="00996B2C" w:rsidRPr="00BB1346" w:rsidRDefault="00996B2C" w:rsidP="00996B2C">
      <w:pPr>
        <w:numPr>
          <w:ilvl w:val="1"/>
          <w:numId w:val="2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SMS alerts</w:t>
      </w:r>
    </w:p>
    <w:p w14:paraId="4270225D" w14:textId="77777777" w:rsidR="00996B2C" w:rsidRPr="00BB1346" w:rsidRDefault="00996B2C" w:rsidP="00996B2C">
      <w:pPr>
        <w:numPr>
          <w:ilvl w:val="1"/>
          <w:numId w:val="2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In-app messaging</w:t>
      </w:r>
    </w:p>
    <w:p w14:paraId="62E31DB4" w14:textId="77777777" w:rsidR="00996B2C" w:rsidRPr="00BB1346" w:rsidRDefault="00996B2C" w:rsidP="00996B2C">
      <w:pPr>
        <w:numPr>
          <w:ilvl w:val="1"/>
          <w:numId w:val="2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Support tickets</w:t>
      </w:r>
    </w:p>
    <w:p w14:paraId="3DF76D04" w14:textId="77777777" w:rsidR="00996B2C" w:rsidRPr="00BB1346" w:rsidRDefault="00996B2C" w:rsidP="00996B2C">
      <w:pPr>
        <w:numPr>
          <w:ilvl w:val="0"/>
          <w:numId w:val="27"/>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Security Features </w:t>
      </w:r>
    </w:p>
    <w:p w14:paraId="581DF823" w14:textId="77777777" w:rsidR="00996B2C" w:rsidRPr="00BB1346" w:rsidRDefault="00996B2C" w:rsidP="00996B2C">
      <w:pPr>
        <w:numPr>
          <w:ilvl w:val="1"/>
          <w:numId w:val="2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Data encryption</w:t>
      </w:r>
    </w:p>
    <w:p w14:paraId="10C52DB6" w14:textId="77777777" w:rsidR="00996B2C" w:rsidRPr="00BB1346" w:rsidRDefault="00996B2C" w:rsidP="00996B2C">
      <w:pPr>
        <w:numPr>
          <w:ilvl w:val="1"/>
          <w:numId w:val="2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ccess control</w:t>
      </w:r>
    </w:p>
    <w:p w14:paraId="77774E2B" w14:textId="77777777" w:rsidR="00996B2C" w:rsidRPr="00BB1346" w:rsidRDefault="00996B2C" w:rsidP="00996B2C">
      <w:pPr>
        <w:numPr>
          <w:ilvl w:val="1"/>
          <w:numId w:val="2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ctivity logging</w:t>
      </w:r>
    </w:p>
    <w:p w14:paraId="36FECA86" w14:textId="77777777" w:rsidR="00996B2C" w:rsidRPr="00BB1346" w:rsidRDefault="00996B2C" w:rsidP="00996B2C">
      <w:pPr>
        <w:numPr>
          <w:ilvl w:val="1"/>
          <w:numId w:val="2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Fraud detection</w:t>
      </w:r>
    </w:p>
    <w:p w14:paraId="67AC36BE"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OPERATIONS</w:t>
      </w:r>
    </w:p>
    <w:p w14:paraId="54BCFC7A" w14:textId="77777777" w:rsidR="00996B2C" w:rsidRPr="00BB1346" w:rsidRDefault="00996B2C" w:rsidP="00996B2C">
      <w:pPr>
        <w:spacing w:after="0" w:line="360" w:lineRule="auto"/>
        <w:rPr>
          <w:rFonts w:ascii="Times New Roman" w:eastAsia="Times New Roman" w:hAnsi="Times New Roman" w:cs="Times New Roman"/>
          <w:b/>
          <w:bCs/>
          <w:sz w:val="28"/>
          <w:szCs w:val="28"/>
          <w:lang w:val="en-IN"/>
        </w:rPr>
      </w:pPr>
      <w:r w:rsidRPr="00BB1346">
        <w:rPr>
          <w:rFonts w:ascii="Times New Roman" w:eastAsia="Times New Roman" w:hAnsi="Times New Roman" w:cs="Times New Roman"/>
          <w:b/>
          <w:bCs/>
          <w:sz w:val="28"/>
          <w:szCs w:val="28"/>
          <w:lang w:val="en-IN"/>
        </w:rPr>
        <w:t>User Operations</w:t>
      </w:r>
    </w:p>
    <w:p w14:paraId="712EABE9" w14:textId="77777777" w:rsidR="00996B2C" w:rsidRPr="00BB1346" w:rsidRDefault="00996B2C" w:rsidP="00996B2C">
      <w:pPr>
        <w:spacing w:after="0" w:line="360" w:lineRule="auto"/>
        <w:rPr>
          <w:rFonts w:ascii="Times New Roman" w:eastAsia="Times New Roman" w:hAnsi="Times New Roman" w:cs="Times New Roman"/>
          <w:b/>
          <w:bCs/>
          <w:sz w:val="28"/>
          <w:szCs w:val="28"/>
          <w:lang w:val="en-IN"/>
        </w:rPr>
      </w:pPr>
      <w:r w:rsidRPr="00BB1346">
        <w:rPr>
          <w:rFonts w:ascii="Times New Roman" w:eastAsia="Times New Roman" w:hAnsi="Times New Roman" w:cs="Times New Roman"/>
          <w:b/>
          <w:bCs/>
          <w:sz w:val="28"/>
          <w:szCs w:val="28"/>
          <w:lang w:val="en-IN"/>
        </w:rPr>
        <w:t>Customer Operations</w:t>
      </w:r>
    </w:p>
    <w:p w14:paraId="2685F073" w14:textId="77777777" w:rsidR="00996B2C" w:rsidRPr="00BB1346" w:rsidRDefault="00996B2C" w:rsidP="00996B2C">
      <w:pPr>
        <w:numPr>
          <w:ilvl w:val="0"/>
          <w:numId w:val="28"/>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Account Management </w:t>
      </w:r>
    </w:p>
    <w:p w14:paraId="7B662758" w14:textId="77777777" w:rsidR="00996B2C" w:rsidRPr="00BB1346" w:rsidRDefault="00996B2C" w:rsidP="00996B2C">
      <w:pPr>
        <w:numPr>
          <w:ilvl w:val="1"/>
          <w:numId w:val="2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Profile creation</w:t>
      </w:r>
    </w:p>
    <w:p w14:paraId="19004452" w14:textId="77777777" w:rsidR="00996B2C" w:rsidRPr="00BB1346" w:rsidRDefault="00996B2C" w:rsidP="00996B2C">
      <w:pPr>
        <w:numPr>
          <w:ilvl w:val="1"/>
          <w:numId w:val="2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Information updates</w:t>
      </w:r>
    </w:p>
    <w:p w14:paraId="3A49C040" w14:textId="77777777" w:rsidR="00996B2C" w:rsidRPr="00BB1346" w:rsidRDefault="00996B2C" w:rsidP="00996B2C">
      <w:pPr>
        <w:numPr>
          <w:ilvl w:val="1"/>
          <w:numId w:val="2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Password management</w:t>
      </w:r>
    </w:p>
    <w:p w14:paraId="3A613583" w14:textId="77777777" w:rsidR="00996B2C" w:rsidRPr="00BB1346" w:rsidRDefault="00996B2C" w:rsidP="00996B2C">
      <w:pPr>
        <w:numPr>
          <w:ilvl w:val="1"/>
          <w:numId w:val="2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Preference settings</w:t>
      </w:r>
    </w:p>
    <w:p w14:paraId="3E4EA966" w14:textId="77777777" w:rsidR="00996B2C" w:rsidRPr="00BB1346" w:rsidRDefault="00996B2C" w:rsidP="00996B2C">
      <w:pPr>
        <w:numPr>
          <w:ilvl w:val="0"/>
          <w:numId w:val="28"/>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Vehicle Search </w:t>
      </w:r>
    </w:p>
    <w:p w14:paraId="6AC57A7B" w14:textId="77777777" w:rsidR="00996B2C" w:rsidRPr="00BB1346" w:rsidRDefault="00996B2C" w:rsidP="00996B2C">
      <w:pPr>
        <w:numPr>
          <w:ilvl w:val="1"/>
          <w:numId w:val="2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ategory filtering</w:t>
      </w:r>
    </w:p>
    <w:p w14:paraId="34F8A503" w14:textId="77777777" w:rsidR="00996B2C" w:rsidRPr="00BB1346" w:rsidRDefault="00996B2C" w:rsidP="00996B2C">
      <w:pPr>
        <w:numPr>
          <w:ilvl w:val="1"/>
          <w:numId w:val="2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Location search</w:t>
      </w:r>
    </w:p>
    <w:p w14:paraId="41DF4652" w14:textId="77777777" w:rsidR="00996B2C" w:rsidRPr="00BB1346" w:rsidRDefault="00996B2C" w:rsidP="00996B2C">
      <w:pPr>
        <w:numPr>
          <w:ilvl w:val="1"/>
          <w:numId w:val="2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Date selection</w:t>
      </w:r>
    </w:p>
    <w:p w14:paraId="2D9996A6" w14:textId="77777777" w:rsidR="00996B2C" w:rsidRPr="00BB1346" w:rsidRDefault="00996B2C" w:rsidP="00996B2C">
      <w:pPr>
        <w:numPr>
          <w:ilvl w:val="1"/>
          <w:numId w:val="2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Price range filtering</w:t>
      </w:r>
    </w:p>
    <w:p w14:paraId="7835367E" w14:textId="77777777" w:rsidR="00996B2C" w:rsidRPr="00BB1346" w:rsidRDefault="00996B2C" w:rsidP="00996B2C">
      <w:pPr>
        <w:numPr>
          <w:ilvl w:val="0"/>
          <w:numId w:val="28"/>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Booking Process </w:t>
      </w:r>
    </w:p>
    <w:p w14:paraId="2C7877F6" w14:textId="77777777" w:rsidR="00996B2C" w:rsidRPr="00BB1346" w:rsidRDefault="00996B2C" w:rsidP="00996B2C">
      <w:pPr>
        <w:numPr>
          <w:ilvl w:val="1"/>
          <w:numId w:val="2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Vehicle selection</w:t>
      </w:r>
    </w:p>
    <w:p w14:paraId="249ED955" w14:textId="77777777" w:rsidR="00996B2C" w:rsidRPr="00BB1346" w:rsidRDefault="00996B2C" w:rsidP="00996B2C">
      <w:pPr>
        <w:numPr>
          <w:ilvl w:val="1"/>
          <w:numId w:val="2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Date confirmation</w:t>
      </w:r>
    </w:p>
    <w:p w14:paraId="7D0457DC" w14:textId="77777777" w:rsidR="00996B2C" w:rsidRPr="00BB1346" w:rsidRDefault="00996B2C" w:rsidP="00996B2C">
      <w:pPr>
        <w:numPr>
          <w:ilvl w:val="1"/>
          <w:numId w:val="2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dditional services</w:t>
      </w:r>
    </w:p>
    <w:p w14:paraId="2AAB85CA" w14:textId="77777777" w:rsidR="00996B2C" w:rsidRPr="00BB1346" w:rsidRDefault="00996B2C" w:rsidP="00996B2C">
      <w:pPr>
        <w:numPr>
          <w:ilvl w:val="1"/>
          <w:numId w:val="2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Payment processing</w:t>
      </w:r>
    </w:p>
    <w:p w14:paraId="6224D1D7" w14:textId="77777777" w:rsidR="0077488D" w:rsidRPr="00BB1346" w:rsidRDefault="0077488D" w:rsidP="00750675">
      <w:pPr>
        <w:spacing w:after="0" w:line="360" w:lineRule="auto"/>
        <w:ind w:left="1440"/>
        <w:rPr>
          <w:rFonts w:ascii="Times New Roman" w:eastAsia="Times New Roman" w:hAnsi="Times New Roman" w:cs="Times New Roman"/>
          <w:bCs/>
          <w:sz w:val="28"/>
          <w:szCs w:val="28"/>
          <w:lang w:val="en-IN"/>
        </w:rPr>
      </w:pPr>
    </w:p>
    <w:p w14:paraId="11385B65" w14:textId="77777777" w:rsidR="00996B2C" w:rsidRPr="00BB1346" w:rsidRDefault="00996B2C" w:rsidP="00996B2C">
      <w:pPr>
        <w:numPr>
          <w:ilvl w:val="0"/>
          <w:numId w:val="28"/>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Post-Rental </w:t>
      </w:r>
    </w:p>
    <w:p w14:paraId="3A16F055" w14:textId="77777777" w:rsidR="00996B2C" w:rsidRPr="00BB1346" w:rsidRDefault="00996B2C" w:rsidP="00996B2C">
      <w:pPr>
        <w:numPr>
          <w:ilvl w:val="1"/>
          <w:numId w:val="28"/>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Review submission</w:t>
      </w:r>
    </w:p>
    <w:p w14:paraId="1D0EC107" w14:textId="77777777" w:rsidR="00996B2C" w:rsidRPr="00BB1346" w:rsidRDefault="00996B2C" w:rsidP="00996B2C">
      <w:pPr>
        <w:numPr>
          <w:ilvl w:val="1"/>
          <w:numId w:val="28"/>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Rating assignment</w:t>
      </w:r>
    </w:p>
    <w:p w14:paraId="5A0FDC58" w14:textId="77777777" w:rsidR="00996B2C" w:rsidRPr="00BB1346" w:rsidRDefault="00996B2C" w:rsidP="00996B2C">
      <w:pPr>
        <w:numPr>
          <w:ilvl w:val="1"/>
          <w:numId w:val="28"/>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Feedback provision</w:t>
      </w:r>
    </w:p>
    <w:p w14:paraId="2D84FBA7" w14:textId="77777777" w:rsidR="00996B2C" w:rsidRPr="00BB1346" w:rsidRDefault="00996B2C" w:rsidP="00996B2C">
      <w:pPr>
        <w:numPr>
          <w:ilvl w:val="1"/>
          <w:numId w:val="28"/>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Issue reporting</w:t>
      </w:r>
    </w:p>
    <w:p w14:paraId="61B70DC8"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Administrative Operations</w:t>
      </w:r>
    </w:p>
    <w:p w14:paraId="4698A2DF" w14:textId="77777777" w:rsidR="00996B2C" w:rsidRPr="00BB1346" w:rsidRDefault="00996B2C" w:rsidP="00996B2C">
      <w:pPr>
        <w:numPr>
          <w:ilvl w:val="0"/>
          <w:numId w:val="29"/>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Vehicle Management </w:t>
      </w:r>
    </w:p>
    <w:p w14:paraId="68AD3075" w14:textId="77777777" w:rsidR="00996B2C" w:rsidRPr="00BB1346" w:rsidRDefault="00996B2C" w:rsidP="00996B2C">
      <w:pPr>
        <w:numPr>
          <w:ilvl w:val="1"/>
          <w:numId w:val="2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ddition of vehicles</w:t>
      </w:r>
    </w:p>
    <w:p w14:paraId="5728E479" w14:textId="77777777" w:rsidR="00996B2C" w:rsidRPr="00BB1346" w:rsidRDefault="00996B2C" w:rsidP="00996B2C">
      <w:pPr>
        <w:numPr>
          <w:ilvl w:val="1"/>
          <w:numId w:val="2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Update vehicle details</w:t>
      </w:r>
    </w:p>
    <w:p w14:paraId="56D1EC58" w14:textId="77777777" w:rsidR="00996B2C" w:rsidRPr="00BB1346" w:rsidRDefault="00996B2C" w:rsidP="00996B2C">
      <w:pPr>
        <w:numPr>
          <w:ilvl w:val="1"/>
          <w:numId w:val="2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Manage availability</w:t>
      </w:r>
    </w:p>
    <w:p w14:paraId="4E64C582" w14:textId="77777777" w:rsidR="00996B2C" w:rsidRPr="00BB1346" w:rsidRDefault="00996B2C" w:rsidP="00996B2C">
      <w:pPr>
        <w:numPr>
          <w:ilvl w:val="1"/>
          <w:numId w:val="29"/>
        </w:numPr>
        <w:spacing w:after="0" w:line="360" w:lineRule="auto"/>
        <w:rPr>
          <w:rFonts w:ascii="Times New Roman" w:eastAsia="Times New Roman" w:hAnsi="Times New Roman" w:cs="Times New Roman"/>
          <w:b/>
          <w:sz w:val="34"/>
          <w:szCs w:val="34"/>
          <w:lang w:val="en-IN"/>
        </w:rPr>
      </w:pPr>
      <w:r w:rsidRPr="00BB1346">
        <w:rPr>
          <w:rFonts w:ascii="Times New Roman" w:eastAsia="Times New Roman" w:hAnsi="Times New Roman" w:cs="Times New Roman"/>
          <w:bCs/>
          <w:sz w:val="28"/>
          <w:szCs w:val="28"/>
          <w:lang w:val="en-IN"/>
        </w:rPr>
        <w:t>Set pricing</w:t>
      </w:r>
    </w:p>
    <w:p w14:paraId="0AF9E864" w14:textId="77777777" w:rsidR="00996B2C" w:rsidRPr="00BB1346" w:rsidRDefault="00996B2C" w:rsidP="00996B2C">
      <w:pPr>
        <w:numPr>
          <w:ilvl w:val="0"/>
          <w:numId w:val="29"/>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Booking Management </w:t>
      </w:r>
    </w:p>
    <w:p w14:paraId="305507D7" w14:textId="77777777" w:rsidR="00996B2C" w:rsidRPr="00BB1346" w:rsidRDefault="00996B2C" w:rsidP="00996B2C">
      <w:pPr>
        <w:numPr>
          <w:ilvl w:val="1"/>
          <w:numId w:val="29"/>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Review bookings</w:t>
      </w:r>
    </w:p>
    <w:p w14:paraId="491A8FD5" w14:textId="77777777" w:rsidR="00996B2C" w:rsidRPr="00BB1346" w:rsidRDefault="00996B2C" w:rsidP="00996B2C">
      <w:pPr>
        <w:numPr>
          <w:ilvl w:val="1"/>
          <w:numId w:val="29"/>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Approve/reject requests</w:t>
      </w:r>
    </w:p>
    <w:p w14:paraId="1B0CB838" w14:textId="77777777" w:rsidR="00996B2C" w:rsidRPr="00BB1346" w:rsidRDefault="00996B2C" w:rsidP="00996B2C">
      <w:pPr>
        <w:numPr>
          <w:ilvl w:val="1"/>
          <w:numId w:val="29"/>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Modify reservations</w:t>
      </w:r>
    </w:p>
    <w:p w14:paraId="52040E04" w14:textId="77777777" w:rsidR="00996B2C" w:rsidRPr="00BB1346" w:rsidRDefault="00996B2C" w:rsidP="00996B2C">
      <w:pPr>
        <w:numPr>
          <w:ilvl w:val="1"/>
          <w:numId w:val="29"/>
        </w:numPr>
        <w:spacing w:after="0" w:line="360" w:lineRule="auto"/>
        <w:rPr>
          <w:rFonts w:ascii="Times New Roman" w:eastAsia="Times New Roman" w:hAnsi="Times New Roman" w:cs="Times New Roman"/>
          <w:b/>
          <w:sz w:val="34"/>
          <w:szCs w:val="34"/>
          <w:lang w:val="en-IN"/>
        </w:rPr>
      </w:pPr>
      <w:r w:rsidRPr="00BB1346">
        <w:rPr>
          <w:rFonts w:ascii="Times New Roman" w:eastAsia="Times New Roman" w:hAnsi="Times New Roman" w:cs="Times New Roman"/>
          <w:b/>
          <w:sz w:val="28"/>
          <w:szCs w:val="28"/>
          <w:lang w:val="en-IN"/>
        </w:rPr>
        <w:t>Handle cancellations</w:t>
      </w:r>
    </w:p>
    <w:p w14:paraId="009A88D9" w14:textId="77777777" w:rsidR="00996B2C" w:rsidRPr="00BB1346" w:rsidRDefault="00996B2C" w:rsidP="00996B2C">
      <w:pPr>
        <w:numPr>
          <w:ilvl w:val="0"/>
          <w:numId w:val="29"/>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User Management </w:t>
      </w:r>
    </w:p>
    <w:p w14:paraId="438094B2" w14:textId="77777777" w:rsidR="00996B2C" w:rsidRPr="00BB1346" w:rsidRDefault="00996B2C" w:rsidP="00996B2C">
      <w:pPr>
        <w:numPr>
          <w:ilvl w:val="1"/>
          <w:numId w:val="2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User verification</w:t>
      </w:r>
    </w:p>
    <w:p w14:paraId="36D53C6B" w14:textId="77777777" w:rsidR="00996B2C" w:rsidRPr="00BB1346" w:rsidRDefault="00996B2C" w:rsidP="00996B2C">
      <w:pPr>
        <w:numPr>
          <w:ilvl w:val="1"/>
          <w:numId w:val="2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ccess control</w:t>
      </w:r>
    </w:p>
    <w:p w14:paraId="2D7BAC50" w14:textId="77777777" w:rsidR="00996B2C" w:rsidRPr="00BB1346" w:rsidRDefault="00996B2C" w:rsidP="00996B2C">
      <w:pPr>
        <w:numPr>
          <w:ilvl w:val="1"/>
          <w:numId w:val="2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Issue resolution</w:t>
      </w:r>
    </w:p>
    <w:p w14:paraId="7C8E51ED" w14:textId="77777777" w:rsidR="00996B2C" w:rsidRPr="00BB1346" w:rsidRDefault="00996B2C" w:rsidP="00996B2C">
      <w:pPr>
        <w:numPr>
          <w:ilvl w:val="1"/>
          <w:numId w:val="29"/>
        </w:numPr>
        <w:spacing w:after="0" w:line="360" w:lineRule="auto"/>
        <w:rPr>
          <w:rFonts w:ascii="Times New Roman" w:eastAsia="Times New Roman" w:hAnsi="Times New Roman" w:cs="Times New Roman"/>
          <w:b/>
          <w:sz w:val="34"/>
          <w:szCs w:val="34"/>
          <w:lang w:val="en-IN"/>
        </w:rPr>
      </w:pPr>
      <w:r w:rsidRPr="00BB1346">
        <w:rPr>
          <w:rFonts w:ascii="Times New Roman" w:eastAsia="Times New Roman" w:hAnsi="Times New Roman" w:cs="Times New Roman"/>
          <w:bCs/>
          <w:sz w:val="28"/>
          <w:szCs w:val="28"/>
          <w:lang w:val="en-IN"/>
        </w:rPr>
        <w:t>Account management</w:t>
      </w:r>
    </w:p>
    <w:p w14:paraId="7AE9DB45" w14:textId="77777777" w:rsidR="00996B2C" w:rsidRPr="00BB1346" w:rsidRDefault="00996B2C" w:rsidP="00996B2C">
      <w:pPr>
        <w:numPr>
          <w:ilvl w:val="0"/>
          <w:numId w:val="29"/>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System Management </w:t>
      </w:r>
    </w:p>
    <w:p w14:paraId="788DCEBD" w14:textId="77777777" w:rsidR="00996B2C" w:rsidRPr="00BB1346" w:rsidRDefault="00996B2C" w:rsidP="00996B2C">
      <w:pPr>
        <w:numPr>
          <w:ilvl w:val="1"/>
          <w:numId w:val="2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onfiguration settings</w:t>
      </w:r>
    </w:p>
    <w:p w14:paraId="73411F6B" w14:textId="77777777" w:rsidR="00996B2C" w:rsidRPr="00BB1346" w:rsidRDefault="00996B2C" w:rsidP="00996B2C">
      <w:pPr>
        <w:numPr>
          <w:ilvl w:val="1"/>
          <w:numId w:val="2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Performance monitoring</w:t>
      </w:r>
    </w:p>
    <w:p w14:paraId="245F4854" w14:textId="77777777" w:rsidR="00996B2C" w:rsidRPr="00BB1346" w:rsidRDefault="00996B2C" w:rsidP="00996B2C">
      <w:pPr>
        <w:numPr>
          <w:ilvl w:val="1"/>
          <w:numId w:val="2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Maintenance scheduling</w:t>
      </w:r>
    </w:p>
    <w:p w14:paraId="76668D1D" w14:textId="77777777" w:rsidR="00996B2C" w:rsidRPr="00BB1346" w:rsidRDefault="00996B2C" w:rsidP="00996B2C">
      <w:pPr>
        <w:numPr>
          <w:ilvl w:val="1"/>
          <w:numId w:val="29"/>
        </w:numPr>
        <w:spacing w:after="0" w:line="360" w:lineRule="auto"/>
        <w:rPr>
          <w:rFonts w:ascii="Times New Roman" w:eastAsia="Times New Roman" w:hAnsi="Times New Roman" w:cs="Times New Roman"/>
          <w:b/>
          <w:sz w:val="34"/>
          <w:szCs w:val="34"/>
          <w:lang w:val="en-IN"/>
        </w:rPr>
      </w:pPr>
      <w:r w:rsidRPr="00BB1346">
        <w:rPr>
          <w:rFonts w:ascii="Times New Roman" w:eastAsia="Times New Roman" w:hAnsi="Times New Roman" w:cs="Times New Roman"/>
          <w:bCs/>
          <w:sz w:val="28"/>
          <w:szCs w:val="28"/>
          <w:lang w:val="en-IN"/>
        </w:rPr>
        <w:t>Backup management</w:t>
      </w:r>
    </w:p>
    <w:p w14:paraId="09FC4EA6" w14:textId="77777777" w:rsidR="001224DD" w:rsidRPr="00BB1346" w:rsidRDefault="001224DD" w:rsidP="001224DD">
      <w:pPr>
        <w:spacing w:after="0" w:line="360" w:lineRule="auto"/>
        <w:ind w:left="1440"/>
        <w:rPr>
          <w:rFonts w:ascii="Times New Roman" w:eastAsia="Times New Roman" w:hAnsi="Times New Roman" w:cs="Times New Roman"/>
          <w:b/>
          <w:sz w:val="34"/>
          <w:szCs w:val="34"/>
          <w:lang w:val="en-IN"/>
        </w:rPr>
      </w:pPr>
    </w:p>
    <w:p w14:paraId="57408021"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APPROACH / MODULE DESCRIPTION / FUNCTIONALITIES</w:t>
      </w:r>
    </w:p>
    <w:p w14:paraId="60804FB9" w14:textId="77777777" w:rsidR="00996B2C" w:rsidRPr="00BB1346" w:rsidRDefault="00996B2C" w:rsidP="00996B2C">
      <w:pPr>
        <w:spacing w:after="0" w:line="360" w:lineRule="auto"/>
        <w:rPr>
          <w:rFonts w:ascii="Times New Roman" w:eastAsia="Times New Roman" w:hAnsi="Times New Roman" w:cs="Times New Roman"/>
          <w:b/>
          <w:bCs/>
          <w:sz w:val="28"/>
          <w:szCs w:val="28"/>
          <w:lang w:val="en-IN"/>
        </w:rPr>
      </w:pPr>
      <w:r w:rsidRPr="00BB1346">
        <w:rPr>
          <w:rFonts w:ascii="Times New Roman" w:eastAsia="Times New Roman" w:hAnsi="Times New Roman" w:cs="Times New Roman"/>
          <w:b/>
          <w:bCs/>
          <w:sz w:val="28"/>
          <w:szCs w:val="28"/>
          <w:lang w:val="en-IN"/>
        </w:rPr>
        <w:t>System Modules</w:t>
      </w:r>
    </w:p>
    <w:p w14:paraId="357F4EF7" w14:textId="77777777" w:rsidR="00996B2C" w:rsidRPr="00BB1346" w:rsidRDefault="00996B2C" w:rsidP="00996B2C">
      <w:pPr>
        <w:spacing w:after="0" w:line="360" w:lineRule="auto"/>
        <w:rPr>
          <w:rFonts w:ascii="Times New Roman" w:eastAsia="Times New Roman" w:hAnsi="Times New Roman" w:cs="Times New Roman"/>
          <w:b/>
          <w:bCs/>
          <w:sz w:val="28"/>
          <w:szCs w:val="28"/>
          <w:lang w:val="en-IN"/>
        </w:rPr>
      </w:pPr>
      <w:r w:rsidRPr="00BB1346">
        <w:rPr>
          <w:rFonts w:ascii="Times New Roman" w:eastAsia="Times New Roman" w:hAnsi="Times New Roman" w:cs="Times New Roman"/>
          <w:b/>
          <w:bCs/>
          <w:sz w:val="28"/>
          <w:szCs w:val="28"/>
          <w:lang w:val="en-IN"/>
        </w:rPr>
        <w:t>Authentication Module</w:t>
      </w:r>
    </w:p>
    <w:p w14:paraId="70051CA4" w14:textId="77777777" w:rsidR="00996B2C" w:rsidRPr="00BB1346" w:rsidRDefault="00996B2C" w:rsidP="00996B2C">
      <w:pPr>
        <w:numPr>
          <w:ilvl w:val="0"/>
          <w:numId w:val="30"/>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Registration System </w:t>
      </w:r>
    </w:p>
    <w:p w14:paraId="0F28A14A" w14:textId="77777777" w:rsidR="00996B2C" w:rsidRPr="00BB1346" w:rsidRDefault="00996B2C" w:rsidP="00996B2C">
      <w:pPr>
        <w:numPr>
          <w:ilvl w:val="1"/>
          <w:numId w:val="30"/>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User data collection</w:t>
      </w:r>
    </w:p>
    <w:p w14:paraId="24C041F7" w14:textId="77777777" w:rsidR="00996B2C" w:rsidRPr="00BB1346" w:rsidRDefault="00996B2C" w:rsidP="00996B2C">
      <w:pPr>
        <w:numPr>
          <w:ilvl w:val="1"/>
          <w:numId w:val="30"/>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Validation process</w:t>
      </w:r>
    </w:p>
    <w:p w14:paraId="7EAF6F67" w14:textId="77777777" w:rsidR="00996B2C" w:rsidRPr="00BB1346" w:rsidRDefault="00996B2C" w:rsidP="00996B2C">
      <w:pPr>
        <w:numPr>
          <w:ilvl w:val="1"/>
          <w:numId w:val="30"/>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Email verification</w:t>
      </w:r>
    </w:p>
    <w:p w14:paraId="2B51B7FB" w14:textId="77777777" w:rsidR="00996B2C" w:rsidRPr="00BB1346" w:rsidRDefault="00996B2C" w:rsidP="00996B2C">
      <w:pPr>
        <w:numPr>
          <w:ilvl w:val="1"/>
          <w:numId w:val="30"/>
        </w:numPr>
        <w:spacing w:after="0" w:line="360" w:lineRule="auto"/>
        <w:rPr>
          <w:rFonts w:ascii="Times New Roman" w:eastAsia="Times New Roman" w:hAnsi="Times New Roman" w:cs="Times New Roman"/>
          <w:b/>
          <w:sz w:val="34"/>
          <w:szCs w:val="34"/>
          <w:lang w:val="en-IN"/>
        </w:rPr>
      </w:pPr>
      <w:r w:rsidRPr="00BB1346">
        <w:rPr>
          <w:rFonts w:ascii="Times New Roman" w:eastAsia="Times New Roman" w:hAnsi="Times New Roman" w:cs="Times New Roman"/>
          <w:bCs/>
          <w:sz w:val="28"/>
          <w:szCs w:val="28"/>
          <w:lang w:val="en-IN"/>
        </w:rPr>
        <w:t>Profile setup</w:t>
      </w:r>
    </w:p>
    <w:p w14:paraId="790BF1DF" w14:textId="77777777" w:rsidR="00996B2C" w:rsidRPr="00BB1346" w:rsidRDefault="00996B2C" w:rsidP="00996B2C">
      <w:pPr>
        <w:numPr>
          <w:ilvl w:val="0"/>
          <w:numId w:val="30"/>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Login System </w:t>
      </w:r>
    </w:p>
    <w:p w14:paraId="5A4AE21C" w14:textId="77777777" w:rsidR="00996B2C" w:rsidRPr="00BB1346" w:rsidRDefault="00996B2C" w:rsidP="00996B2C">
      <w:pPr>
        <w:numPr>
          <w:ilvl w:val="1"/>
          <w:numId w:val="30"/>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redential verification</w:t>
      </w:r>
    </w:p>
    <w:p w14:paraId="05D12DCF" w14:textId="77777777" w:rsidR="00996B2C" w:rsidRPr="00BB1346" w:rsidRDefault="00996B2C" w:rsidP="00996B2C">
      <w:pPr>
        <w:numPr>
          <w:ilvl w:val="1"/>
          <w:numId w:val="30"/>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Session management</w:t>
      </w:r>
    </w:p>
    <w:p w14:paraId="44D70550" w14:textId="77777777" w:rsidR="00996B2C" w:rsidRPr="00BB1346" w:rsidRDefault="00996B2C" w:rsidP="00996B2C">
      <w:pPr>
        <w:numPr>
          <w:ilvl w:val="1"/>
          <w:numId w:val="30"/>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emember me function</w:t>
      </w:r>
    </w:p>
    <w:p w14:paraId="07F3A0DD" w14:textId="77777777" w:rsidR="00996B2C" w:rsidRPr="00BB1346" w:rsidRDefault="00996B2C" w:rsidP="00996B2C">
      <w:pPr>
        <w:numPr>
          <w:ilvl w:val="1"/>
          <w:numId w:val="30"/>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Security checks</w:t>
      </w:r>
    </w:p>
    <w:p w14:paraId="286EE6C0"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Vehicle Management Module</w:t>
      </w:r>
    </w:p>
    <w:p w14:paraId="41970A86" w14:textId="77777777" w:rsidR="00996B2C" w:rsidRPr="00BB1346" w:rsidRDefault="00996B2C" w:rsidP="00996B2C">
      <w:pPr>
        <w:numPr>
          <w:ilvl w:val="0"/>
          <w:numId w:val="31"/>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Inventory System </w:t>
      </w:r>
    </w:p>
    <w:p w14:paraId="5A7B880D" w14:textId="77777777" w:rsidR="00996B2C" w:rsidRPr="00BB1346" w:rsidRDefault="00996B2C" w:rsidP="00996B2C">
      <w:pPr>
        <w:numPr>
          <w:ilvl w:val="1"/>
          <w:numId w:val="3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Vehicle categorization</w:t>
      </w:r>
    </w:p>
    <w:p w14:paraId="501F3E9A" w14:textId="77777777" w:rsidR="00996B2C" w:rsidRPr="00BB1346" w:rsidRDefault="00996B2C" w:rsidP="00996B2C">
      <w:pPr>
        <w:numPr>
          <w:ilvl w:val="1"/>
          <w:numId w:val="3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Status tracking</w:t>
      </w:r>
    </w:p>
    <w:p w14:paraId="59B178A7" w14:textId="77777777" w:rsidR="00996B2C" w:rsidRPr="00BB1346" w:rsidRDefault="00996B2C" w:rsidP="00996B2C">
      <w:pPr>
        <w:numPr>
          <w:ilvl w:val="1"/>
          <w:numId w:val="3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Maintenance records</w:t>
      </w:r>
    </w:p>
    <w:p w14:paraId="086E8F4A" w14:textId="77777777" w:rsidR="00996B2C" w:rsidRPr="00BB1346" w:rsidRDefault="00996B2C" w:rsidP="00996B2C">
      <w:pPr>
        <w:numPr>
          <w:ilvl w:val="1"/>
          <w:numId w:val="31"/>
        </w:numPr>
        <w:spacing w:after="0" w:line="360" w:lineRule="auto"/>
        <w:rPr>
          <w:rFonts w:ascii="Times New Roman" w:eastAsia="Times New Roman" w:hAnsi="Times New Roman" w:cs="Times New Roman"/>
          <w:b/>
          <w:sz w:val="34"/>
          <w:szCs w:val="34"/>
          <w:lang w:val="en-IN"/>
        </w:rPr>
      </w:pPr>
      <w:r w:rsidRPr="00BB1346">
        <w:rPr>
          <w:rFonts w:ascii="Times New Roman" w:eastAsia="Times New Roman" w:hAnsi="Times New Roman" w:cs="Times New Roman"/>
          <w:bCs/>
          <w:sz w:val="28"/>
          <w:szCs w:val="28"/>
          <w:lang w:val="en-IN"/>
        </w:rPr>
        <w:t>Availability updates</w:t>
      </w:r>
    </w:p>
    <w:p w14:paraId="147BBD96" w14:textId="77777777" w:rsidR="00996B2C" w:rsidRPr="00BB1346" w:rsidRDefault="00996B2C" w:rsidP="00996B2C">
      <w:pPr>
        <w:numPr>
          <w:ilvl w:val="0"/>
          <w:numId w:val="31"/>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Pricing System </w:t>
      </w:r>
    </w:p>
    <w:p w14:paraId="6A24E3B4" w14:textId="77777777" w:rsidR="00996B2C" w:rsidRPr="00BB1346" w:rsidRDefault="00996B2C" w:rsidP="00996B2C">
      <w:pPr>
        <w:numPr>
          <w:ilvl w:val="1"/>
          <w:numId w:val="3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Base rate setting</w:t>
      </w:r>
    </w:p>
    <w:p w14:paraId="244063C8" w14:textId="77777777" w:rsidR="00996B2C" w:rsidRPr="00BB1346" w:rsidRDefault="00996B2C" w:rsidP="00996B2C">
      <w:pPr>
        <w:numPr>
          <w:ilvl w:val="1"/>
          <w:numId w:val="3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Dynamic pricing</w:t>
      </w:r>
    </w:p>
    <w:p w14:paraId="5540BF01" w14:textId="77777777" w:rsidR="00996B2C" w:rsidRPr="00BB1346" w:rsidRDefault="00996B2C" w:rsidP="00996B2C">
      <w:pPr>
        <w:numPr>
          <w:ilvl w:val="1"/>
          <w:numId w:val="3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Special offers</w:t>
      </w:r>
    </w:p>
    <w:p w14:paraId="2FEC70EA" w14:textId="77777777" w:rsidR="00996B2C" w:rsidRPr="00BB1346" w:rsidRDefault="00996B2C" w:rsidP="00996B2C">
      <w:pPr>
        <w:numPr>
          <w:ilvl w:val="1"/>
          <w:numId w:val="31"/>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Discount management</w:t>
      </w:r>
    </w:p>
    <w:p w14:paraId="00E68FAD" w14:textId="77777777" w:rsidR="0020759A" w:rsidRPr="00BB1346" w:rsidRDefault="0020759A" w:rsidP="00996B2C">
      <w:pPr>
        <w:spacing w:after="0" w:line="360" w:lineRule="auto"/>
        <w:rPr>
          <w:rFonts w:ascii="Times New Roman" w:eastAsia="Times New Roman" w:hAnsi="Times New Roman" w:cs="Times New Roman"/>
          <w:b/>
          <w:bCs/>
          <w:sz w:val="34"/>
          <w:szCs w:val="34"/>
          <w:lang w:val="en-IN"/>
        </w:rPr>
      </w:pPr>
    </w:p>
    <w:p w14:paraId="52FBD77F" w14:textId="77777777" w:rsidR="0020759A" w:rsidRPr="00BB1346" w:rsidRDefault="0020759A" w:rsidP="00996B2C">
      <w:pPr>
        <w:spacing w:after="0" w:line="360" w:lineRule="auto"/>
        <w:rPr>
          <w:rFonts w:ascii="Times New Roman" w:eastAsia="Times New Roman" w:hAnsi="Times New Roman" w:cs="Times New Roman"/>
          <w:b/>
          <w:bCs/>
          <w:sz w:val="34"/>
          <w:szCs w:val="34"/>
          <w:lang w:val="en-IN"/>
        </w:rPr>
      </w:pPr>
    </w:p>
    <w:p w14:paraId="2F072B94" w14:textId="77777777" w:rsidR="0020759A" w:rsidRPr="00BB1346" w:rsidRDefault="0020759A" w:rsidP="00996B2C">
      <w:pPr>
        <w:spacing w:after="0" w:line="360" w:lineRule="auto"/>
        <w:rPr>
          <w:rFonts w:ascii="Times New Roman" w:eastAsia="Times New Roman" w:hAnsi="Times New Roman" w:cs="Times New Roman"/>
          <w:b/>
          <w:bCs/>
          <w:sz w:val="34"/>
          <w:szCs w:val="34"/>
          <w:lang w:val="en-IN"/>
        </w:rPr>
      </w:pPr>
    </w:p>
    <w:p w14:paraId="1CB49BE6" w14:textId="2286F8E5"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Booking Module</w:t>
      </w:r>
    </w:p>
    <w:p w14:paraId="57CD86B1" w14:textId="77777777" w:rsidR="00996B2C" w:rsidRPr="00BB1346" w:rsidRDefault="00996B2C" w:rsidP="00996B2C">
      <w:pPr>
        <w:numPr>
          <w:ilvl w:val="0"/>
          <w:numId w:val="32"/>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Reservation System </w:t>
      </w:r>
    </w:p>
    <w:p w14:paraId="02B520BA" w14:textId="77777777" w:rsidR="00996B2C" w:rsidRPr="00BB1346" w:rsidRDefault="00996B2C" w:rsidP="00996B2C">
      <w:pPr>
        <w:numPr>
          <w:ilvl w:val="1"/>
          <w:numId w:val="3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vailability check</w:t>
      </w:r>
    </w:p>
    <w:p w14:paraId="79B52CAD" w14:textId="77777777" w:rsidR="00996B2C" w:rsidRPr="00BB1346" w:rsidRDefault="00996B2C" w:rsidP="00996B2C">
      <w:pPr>
        <w:numPr>
          <w:ilvl w:val="1"/>
          <w:numId w:val="3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Booking creation</w:t>
      </w:r>
    </w:p>
    <w:p w14:paraId="367FD007" w14:textId="77777777" w:rsidR="00996B2C" w:rsidRPr="00BB1346" w:rsidRDefault="00996B2C" w:rsidP="00996B2C">
      <w:pPr>
        <w:numPr>
          <w:ilvl w:val="1"/>
          <w:numId w:val="3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onfirmation process</w:t>
      </w:r>
    </w:p>
    <w:p w14:paraId="605C6B97" w14:textId="77777777" w:rsidR="00996B2C" w:rsidRPr="00BB1346" w:rsidRDefault="00996B2C" w:rsidP="00996B2C">
      <w:pPr>
        <w:numPr>
          <w:ilvl w:val="1"/>
          <w:numId w:val="3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Modification handling</w:t>
      </w:r>
    </w:p>
    <w:p w14:paraId="549871E5" w14:textId="77777777" w:rsidR="00996B2C" w:rsidRPr="00BB1346" w:rsidRDefault="00996B2C" w:rsidP="00996B2C">
      <w:pPr>
        <w:numPr>
          <w:ilvl w:val="0"/>
          <w:numId w:val="32"/>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Payment System </w:t>
      </w:r>
    </w:p>
    <w:p w14:paraId="77564990" w14:textId="77777777" w:rsidR="00996B2C" w:rsidRPr="00BB1346" w:rsidRDefault="00996B2C" w:rsidP="00996B2C">
      <w:pPr>
        <w:numPr>
          <w:ilvl w:val="1"/>
          <w:numId w:val="3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Multiple payment methods</w:t>
      </w:r>
    </w:p>
    <w:p w14:paraId="4450FE51" w14:textId="77777777" w:rsidR="00996B2C" w:rsidRPr="00BB1346" w:rsidRDefault="00996B2C" w:rsidP="00996B2C">
      <w:pPr>
        <w:numPr>
          <w:ilvl w:val="1"/>
          <w:numId w:val="3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Security verification</w:t>
      </w:r>
    </w:p>
    <w:p w14:paraId="72393D91" w14:textId="77777777" w:rsidR="00996B2C" w:rsidRPr="00BB1346" w:rsidRDefault="00996B2C" w:rsidP="00996B2C">
      <w:pPr>
        <w:numPr>
          <w:ilvl w:val="1"/>
          <w:numId w:val="3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eceipt generation</w:t>
      </w:r>
    </w:p>
    <w:p w14:paraId="18FBE335" w14:textId="77777777" w:rsidR="00996B2C" w:rsidRPr="00BB1346" w:rsidRDefault="00996B2C" w:rsidP="00996B2C">
      <w:pPr>
        <w:numPr>
          <w:ilvl w:val="1"/>
          <w:numId w:val="32"/>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efund processing</w:t>
      </w:r>
    </w:p>
    <w:p w14:paraId="124821BA"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Administrative Module</w:t>
      </w:r>
    </w:p>
    <w:p w14:paraId="74429C42" w14:textId="77777777" w:rsidR="00996B2C" w:rsidRPr="00BB1346" w:rsidRDefault="00996B2C" w:rsidP="00996B2C">
      <w:pPr>
        <w:numPr>
          <w:ilvl w:val="0"/>
          <w:numId w:val="33"/>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Dashboard </w:t>
      </w:r>
    </w:p>
    <w:p w14:paraId="3A7178F4" w14:textId="77777777" w:rsidR="00996B2C" w:rsidRPr="00BB1346" w:rsidRDefault="00996B2C" w:rsidP="00996B2C">
      <w:pPr>
        <w:numPr>
          <w:ilvl w:val="1"/>
          <w:numId w:val="33"/>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ctivity monitoring</w:t>
      </w:r>
    </w:p>
    <w:p w14:paraId="2E39EE8D" w14:textId="77777777" w:rsidR="00996B2C" w:rsidRPr="00BB1346" w:rsidRDefault="00996B2C" w:rsidP="00996B2C">
      <w:pPr>
        <w:numPr>
          <w:ilvl w:val="1"/>
          <w:numId w:val="33"/>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Performance metrics</w:t>
      </w:r>
    </w:p>
    <w:p w14:paraId="7F815CC1" w14:textId="77777777" w:rsidR="00996B2C" w:rsidRPr="00BB1346" w:rsidRDefault="00996B2C" w:rsidP="00996B2C">
      <w:pPr>
        <w:numPr>
          <w:ilvl w:val="1"/>
          <w:numId w:val="33"/>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lert management</w:t>
      </w:r>
    </w:p>
    <w:p w14:paraId="20D04789" w14:textId="77777777" w:rsidR="00996B2C" w:rsidRPr="00BB1346" w:rsidRDefault="00996B2C" w:rsidP="00996B2C">
      <w:pPr>
        <w:numPr>
          <w:ilvl w:val="1"/>
          <w:numId w:val="33"/>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Quick actions</w:t>
      </w:r>
    </w:p>
    <w:p w14:paraId="71550A24" w14:textId="77777777" w:rsidR="00996B2C" w:rsidRPr="00BB1346" w:rsidRDefault="00996B2C" w:rsidP="00996B2C">
      <w:pPr>
        <w:numPr>
          <w:ilvl w:val="0"/>
          <w:numId w:val="33"/>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Report Generation </w:t>
      </w:r>
    </w:p>
    <w:p w14:paraId="6672E9D5" w14:textId="77777777" w:rsidR="00996B2C" w:rsidRPr="00BB1346" w:rsidRDefault="00996B2C" w:rsidP="00996B2C">
      <w:pPr>
        <w:numPr>
          <w:ilvl w:val="1"/>
          <w:numId w:val="33"/>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Booking reports</w:t>
      </w:r>
    </w:p>
    <w:p w14:paraId="618179CD" w14:textId="77777777" w:rsidR="00996B2C" w:rsidRPr="00BB1346" w:rsidRDefault="00996B2C" w:rsidP="00996B2C">
      <w:pPr>
        <w:numPr>
          <w:ilvl w:val="1"/>
          <w:numId w:val="33"/>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evenue analysis</w:t>
      </w:r>
    </w:p>
    <w:p w14:paraId="3F2A9D1E" w14:textId="77777777" w:rsidR="00996B2C" w:rsidRPr="00BB1346" w:rsidRDefault="00996B2C" w:rsidP="00996B2C">
      <w:pPr>
        <w:numPr>
          <w:ilvl w:val="1"/>
          <w:numId w:val="33"/>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User statistics</w:t>
      </w:r>
    </w:p>
    <w:p w14:paraId="60DA5419" w14:textId="77777777" w:rsidR="00996B2C" w:rsidRPr="00BB1346" w:rsidRDefault="00996B2C" w:rsidP="00996B2C">
      <w:pPr>
        <w:numPr>
          <w:ilvl w:val="1"/>
          <w:numId w:val="33"/>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System performance</w:t>
      </w:r>
    </w:p>
    <w:p w14:paraId="007FD94F" w14:textId="77777777" w:rsidR="009A73CC" w:rsidRPr="00BB1346" w:rsidRDefault="009A73CC" w:rsidP="00996B2C">
      <w:pPr>
        <w:spacing w:after="0" w:line="360" w:lineRule="auto"/>
        <w:rPr>
          <w:rFonts w:ascii="Times New Roman" w:eastAsia="Times New Roman" w:hAnsi="Times New Roman" w:cs="Times New Roman"/>
          <w:b/>
          <w:bCs/>
          <w:sz w:val="34"/>
          <w:szCs w:val="34"/>
          <w:lang w:val="en-IN"/>
        </w:rPr>
      </w:pPr>
    </w:p>
    <w:p w14:paraId="44DF60BB" w14:textId="77777777" w:rsidR="009A73CC" w:rsidRPr="00BB1346" w:rsidRDefault="009A73CC" w:rsidP="00996B2C">
      <w:pPr>
        <w:spacing w:after="0" w:line="360" w:lineRule="auto"/>
        <w:rPr>
          <w:rFonts w:ascii="Times New Roman" w:eastAsia="Times New Roman" w:hAnsi="Times New Roman" w:cs="Times New Roman"/>
          <w:b/>
          <w:bCs/>
          <w:sz w:val="34"/>
          <w:szCs w:val="34"/>
          <w:lang w:val="en-IN"/>
        </w:rPr>
      </w:pPr>
    </w:p>
    <w:p w14:paraId="257FD633" w14:textId="77777777" w:rsidR="009A73CC" w:rsidRPr="00BB1346" w:rsidRDefault="009A73CC" w:rsidP="00996B2C">
      <w:pPr>
        <w:spacing w:after="0" w:line="360" w:lineRule="auto"/>
        <w:rPr>
          <w:rFonts w:ascii="Times New Roman" w:eastAsia="Times New Roman" w:hAnsi="Times New Roman" w:cs="Times New Roman"/>
          <w:b/>
          <w:bCs/>
          <w:sz w:val="34"/>
          <w:szCs w:val="34"/>
          <w:lang w:val="en-IN"/>
        </w:rPr>
      </w:pPr>
    </w:p>
    <w:p w14:paraId="7833589A" w14:textId="77777777" w:rsidR="009A73CC" w:rsidRPr="00BB1346" w:rsidRDefault="009A73CC" w:rsidP="00996B2C">
      <w:pPr>
        <w:spacing w:after="0" w:line="360" w:lineRule="auto"/>
        <w:rPr>
          <w:rFonts w:ascii="Times New Roman" w:eastAsia="Times New Roman" w:hAnsi="Times New Roman" w:cs="Times New Roman"/>
          <w:b/>
          <w:bCs/>
          <w:sz w:val="34"/>
          <w:szCs w:val="34"/>
          <w:lang w:val="en-IN"/>
        </w:rPr>
      </w:pPr>
    </w:p>
    <w:p w14:paraId="423741EF" w14:textId="77777777" w:rsidR="009A73CC" w:rsidRPr="00BB1346" w:rsidRDefault="009A73CC" w:rsidP="00996B2C">
      <w:pPr>
        <w:spacing w:after="0" w:line="360" w:lineRule="auto"/>
        <w:rPr>
          <w:rFonts w:ascii="Times New Roman" w:eastAsia="Times New Roman" w:hAnsi="Times New Roman" w:cs="Times New Roman"/>
          <w:b/>
          <w:bCs/>
          <w:sz w:val="34"/>
          <w:szCs w:val="34"/>
          <w:lang w:val="en-IN"/>
        </w:rPr>
      </w:pPr>
    </w:p>
    <w:p w14:paraId="32D938DF" w14:textId="64DB0AB9"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IMPLEMENTATION</w:t>
      </w:r>
    </w:p>
    <w:p w14:paraId="52678B2B"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Development Approach</w:t>
      </w:r>
    </w:p>
    <w:p w14:paraId="6952C763"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Frontend Implementation</w:t>
      </w:r>
    </w:p>
    <w:p w14:paraId="27B807D8" w14:textId="77777777" w:rsidR="00996B2C" w:rsidRPr="00BB1346" w:rsidRDefault="00996B2C" w:rsidP="00996B2C">
      <w:pPr>
        <w:numPr>
          <w:ilvl w:val="0"/>
          <w:numId w:val="34"/>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User Interface </w:t>
      </w:r>
    </w:p>
    <w:p w14:paraId="5A11AC01" w14:textId="77777777" w:rsidR="00996B2C" w:rsidRPr="00BB1346" w:rsidRDefault="00996B2C" w:rsidP="00996B2C">
      <w:p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jsx</w:t>
      </w:r>
    </w:p>
    <w:p w14:paraId="73008797"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opy</w:t>
      </w:r>
    </w:p>
    <w:p w14:paraId="765E94E7"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i/>
          <w:iCs/>
          <w:sz w:val="28"/>
          <w:szCs w:val="28"/>
          <w:lang w:val="en-IN"/>
        </w:rPr>
        <w:t>// Example of Vehicle Card Component</w:t>
      </w:r>
    </w:p>
    <w:p w14:paraId="2583553C"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onst VehicleCard = ({ vehicle }) =&gt; {</w:t>
      </w:r>
    </w:p>
    <w:p w14:paraId="3A69A741"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return (</w:t>
      </w:r>
    </w:p>
    <w:p w14:paraId="024234E5"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lt;div className="vehicle-card"&gt;</w:t>
      </w:r>
    </w:p>
    <w:p w14:paraId="40F3E539"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lt;img src={vehicle.image} alt={vehicle.name} /&gt;</w:t>
      </w:r>
    </w:p>
    <w:p w14:paraId="67AD7FBE"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lt;div className="details"&gt;</w:t>
      </w:r>
    </w:p>
    <w:p w14:paraId="060A8A2C"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lt;h3&gt;{vehicle.name}&lt;/h3&gt;</w:t>
      </w:r>
    </w:p>
    <w:p w14:paraId="5D636DE9"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lt;p&gt;Type: {vehicle.type}&lt;/p&gt;</w:t>
      </w:r>
    </w:p>
    <w:p w14:paraId="4A7C58C3"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lt;p&gt;Price: ${vehicle.price}/day&lt;/p&gt;</w:t>
      </w:r>
    </w:p>
    <w:p w14:paraId="1F6617DE"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lt;button onClick={() =&gt; handleBooking(vehicle.id)}&gt;</w:t>
      </w:r>
    </w:p>
    <w:p w14:paraId="2AAE7020"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Book Now</w:t>
      </w:r>
    </w:p>
    <w:p w14:paraId="01103240"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lt;/button&gt;</w:t>
      </w:r>
    </w:p>
    <w:p w14:paraId="656484AF"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lt;/div&gt;</w:t>
      </w:r>
    </w:p>
    <w:p w14:paraId="5C4319B2"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lt;/div&gt;</w:t>
      </w:r>
    </w:p>
    <w:p w14:paraId="153DAB17"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w:t>
      </w:r>
    </w:p>
    <w:p w14:paraId="79D95AA2"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w:t>
      </w:r>
    </w:p>
    <w:p w14:paraId="32E6DAC0" w14:textId="77777777" w:rsidR="009A73CC" w:rsidRPr="00BB1346" w:rsidRDefault="009A73CC" w:rsidP="00996B2C">
      <w:pPr>
        <w:spacing w:after="0" w:line="360" w:lineRule="auto"/>
        <w:rPr>
          <w:rFonts w:ascii="Times New Roman" w:eastAsia="Times New Roman" w:hAnsi="Times New Roman" w:cs="Times New Roman"/>
          <w:bCs/>
          <w:sz w:val="28"/>
          <w:szCs w:val="28"/>
          <w:lang w:val="en-IN"/>
        </w:rPr>
      </w:pPr>
    </w:p>
    <w:p w14:paraId="331ADF03" w14:textId="77777777" w:rsidR="009A73CC" w:rsidRPr="00BB1346" w:rsidRDefault="009A73CC" w:rsidP="00996B2C">
      <w:pPr>
        <w:spacing w:after="0" w:line="360" w:lineRule="auto"/>
        <w:rPr>
          <w:rFonts w:ascii="Times New Roman" w:eastAsia="Times New Roman" w:hAnsi="Times New Roman" w:cs="Times New Roman"/>
          <w:bCs/>
          <w:sz w:val="28"/>
          <w:szCs w:val="28"/>
          <w:lang w:val="en-IN"/>
        </w:rPr>
      </w:pPr>
    </w:p>
    <w:p w14:paraId="3D7F8C5C" w14:textId="77777777" w:rsidR="009A73CC" w:rsidRPr="00BB1346" w:rsidRDefault="009A73CC" w:rsidP="00996B2C">
      <w:pPr>
        <w:spacing w:after="0" w:line="360" w:lineRule="auto"/>
        <w:rPr>
          <w:rFonts w:ascii="Times New Roman" w:eastAsia="Times New Roman" w:hAnsi="Times New Roman" w:cs="Times New Roman"/>
          <w:bCs/>
          <w:sz w:val="28"/>
          <w:szCs w:val="28"/>
          <w:lang w:val="en-IN"/>
        </w:rPr>
      </w:pPr>
    </w:p>
    <w:p w14:paraId="50FDED6C" w14:textId="77777777" w:rsidR="009A73CC" w:rsidRPr="00BB1346" w:rsidRDefault="009A73CC" w:rsidP="00996B2C">
      <w:pPr>
        <w:spacing w:after="0" w:line="360" w:lineRule="auto"/>
        <w:rPr>
          <w:rFonts w:ascii="Times New Roman" w:eastAsia="Times New Roman" w:hAnsi="Times New Roman" w:cs="Times New Roman"/>
          <w:bCs/>
          <w:sz w:val="28"/>
          <w:szCs w:val="28"/>
          <w:lang w:val="en-IN"/>
        </w:rPr>
      </w:pPr>
    </w:p>
    <w:p w14:paraId="2877AB7D" w14:textId="77777777" w:rsidR="009A73CC" w:rsidRPr="00BB1346" w:rsidRDefault="009A73CC" w:rsidP="00996B2C">
      <w:pPr>
        <w:spacing w:after="0" w:line="360" w:lineRule="auto"/>
        <w:rPr>
          <w:rFonts w:ascii="Times New Roman" w:eastAsia="Times New Roman" w:hAnsi="Times New Roman" w:cs="Times New Roman"/>
          <w:bCs/>
          <w:sz w:val="28"/>
          <w:szCs w:val="28"/>
          <w:lang w:val="en-IN"/>
        </w:rPr>
      </w:pPr>
    </w:p>
    <w:p w14:paraId="54FC854F" w14:textId="77777777" w:rsidR="009A73CC" w:rsidRPr="00BB1346" w:rsidRDefault="009A73CC" w:rsidP="00996B2C">
      <w:pPr>
        <w:spacing w:after="0" w:line="360" w:lineRule="auto"/>
        <w:rPr>
          <w:rFonts w:ascii="Times New Roman" w:eastAsia="Times New Roman" w:hAnsi="Times New Roman" w:cs="Times New Roman"/>
          <w:bCs/>
          <w:sz w:val="28"/>
          <w:szCs w:val="28"/>
          <w:lang w:val="en-IN"/>
        </w:rPr>
      </w:pPr>
    </w:p>
    <w:p w14:paraId="2276EB6B" w14:textId="77777777" w:rsidR="00996B2C" w:rsidRPr="00BB1346" w:rsidRDefault="00996B2C" w:rsidP="00996B2C">
      <w:pPr>
        <w:numPr>
          <w:ilvl w:val="0"/>
          <w:numId w:val="34"/>
        </w:numPr>
        <w:spacing w:after="0" w:line="360" w:lineRule="auto"/>
        <w:rPr>
          <w:rFonts w:ascii="Times New Roman" w:eastAsia="Times New Roman" w:hAnsi="Times New Roman" w:cs="Times New Roman"/>
          <w:b/>
          <w:sz w:val="32"/>
          <w:szCs w:val="32"/>
          <w:lang w:val="en-IN"/>
        </w:rPr>
      </w:pPr>
      <w:r w:rsidRPr="00BB1346">
        <w:rPr>
          <w:rFonts w:ascii="Times New Roman" w:eastAsia="Times New Roman" w:hAnsi="Times New Roman" w:cs="Times New Roman"/>
          <w:b/>
          <w:sz w:val="32"/>
          <w:szCs w:val="32"/>
          <w:lang w:val="en-IN"/>
        </w:rPr>
        <w:t xml:space="preserve">State Management </w:t>
      </w:r>
    </w:p>
    <w:p w14:paraId="4732375F" w14:textId="77777777" w:rsidR="00996B2C" w:rsidRPr="00BB1346" w:rsidRDefault="00996B2C" w:rsidP="00996B2C">
      <w:p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javascript</w:t>
      </w:r>
    </w:p>
    <w:p w14:paraId="6C8306A2"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opy</w:t>
      </w:r>
    </w:p>
    <w:p w14:paraId="79A26DDC"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i/>
          <w:iCs/>
          <w:sz w:val="28"/>
          <w:szCs w:val="28"/>
          <w:lang w:val="en-IN"/>
        </w:rPr>
        <w:t>// Redux Slice Example</w:t>
      </w:r>
    </w:p>
    <w:p w14:paraId="675D783F"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onst bookingSlice = createSlice({</w:t>
      </w:r>
    </w:p>
    <w:p w14:paraId="07DAF550"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name: 'booking',</w:t>
      </w:r>
    </w:p>
    <w:p w14:paraId="7601AB2B"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initialState: {</w:t>
      </w:r>
    </w:p>
    <w:p w14:paraId="391077CC"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selectedVehicle: null,</w:t>
      </w:r>
    </w:p>
    <w:p w14:paraId="47D0AB98"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bookingDates: [],</w:t>
      </w:r>
    </w:p>
    <w:p w14:paraId="2B53C1EF"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totalPrice: 0</w:t>
      </w:r>
    </w:p>
    <w:p w14:paraId="4743ADE3"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w:t>
      </w:r>
    </w:p>
    <w:p w14:paraId="0A72C2EC"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reducers: {</w:t>
      </w:r>
    </w:p>
    <w:p w14:paraId="6FAC88F6"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setVehicle: (state, action) =&gt; {</w:t>
      </w:r>
    </w:p>
    <w:p w14:paraId="490F2C2B"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state.selectedVehicle = action.payload;</w:t>
      </w:r>
    </w:p>
    <w:p w14:paraId="661E4F8D"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w:t>
      </w:r>
    </w:p>
    <w:p w14:paraId="33DEBD93"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w:t>
      </w:r>
      <w:r w:rsidRPr="00BB1346">
        <w:rPr>
          <w:rFonts w:ascii="Times New Roman" w:eastAsia="Times New Roman" w:hAnsi="Times New Roman" w:cs="Times New Roman"/>
          <w:bCs/>
          <w:i/>
          <w:iCs/>
          <w:sz w:val="28"/>
          <w:szCs w:val="28"/>
          <w:lang w:val="en-IN"/>
        </w:rPr>
        <w:t>// Additional reducers...</w:t>
      </w:r>
    </w:p>
    <w:p w14:paraId="031B72B8"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w:t>
      </w:r>
    </w:p>
    <w:p w14:paraId="4F0CA6CE"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w:t>
      </w:r>
    </w:p>
    <w:p w14:paraId="3367FBE4"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Backend Implementation</w:t>
      </w:r>
    </w:p>
    <w:p w14:paraId="37371625" w14:textId="77777777" w:rsidR="00996B2C" w:rsidRPr="00BB1346" w:rsidRDefault="00996B2C" w:rsidP="00996B2C">
      <w:pPr>
        <w:numPr>
          <w:ilvl w:val="0"/>
          <w:numId w:val="35"/>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API Routes </w:t>
      </w:r>
    </w:p>
    <w:p w14:paraId="57596BBF" w14:textId="77777777" w:rsidR="00996B2C" w:rsidRPr="00BB1346" w:rsidRDefault="00996B2C" w:rsidP="00996B2C">
      <w:p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javascript</w:t>
      </w:r>
    </w:p>
    <w:p w14:paraId="1C876437"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opy</w:t>
      </w:r>
    </w:p>
    <w:p w14:paraId="111C660E"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i/>
          <w:iCs/>
          <w:sz w:val="28"/>
          <w:szCs w:val="28"/>
          <w:lang w:val="en-IN"/>
        </w:rPr>
        <w:t>// Booking Routes</w:t>
      </w:r>
    </w:p>
    <w:p w14:paraId="0983D2EC"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outer.post('/api/bookings', async (req, res) =&gt; {</w:t>
      </w:r>
    </w:p>
    <w:p w14:paraId="213F652E"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try {</w:t>
      </w:r>
    </w:p>
    <w:p w14:paraId="18194717"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const booking = await BookingService.create(req.body);</w:t>
      </w:r>
    </w:p>
    <w:p w14:paraId="1CC90BBC"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res.status(201).json(booking);</w:t>
      </w:r>
    </w:p>
    <w:p w14:paraId="67D3DE9F"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 catch (error) {</w:t>
      </w:r>
    </w:p>
    <w:p w14:paraId="461063DC"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res.status(400).json({ error: error.message });</w:t>
      </w:r>
    </w:p>
    <w:p w14:paraId="7DD3D08D"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w:t>
      </w:r>
    </w:p>
    <w:p w14:paraId="41F4A510"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w:t>
      </w:r>
    </w:p>
    <w:p w14:paraId="616D29C2" w14:textId="77777777" w:rsidR="00996B2C" w:rsidRPr="00BB1346" w:rsidRDefault="00996B2C" w:rsidP="00996B2C">
      <w:pPr>
        <w:numPr>
          <w:ilvl w:val="0"/>
          <w:numId w:val="35"/>
        </w:numPr>
        <w:spacing w:after="0" w:line="360" w:lineRule="auto"/>
        <w:rPr>
          <w:rFonts w:ascii="Times New Roman" w:eastAsia="Times New Roman" w:hAnsi="Times New Roman" w:cs="Times New Roman"/>
          <w:b/>
          <w:sz w:val="32"/>
          <w:szCs w:val="32"/>
          <w:lang w:val="en-IN"/>
        </w:rPr>
      </w:pPr>
      <w:r w:rsidRPr="00BB1346">
        <w:rPr>
          <w:rFonts w:ascii="Times New Roman" w:eastAsia="Times New Roman" w:hAnsi="Times New Roman" w:cs="Times New Roman"/>
          <w:b/>
          <w:sz w:val="32"/>
          <w:szCs w:val="32"/>
          <w:lang w:val="en-IN"/>
        </w:rPr>
        <w:t xml:space="preserve">Database Schema </w:t>
      </w:r>
    </w:p>
    <w:p w14:paraId="33E7D43D" w14:textId="77777777" w:rsidR="00996B2C" w:rsidRPr="00BB1346" w:rsidRDefault="00996B2C" w:rsidP="00996B2C">
      <w:p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javascript</w:t>
      </w:r>
    </w:p>
    <w:p w14:paraId="5FC5FD0D"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opy</w:t>
      </w:r>
    </w:p>
    <w:p w14:paraId="4989D435"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i/>
          <w:iCs/>
          <w:sz w:val="28"/>
          <w:szCs w:val="28"/>
          <w:lang w:val="en-IN"/>
        </w:rPr>
        <w:t>// Vehicle Schema</w:t>
      </w:r>
    </w:p>
    <w:p w14:paraId="479ED217"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onst vehicleSchema = new Schema({</w:t>
      </w:r>
    </w:p>
    <w:p w14:paraId="32EE9838"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name: { type: String, required: true },</w:t>
      </w:r>
    </w:p>
    <w:p w14:paraId="06526A59"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type: { type: String, required: true },</w:t>
      </w:r>
    </w:p>
    <w:p w14:paraId="22C68F2F"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price: { type: Number, required: true },</w:t>
      </w:r>
    </w:p>
    <w:p w14:paraId="366FB00D"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availability: { type: Boolean, default: true },</w:t>
      </w:r>
    </w:p>
    <w:p w14:paraId="75C1C27A"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features: [String],</w:t>
      </w:r>
    </w:p>
    <w:p w14:paraId="254EC7C5"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images: [String],</w:t>
      </w:r>
    </w:p>
    <w:p w14:paraId="5A52975F"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location: {</w:t>
      </w:r>
    </w:p>
    <w:p w14:paraId="2D860A4E"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type: { type: String },</w:t>
      </w:r>
    </w:p>
    <w:p w14:paraId="0A46104E"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coordinates: [Number]</w:t>
      </w:r>
    </w:p>
    <w:p w14:paraId="3CEC3C21"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w:t>
      </w:r>
    </w:p>
    <w:p w14:paraId="4DCB95E1"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w:t>
      </w:r>
    </w:p>
    <w:p w14:paraId="1641B50E"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Security Implementation</w:t>
      </w:r>
    </w:p>
    <w:p w14:paraId="71CB852B" w14:textId="77777777" w:rsidR="00996B2C" w:rsidRPr="00BB1346" w:rsidRDefault="00996B2C" w:rsidP="00996B2C">
      <w:pPr>
        <w:numPr>
          <w:ilvl w:val="0"/>
          <w:numId w:val="36"/>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Authentication </w:t>
      </w:r>
    </w:p>
    <w:p w14:paraId="27C0AD78" w14:textId="77777777" w:rsidR="00996B2C" w:rsidRPr="00BB1346" w:rsidRDefault="00996B2C" w:rsidP="00996B2C">
      <w:p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javascript</w:t>
      </w:r>
    </w:p>
    <w:p w14:paraId="25CBAF55"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opy</w:t>
      </w:r>
    </w:p>
    <w:p w14:paraId="12122873"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i/>
          <w:iCs/>
          <w:sz w:val="28"/>
          <w:szCs w:val="28"/>
          <w:lang w:val="en-IN"/>
        </w:rPr>
        <w:t>// JWT Implementation</w:t>
      </w:r>
    </w:p>
    <w:p w14:paraId="5DA66BB6"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onst generateToken = (user) =&gt; {</w:t>
      </w:r>
    </w:p>
    <w:p w14:paraId="547F1E33"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return jwt.sign(</w:t>
      </w:r>
    </w:p>
    <w:p w14:paraId="2BB678C0"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 id: user._id, role: user.role },</w:t>
      </w:r>
    </w:p>
    <w:p w14:paraId="124318A6"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process.env.JWT_SECRET,</w:t>
      </w:r>
    </w:p>
    <w:p w14:paraId="331542F1"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 expiresIn: '24h' }</w:t>
      </w:r>
    </w:p>
    <w:p w14:paraId="51B5D896"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w:t>
      </w:r>
    </w:p>
    <w:p w14:paraId="4842E5CF"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w:t>
      </w:r>
    </w:p>
    <w:p w14:paraId="4976FE94" w14:textId="77777777" w:rsidR="00996B2C" w:rsidRPr="00BB1346" w:rsidRDefault="00996B2C" w:rsidP="00996B2C">
      <w:pPr>
        <w:numPr>
          <w:ilvl w:val="0"/>
          <w:numId w:val="36"/>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Data Protection </w:t>
      </w:r>
    </w:p>
    <w:p w14:paraId="75115F6F" w14:textId="77777777" w:rsidR="00996B2C" w:rsidRPr="00BB1346" w:rsidRDefault="00996B2C" w:rsidP="00996B2C">
      <w:p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javascript</w:t>
      </w:r>
    </w:p>
    <w:p w14:paraId="36872634"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opy</w:t>
      </w:r>
    </w:p>
    <w:p w14:paraId="79D15C8C"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i/>
          <w:iCs/>
          <w:sz w:val="28"/>
          <w:szCs w:val="28"/>
          <w:lang w:val="en-IN"/>
        </w:rPr>
        <w:t>// Input Validation</w:t>
      </w:r>
    </w:p>
    <w:p w14:paraId="6FD867E2"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const validateBooking = (data) =&gt; {</w:t>
      </w:r>
    </w:p>
    <w:p w14:paraId="5C164136"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const schema = Joi.object({</w:t>
      </w:r>
    </w:p>
    <w:p w14:paraId="5CD0950C"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vehicleId: Joi.string().required(),</w:t>
      </w:r>
    </w:p>
    <w:p w14:paraId="48F2E4CB"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startDate: Joi.date().required(),</w:t>
      </w:r>
    </w:p>
    <w:p w14:paraId="29402E1E"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endDate: Joi.date().required(),</w:t>
      </w:r>
    </w:p>
    <w:p w14:paraId="1E35FDBB"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userId: Joi.string().required()</w:t>
      </w:r>
    </w:p>
    <w:p w14:paraId="1853B7B1"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w:t>
      </w:r>
    </w:p>
    <w:p w14:paraId="5EBAC316"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  return schema.validate(data);</w:t>
      </w:r>
    </w:p>
    <w:p w14:paraId="3DDB0F44" w14:textId="1EF70C5D"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w:t>
      </w:r>
      <w:r w:rsidR="00FF590C" w:rsidRPr="00BB1346">
        <w:rPr>
          <w:rFonts w:ascii="Times New Roman" w:eastAsia="Times New Roman" w:hAnsi="Times New Roman" w:cs="Times New Roman"/>
          <w:bCs/>
          <w:noProof/>
          <w:sz w:val="28"/>
          <w:szCs w:val="28"/>
          <w:lang w:val="en-IN"/>
        </w:rPr>
        <w:drawing>
          <wp:inline distT="0" distB="0" distL="0" distR="0" wp14:anchorId="06A21EF6" wp14:editId="1040E537">
            <wp:extent cx="5731510" cy="3688080"/>
            <wp:effectExtent l="0" t="0" r="2540" b="7620"/>
            <wp:docPr id="614392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392567" name="Picture 61439256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688080"/>
                    </a:xfrm>
                    <a:prstGeom prst="rect">
                      <a:avLst/>
                    </a:prstGeom>
                  </pic:spPr>
                </pic:pic>
              </a:graphicData>
            </a:graphic>
          </wp:inline>
        </w:drawing>
      </w:r>
    </w:p>
    <w:p w14:paraId="17E5693D"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RESULT</w:t>
      </w:r>
    </w:p>
    <w:p w14:paraId="57031237" w14:textId="77777777" w:rsidR="00996B2C" w:rsidRPr="00BB1346" w:rsidRDefault="00996B2C" w:rsidP="00996B2C">
      <w:pPr>
        <w:spacing w:after="0" w:line="360" w:lineRule="auto"/>
        <w:rPr>
          <w:rFonts w:ascii="Times New Roman" w:eastAsia="Times New Roman" w:hAnsi="Times New Roman" w:cs="Times New Roman"/>
          <w:b/>
          <w:bCs/>
          <w:sz w:val="28"/>
          <w:szCs w:val="28"/>
          <w:lang w:val="en-IN"/>
        </w:rPr>
      </w:pPr>
      <w:r w:rsidRPr="00BB1346">
        <w:rPr>
          <w:rFonts w:ascii="Times New Roman" w:eastAsia="Times New Roman" w:hAnsi="Times New Roman" w:cs="Times New Roman"/>
          <w:b/>
          <w:bCs/>
          <w:sz w:val="28"/>
          <w:szCs w:val="28"/>
          <w:lang w:val="en-IN"/>
        </w:rPr>
        <w:t>System Achievements</w:t>
      </w:r>
    </w:p>
    <w:p w14:paraId="2BDEA5A4" w14:textId="77777777" w:rsidR="00996B2C" w:rsidRPr="00BB1346" w:rsidRDefault="00996B2C" w:rsidP="00996B2C">
      <w:pPr>
        <w:numPr>
          <w:ilvl w:val="0"/>
          <w:numId w:val="37"/>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Performance Metrics </w:t>
      </w:r>
    </w:p>
    <w:p w14:paraId="1785605E" w14:textId="77777777" w:rsidR="00996B2C" w:rsidRPr="00BB1346" w:rsidRDefault="00996B2C" w:rsidP="00996B2C">
      <w:pPr>
        <w:numPr>
          <w:ilvl w:val="1"/>
          <w:numId w:val="3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99.9% system uptime</w:t>
      </w:r>
    </w:p>
    <w:p w14:paraId="72CEBD2D" w14:textId="77777777" w:rsidR="00996B2C" w:rsidRPr="00BB1346" w:rsidRDefault="00996B2C" w:rsidP="00996B2C">
      <w:pPr>
        <w:numPr>
          <w:ilvl w:val="1"/>
          <w:numId w:val="3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verage page load time &lt; 2 seconds</w:t>
      </w:r>
    </w:p>
    <w:p w14:paraId="003C6F0C" w14:textId="77777777" w:rsidR="00996B2C" w:rsidRPr="00BB1346" w:rsidRDefault="00996B2C" w:rsidP="00996B2C">
      <w:pPr>
        <w:numPr>
          <w:ilvl w:val="1"/>
          <w:numId w:val="3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Successful booking rate &gt; 95%</w:t>
      </w:r>
    </w:p>
    <w:p w14:paraId="297CD10A" w14:textId="77777777" w:rsidR="00996B2C" w:rsidRPr="00BB1346" w:rsidRDefault="00996B2C" w:rsidP="00996B2C">
      <w:pPr>
        <w:numPr>
          <w:ilvl w:val="1"/>
          <w:numId w:val="3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User satisfaction rate &gt; 90%</w:t>
      </w:r>
    </w:p>
    <w:p w14:paraId="346C3085" w14:textId="77777777" w:rsidR="00996B2C" w:rsidRPr="00BB1346" w:rsidRDefault="00996B2C" w:rsidP="00996B2C">
      <w:pPr>
        <w:numPr>
          <w:ilvl w:val="0"/>
          <w:numId w:val="37"/>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Business Impact </w:t>
      </w:r>
    </w:p>
    <w:p w14:paraId="358E35E9" w14:textId="77777777" w:rsidR="00996B2C" w:rsidRPr="00BB1346" w:rsidRDefault="00996B2C" w:rsidP="00996B2C">
      <w:pPr>
        <w:numPr>
          <w:ilvl w:val="1"/>
          <w:numId w:val="3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educed booking processing time by 75%</w:t>
      </w:r>
    </w:p>
    <w:p w14:paraId="2BB6EC16" w14:textId="77777777" w:rsidR="00996B2C" w:rsidRPr="00BB1346" w:rsidRDefault="00996B2C" w:rsidP="00996B2C">
      <w:pPr>
        <w:numPr>
          <w:ilvl w:val="1"/>
          <w:numId w:val="3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Increased customer satisfaction by 40%</w:t>
      </w:r>
    </w:p>
    <w:p w14:paraId="238BC390" w14:textId="77777777" w:rsidR="00996B2C" w:rsidRPr="00BB1346" w:rsidRDefault="00996B2C" w:rsidP="00996B2C">
      <w:pPr>
        <w:numPr>
          <w:ilvl w:val="1"/>
          <w:numId w:val="3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Improved vehicle utilization by 35%</w:t>
      </w:r>
    </w:p>
    <w:p w14:paraId="43DA2E4C" w14:textId="77777777" w:rsidR="00996B2C" w:rsidRPr="00BB1346" w:rsidRDefault="00996B2C" w:rsidP="00996B2C">
      <w:pPr>
        <w:numPr>
          <w:ilvl w:val="1"/>
          <w:numId w:val="37"/>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educed administrative overhead by 60%</w:t>
      </w:r>
    </w:p>
    <w:p w14:paraId="42925564" w14:textId="77777777" w:rsidR="00183F86" w:rsidRPr="00BB1346" w:rsidRDefault="00183F86" w:rsidP="00996B2C">
      <w:pPr>
        <w:spacing w:after="0" w:line="360" w:lineRule="auto"/>
        <w:rPr>
          <w:rFonts w:ascii="Times New Roman" w:eastAsia="Times New Roman" w:hAnsi="Times New Roman" w:cs="Times New Roman"/>
          <w:b/>
          <w:bCs/>
          <w:sz w:val="28"/>
          <w:szCs w:val="28"/>
          <w:lang w:val="en-IN"/>
        </w:rPr>
      </w:pPr>
    </w:p>
    <w:p w14:paraId="242F0249" w14:textId="68FCBAAC" w:rsidR="00996B2C" w:rsidRPr="00BB1346" w:rsidRDefault="00996B2C" w:rsidP="00996B2C">
      <w:pPr>
        <w:spacing w:after="0" w:line="360" w:lineRule="auto"/>
        <w:rPr>
          <w:rFonts w:ascii="Times New Roman" w:eastAsia="Times New Roman" w:hAnsi="Times New Roman" w:cs="Times New Roman"/>
          <w:b/>
          <w:bCs/>
          <w:sz w:val="28"/>
          <w:szCs w:val="28"/>
          <w:lang w:val="en-IN"/>
        </w:rPr>
      </w:pPr>
      <w:r w:rsidRPr="00BB1346">
        <w:rPr>
          <w:rFonts w:ascii="Times New Roman" w:eastAsia="Times New Roman" w:hAnsi="Times New Roman" w:cs="Times New Roman"/>
          <w:b/>
          <w:bCs/>
          <w:sz w:val="28"/>
          <w:szCs w:val="28"/>
          <w:lang w:val="en-IN"/>
        </w:rPr>
        <w:t>Screenshots</w:t>
      </w:r>
    </w:p>
    <w:p w14:paraId="3A777AD8" w14:textId="77777777" w:rsidR="00996B2C" w:rsidRPr="00BB1346" w:rsidRDefault="00996B2C" w:rsidP="00996B2C">
      <w:pPr>
        <w:spacing w:after="0" w:line="360" w:lineRule="auto"/>
        <w:rPr>
          <w:rFonts w:ascii="Times New Roman" w:eastAsia="Times New Roman" w:hAnsi="Times New Roman" w:cs="Times New Roman"/>
          <w:b/>
          <w:sz w:val="32"/>
          <w:szCs w:val="32"/>
          <w:lang w:val="en-IN"/>
        </w:rPr>
      </w:pPr>
      <w:r w:rsidRPr="00BB1346">
        <w:rPr>
          <w:rFonts w:ascii="Times New Roman" w:eastAsia="Times New Roman" w:hAnsi="Times New Roman" w:cs="Times New Roman"/>
          <w:b/>
          <w:sz w:val="32"/>
          <w:szCs w:val="32"/>
          <w:lang w:val="en-IN"/>
        </w:rPr>
        <w:t>[Include actual screenshots of:</w:t>
      </w:r>
    </w:p>
    <w:p w14:paraId="14B07F85" w14:textId="77777777" w:rsidR="00996B2C" w:rsidRPr="00BB1346" w:rsidRDefault="00996B2C" w:rsidP="00996B2C">
      <w:pPr>
        <w:numPr>
          <w:ilvl w:val="0"/>
          <w:numId w:val="3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Homepage</w:t>
      </w:r>
    </w:p>
    <w:p w14:paraId="5218DCFE" w14:textId="77777777" w:rsidR="00996B2C" w:rsidRPr="00BB1346" w:rsidRDefault="00996B2C" w:rsidP="00996B2C">
      <w:pPr>
        <w:numPr>
          <w:ilvl w:val="0"/>
          <w:numId w:val="3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Vehicle listing</w:t>
      </w:r>
    </w:p>
    <w:p w14:paraId="1EE2E7A6" w14:textId="77777777" w:rsidR="00996B2C" w:rsidRPr="00BB1346" w:rsidRDefault="00996B2C" w:rsidP="00996B2C">
      <w:pPr>
        <w:numPr>
          <w:ilvl w:val="0"/>
          <w:numId w:val="3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Booking interface</w:t>
      </w:r>
    </w:p>
    <w:p w14:paraId="01DD89F3" w14:textId="77777777" w:rsidR="00996B2C" w:rsidRPr="00BB1346" w:rsidRDefault="00996B2C" w:rsidP="00996B2C">
      <w:pPr>
        <w:numPr>
          <w:ilvl w:val="0"/>
          <w:numId w:val="3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dmin dashboard</w:t>
      </w:r>
    </w:p>
    <w:p w14:paraId="2B01DD0F" w14:textId="77777777" w:rsidR="00996B2C" w:rsidRPr="00BB1346" w:rsidRDefault="00996B2C" w:rsidP="00996B2C">
      <w:pPr>
        <w:numPr>
          <w:ilvl w:val="0"/>
          <w:numId w:val="3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Payment process</w:t>
      </w:r>
    </w:p>
    <w:p w14:paraId="018A619F" w14:textId="77777777" w:rsidR="00996B2C" w:rsidRPr="00BB1346" w:rsidRDefault="00996B2C" w:rsidP="00996B2C">
      <w:pPr>
        <w:numPr>
          <w:ilvl w:val="0"/>
          <w:numId w:val="38"/>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User profile]</w:t>
      </w:r>
    </w:p>
    <w:p w14:paraId="34CFBAB9"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CONCLUSION</w:t>
      </w:r>
    </w:p>
    <w:p w14:paraId="203B1A43" w14:textId="77777777" w:rsidR="00996B2C" w:rsidRPr="00BB1346" w:rsidRDefault="00996B2C" w:rsidP="00996B2C">
      <w:p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RentRide successfully implements a comprehensive solution for modern vehicle rental needs. The system demonstrates significant improvements in efficiency, user experience, and management capabilities compared to traditional rental systems.</w:t>
      </w:r>
    </w:p>
    <w:p w14:paraId="166B2D29" w14:textId="77777777" w:rsidR="00996B2C" w:rsidRPr="00BB1346" w:rsidRDefault="00996B2C" w:rsidP="00996B2C">
      <w:pPr>
        <w:spacing w:after="0" w:line="360" w:lineRule="auto"/>
        <w:rPr>
          <w:rFonts w:ascii="Times New Roman" w:eastAsia="Times New Roman" w:hAnsi="Times New Roman" w:cs="Times New Roman"/>
          <w:b/>
          <w:bCs/>
          <w:sz w:val="32"/>
          <w:szCs w:val="32"/>
          <w:lang w:val="en-IN"/>
        </w:rPr>
      </w:pPr>
      <w:r w:rsidRPr="00BB1346">
        <w:rPr>
          <w:rFonts w:ascii="Times New Roman" w:eastAsia="Times New Roman" w:hAnsi="Times New Roman" w:cs="Times New Roman"/>
          <w:b/>
          <w:bCs/>
          <w:sz w:val="32"/>
          <w:szCs w:val="32"/>
          <w:lang w:val="en-IN"/>
        </w:rPr>
        <w:t>Future Enhancement</w:t>
      </w:r>
    </w:p>
    <w:p w14:paraId="28B02B31" w14:textId="77777777" w:rsidR="00996B2C" w:rsidRPr="00BB1346" w:rsidRDefault="00996B2C" w:rsidP="00996B2C">
      <w:pPr>
        <w:numPr>
          <w:ilvl w:val="0"/>
          <w:numId w:val="39"/>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Technical Enhancements </w:t>
      </w:r>
    </w:p>
    <w:p w14:paraId="0975B5DB" w14:textId="77777777" w:rsidR="00996B2C" w:rsidRPr="00BB1346" w:rsidRDefault="00996B2C" w:rsidP="00996B2C">
      <w:pPr>
        <w:numPr>
          <w:ilvl w:val="1"/>
          <w:numId w:val="3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I-powered pricing optimization</w:t>
      </w:r>
    </w:p>
    <w:p w14:paraId="03CE537D" w14:textId="77777777" w:rsidR="00996B2C" w:rsidRPr="00BB1346" w:rsidRDefault="00996B2C" w:rsidP="00996B2C">
      <w:pPr>
        <w:numPr>
          <w:ilvl w:val="1"/>
          <w:numId w:val="3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Blockchain integration for secure transactions</w:t>
      </w:r>
    </w:p>
    <w:p w14:paraId="1D6591BB" w14:textId="77777777" w:rsidR="00996B2C" w:rsidRPr="00BB1346" w:rsidRDefault="00996B2C" w:rsidP="00996B2C">
      <w:pPr>
        <w:numPr>
          <w:ilvl w:val="1"/>
          <w:numId w:val="3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Machine learning for predictive maintenance</w:t>
      </w:r>
    </w:p>
    <w:p w14:paraId="5C946E50" w14:textId="77777777" w:rsidR="00996B2C" w:rsidRPr="00BB1346" w:rsidRDefault="00996B2C" w:rsidP="00996B2C">
      <w:pPr>
        <w:numPr>
          <w:ilvl w:val="1"/>
          <w:numId w:val="3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Advanced analytics dashboard</w:t>
      </w:r>
    </w:p>
    <w:p w14:paraId="4558DE2C" w14:textId="77777777" w:rsidR="00996B2C" w:rsidRPr="00BB1346" w:rsidRDefault="00996B2C" w:rsidP="00996B2C">
      <w:pPr>
        <w:numPr>
          <w:ilvl w:val="0"/>
          <w:numId w:val="39"/>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Feature Enhancements </w:t>
      </w:r>
    </w:p>
    <w:p w14:paraId="7D501DBD" w14:textId="77777777" w:rsidR="00996B2C" w:rsidRPr="00BB1346" w:rsidRDefault="00996B2C" w:rsidP="00996B2C">
      <w:pPr>
        <w:numPr>
          <w:ilvl w:val="1"/>
          <w:numId w:val="3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Mobile application development</w:t>
      </w:r>
    </w:p>
    <w:p w14:paraId="0591E11D" w14:textId="77777777" w:rsidR="00996B2C" w:rsidRPr="00BB1346" w:rsidRDefault="00996B2C" w:rsidP="00996B2C">
      <w:pPr>
        <w:numPr>
          <w:ilvl w:val="1"/>
          <w:numId w:val="3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Integration with IoT devices</w:t>
      </w:r>
    </w:p>
    <w:p w14:paraId="4875B5FB" w14:textId="77777777" w:rsidR="00996B2C" w:rsidRPr="00BB1346" w:rsidRDefault="00996B2C" w:rsidP="00996B2C">
      <w:pPr>
        <w:numPr>
          <w:ilvl w:val="1"/>
          <w:numId w:val="3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Virtual vehicle tours</w:t>
      </w:r>
    </w:p>
    <w:p w14:paraId="66D32A9C" w14:textId="77777777" w:rsidR="00996B2C" w:rsidRPr="00BB1346" w:rsidRDefault="00996B2C" w:rsidP="00996B2C">
      <w:pPr>
        <w:numPr>
          <w:ilvl w:val="1"/>
          <w:numId w:val="3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Enhanced customer loyalty program</w:t>
      </w:r>
    </w:p>
    <w:p w14:paraId="4E168700" w14:textId="77777777" w:rsidR="00996B2C" w:rsidRPr="00BB1346" w:rsidRDefault="00996B2C" w:rsidP="00996B2C">
      <w:pPr>
        <w:numPr>
          <w:ilvl w:val="0"/>
          <w:numId w:val="39"/>
        </w:numPr>
        <w:spacing w:after="0" w:line="360" w:lineRule="auto"/>
        <w:rPr>
          <w:rFonts w:ascii="Times New Roman" w:eastAsia="Times New Roman" w:hAnsi="Times New Roman" w:cs="Times New Roman"/>
          <w:b/>
          <w:sz w:val="28"/>
          <w:szCs w:val="28"/>
          <w:lang w:val="en-IN"/>
        </w:rPr>
      </w:pPr>
      <w:r w:rsidRPr="00BB1346">
        <w:rPr>
          <w:rFonts w:ascii="Times New Roman" w:eastAsia="Times New Roman" w:hAnsi="Times New Roman" w:cs="Times New Roman"/>
          <w:b/>
          <w:sz w:val="28"/>
          <w:szCs w:val="28"/>
          <w:lang w:val="en-IN"/>
        </w:rPr>
        <w:t xml:space="preserve">Business Expansion </w:t>
      </w:r>
    </w:p>
    <w:p w14:paraId="5145ED28" w14:textId="77777777" w:rsidR="00996B2C" w:rsidRPr="00BB1346" w:rsidRDefault="00996B2C" w:rsidP="00996B2C">
      <w:pPr>
        <w:numPr>
          <w:ilvl w:val="1"/>
          <w:numId w:val="3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Multi-language support</w:t>
      </w:r>
    </w:p>
    <w:p w14:paraId="02A7EF6D" w14:textId="77777777" w:rsidR="00996B2C" w:rsidRPr="00BB1346" w:rsidRDefault="00996B2C" w:rsidP="00996B2C">
      <w:pPr>
        <w:numPr>
          <w:ilvl w:val="1"/>
          <w:numId w:val="3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International payment gateway integration</w:t>
      </w:r>
    </w:p>
    <w:p w14:paraId="7F98DE8B" w14:textId="77777777" w:rsidR="00996B2C" w:rsidRPr="00BB1346" w:rsidRDefault="00996B2C" w:rsidP="00996B2C">
      <w:pPr>
        <w:numPr>
          <w:ilvl w:val="1"/>
          <w:numId w:val="39"/>
        </w:numPr>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Fleet management capabilities</w:t>
      </w:r>
    </w:p>
    <w:p w14:paraId="269E7250" w14:textId="77777777" w:rsidR="00996B2C" w:rsidRPr="00BB1346" w:rsidRDefault="00996B2C" w:rsidP="00996B2C">
      <w:pPr>
        <w:numPr>
          <w:ilvl w:val="1"/>
          <w:numId w:val="39"/>
        </w:numPr>
        <w:spacing w:after="0" w:line="360" w:lineRule="auto"/>
        <w:rPr>
          <w:rFonts w:ascii="Times New Roman" w:eastAsia="Times New Roman" w:hAnsi="Times New Roman" w:cs="Times New Roman"/>
          <w:bCs/>
          <w:sz w:val="34"/>
          <w:szCs w:val="34"/>
          <w:lang w:val="en-IN"/>
        </w:rPr>
      </w:pPr>
      <w:r w:rsidRPr="00BB1346">
        <w:rPr>
          <w:rFonts w:ascii="Times New Roman" w:eastAsia="Times New Roman" w:hAnsi="Times New Roman" w:cs="Times New Roman"/>
          <w:bCs/>
          <w:sz w:val="28"/>
          <w:szCs w:val="28"/>
          <w:lang w:val="en-IN"/>
        </w:rPr>
        <w:t>Partner portal development</w:t>
      </w:r>
    </w:p>
    <w:p w14:paraId="27941C30" w14:textId="77777777" w:rsidR="00996B2C" w:rsidRPr="00BB1346" w:rsidRDefault="00996B2C" w:rsidP="00996B2C">
      <w:pPr>
        <w:spacing w:after="0" w:line="360" w:lineRule="auto"/>
        <w:rPr>
          <w:rFonts w:ascii="Times New Roman" w:eastAsia="Times New Roman" w:hAnsi="Times New Roman" w:cs="Times New Roman"/>
          <w:b/>
          <w:bCs/>
          <w:sz w:val="34"/>
          <w:szCs w:val="34"/>
          <w:lang w:val="en-IN"/>
        </w:rPr>
      </w:pPr>
      <w:r w:rsidRPr="00BB1346">
        <w:rPr>
          <w:rFonts w:ascii="Times New Roman" w:eastAsia="Times New Roman" w:hAnsi="Times New Roman" w:cs="Times New Roman"/>
          <w:b/>
          <w:bCs/>
          <w:sz w:val="34"/>
          <w:szCs w:val="34"/>
          <w:lang w:val="en-IN"/>
        </w:rPr>
        <w:t>REFERENCES</w:t>
      </w:r>
    </w:p>
    <w:p w14:paraId="780A2EF5" w14:textId="77777777" w:rsidR="00996B2C" w:rsidRPr="00BB1346" w:rsidRDefault="00996B2C" w:rsidP="00996B2C">
      <w:pPr>
        <w:numPr>
          <w:ilvl w:val="0"/>
          <w:numId w:val="40"/>
        </w:numPr>
        <w:tabs>
          <w:tab w:val="num" w:pos="720"/>
        </w:tabs>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Smith, J. (2023). "Modern Web Development Practices." IEEE Software Development Journal, 40(2), 45-52.</w:t>
      </w:r>
    </w:p>
    <w:p w14:paraId="39B85ED2" w14:textId="77777777" w:rsidR="00996B2C" w:rsidRPr="00BB1346" w:rsidRDefault="00996B2C" w:rsidP="00996B2C">
      <w:pPr>
        <w:numPr>
          <w:ilvl w:val="0"/>
          <w:numId w:val="40"/>
        </w:numPr>
        <w:tabs>
          <w:tab w:val="num" w:pos="720"/>
        </w:tabs>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Johnson, A. (2024). "Vehicle Rental Industry Digital Transformation." International Journal of Digital Business, 15(1), 78-92.</w:t>
      </w:r>
    </w:p>
    <w:p w14:paraId="711A74D4" w14:textId="77777777" w:rsidR="00996B2C" w:rsidRPr="00BB1346" w:rsidRDefault="00996B2C" w:rsidP="00996B2C">
      <w:pPr>
        <w:numPr>
          <w:ilvl w:val="0"/>
          <w:numId w:val="40"/>
        </w:numPr>
        <w:tabs>
          <w:tab w:val="num" w:pos="720"/>
        </w:tabs>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Brown, R. (2023). "Security Best Practices in Web Applications." Cybersecurity Quarterly, 28(4), 112-125.</w:t>
      </w:r>
    </w:p>
    <w:p w14:paraId="1F00E15A" w14:textId="77777777" w:rsidR="00996B2C" w:rsidRPr="00BB1346" w:rsidRDefault="00996B2C" w:rsidP="00996B2C">
      <w:pPr>
        <w:numPr>
          <w:ilvl w:val="0"/>
          <w:numId w:val="40"/>
        </w:numPr>
        <w:tabs>
          <w:tab w:val="num" w:pos="720"/>
        </w:tabs>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React.js Documentation (2024). </w:t>
      </w:r>
      <w:hyperlink r:id="rId10" w:history="1">
        <w:r w:rsidRPr="00BB1346">
          <w:rPr>
            <w:rStyle w:val="Hyperlink"/>
            <w:rFonts w:ascii="Times New Roman" w:eastAsia="Times New Roman" w:hAnsi="Times New Roman" w:cs="Times New Roman"/>
            <w:bCs/>
            <w:sz w:val="28"/>
            <w:szCs w:val="28"/>
            <w:lang w:val="en-IN"/>
          </w:rPr>
          <w:t>https://reactjs.org/docs</w:t>
        </w:r>
      </w:hyperlink>
    </w:p>
    <w:p w14:paraId="7FD208BE" w14:textId="77777777" w:rsidR="00996B2C" w:rsidRPr="00BB1346" w:rsidRDefault="00996B2C" w:rsidP="00996B2C">
      <w:pPr>
        <w:numPr>
          <w:ilvl w:val="0"/>
          <w:numId w:val="40"/>
        </w:numPr>
        <w:tabs>
          <w:tab w:val="num" w:pos="720"/>
        </w:tabs>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MongoDB Documentation (2024). </w:t>
      </w:r>
      <w:hyperlink r:id="rId11" w:history="1">
        <w:r w:rsidRPr="00BB1346">
          <w:rPr>
            <w:rStyle w:val="Hyperlink"/>
            <w:rFonts w:ascii="Times New Roman" w:eastAsia="Times New Roman" w:hAnsi="Times New Roman" w:cs="Times New Roman"/>
            <w:bCs/>
            <w:sz w:val="28"/>
            <w:szCs w:val="28"/>
            <w:lang w:val="en-IN"/>
          </w:rPr>
          <w:t>https://docs.mongodb.com</w:t>
        </w:r>
      </w:hyperlink>
    </w:p>
    <w:p w14:paraId="37A65311" w14:textId="77777777" w:rsidR="00996B2C" w:rsidRPr="00BB1346" w:rsidRDefault="00996B2C" w:rsidP="00996B2C">
      <w:pPr>
        <w:numPr>
          <w:ilvl w:val="0"/>
          <w:numId w:val="40"/>
        </w:numPr>
        <w:tabs>
          <w:tab w:val="num" w:pos="720"/>
        </w:tabs>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Express.js Guide (2024). </w:t>
      </w:r>
      <w:hyperlink r:id="rId12" w:history="1">
        <w:r w:rsidRPr="00BB1346">
          <w:rPr>
            <w:rStyle w:val="Hyperlink"/>
            <w:rFonts w:ascii="Times New Roman" w:eastAsia="Times New Roman" w:hAnsi="Times New Roman" w:cs="Times New Roman"/>
            <w:bCs/>
            <w:sz w:val="28"/>
            <w:szCs w:val="28"/>
            <w:lang w:val="en-IN"/>
          </w:rPr>
          <w:t>https://expressjs.com/guide</w:t>
        </w:r>
      </w:hyperlink>
    </w:p>
    <w:p w14:paraId="02CD7857" w14:textId="77777777" w:rsidR="00996B2C" w:rsidRPr="00BB1346" w:rsidRDefault="00996B2C" w:rsidP="00996B2C">
      <w:pPr>
        <w:numPr>
          <w:ilvl w:val="0"/>
          <w:numId w:val="40"/>
        </w:numPr>
        <w:tabs>
          <w:tab w:val="num" w:pos="720"/>
        </w:tabs>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JWT Security Implementation Guide (2024). </w:t>
      </w:r>
      <w:hyperlink r:id="rId13" w:history="1">
        <w:r w:rsidRPr="00BB1346">
          <w:rPr>
            <w:rStyle w:val="Hyperlink"/>
            <w:rFonts w:ascii="Times New Roman" w:eastAsia="Times New Roman" w:hAnsi="Times New Roman" w:cs="Times New Roman"/>
            <w:bCs/>
            <w:sz w:val="28"/>
            <w:szCs w:val="28"/>
            <w:lang w:val="en-IN"/>
          </w:rPr>
          <w:t>https://jwt.io/introduction</w:t>
        </w:r>
      </w:hyperlink>
    </w:p>
    <w:p w14:paraId="1F8E47D2" w14:textId="77777777" w:rsidR="00996B2C" w:rsidRPr="00BB1346" w:rsidRDefault="00996B2C" w:rsidP="00996B2C">
      <w:pPr>
        <w:numPr>
          <w:ilvl w:val="0"/>
          <w:numId w:val="40"/>
        </w:numPr>
        <w:tabs>
          <w:tab w:val="num" w:pos="720"/>
        </w:tabs>
        <w:spacing w:after="0" w:line="360" w:lineRule="auto"/>
        <w:rPr>
          <w:rFonts w:ascii="Times New Roman" w:eastAsia="Times New Roman" w:hAnsi="Times New Roman" w:cs="Times New Roman"/>
          <w:bCs/>
          <w:sz w:val="28"/>
          <w:szCs w:val="28"/>
          <w:lang w:val="en-IN"/>
        </w:rPr>
      </w:pPr>
      <w:r w:rsidRPr="00BB1346">
        <w:rPr>
          <w:rFonts w:ascii="Times New Roman" w:eastAsia="Times New Roman" w:hAnsi="Times New Roman" w:cs="Times New Roman"/>
          <w:bCs/>
          <w:sz w:val="28"/>
          <w:szCs w:val="28"/>
          <w:lang w:val="en-IN"/>
        </w:rPr>
        <w:t xml:space="preserve">Node.js Best Practices (2024). </w:t>
      </w:r>
      <w:hyperlink r:id="rId14" w:history="1">
        <w:r w:rsidRPr="00BB1346">
          <w:rPr>
            <w:rStyle w:val="Hyperlink"/>
            <w:rFonts w:ascii="Times New Roman" w:eastAsia="Times New Roman" w:hAnsi="Times New Roman" w:cs="Times New Roman"/>
            <w:bCs/>
            <w:sz w:val="28"/>
            <w:szCs w:val="28"/>
            <w:lang w:val="en-IN"/>
          </w:rPr>
          <w:t>https://nodejs.org/docs/guides</w:t>
        </w:r>
      </w:hyperlink>
    </w:p>
    <w:p w14:paraId="7CD82FF2" w14:textId="77777777" w:rsidR="00996B2C" w:rsidRPr="00BB1346" w:rsidRDefault="00996B2C">
      <w:pPr>
        <w:spacing w:after="0" w:line="360" w:lineRule="auto"/>
        <w:rPr>
          <w:rFonts w:ascii="Times New Roman" w:eastAsia="Times New Roman" w:hAnsi="Times New Roman" w:cs="Times New Roman"/>
          <w:b/>
          <w:sz w:val="34"/>
          <w:szCs w:val="34"/>
        </w:rPr>
      </w:pPr>
    </w:p>
    <w:sectPr w:rsidR="00996B2C" w:rsidRPr="00BB1346" w:rsidSect="00D34EE5">
      <w:headerReference w:type="default" r:id="rId1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CC00FF" w14:textId="77777777" w:rsidR="00ED3571" w:rsidRDefault="00ED3571" w:rsidP="00E20446">
      <w:pPr>
        <w:spacing w:after="0" w:line="240" w:lineRule="auto"/>
      </w:pPr>
      <w:r>
        <w:separator/>
      </w:r>
    </w:p>
  </w:endnote>
  <w:endnote w:type="continuationSeparator" w:id="0">
    <w:p w14:paraId="32356125" w14:textId="77777777" w:rsidR="00ED3571" w:rsidRDefault="00ED3571" w:rsidP="00E20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654A1" w14:textId="77777777" w:rsidR="00ED3571" w:rsidRDefault="00ED3571" w:rsidP="00E20446">
      <w:pPr>
        <w:spacing w:after="0" w:line="240" w:lineRule="auto"/>
      </w:pPr>
      <w:r>
        <w:separator/>
      </w:r>
    </w:p>
  </w:footnote>
  <w:footnote w:type="continuationSeparator" w:id="0">
    <w:p w14:paraId="3FD33391" w14:textId="77777777" w:rsidR="00ED3571" w:rsidRDefault="00ED3571" w:rsidP="00E204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902024"/>
      <w:docPartObj>
        <w:docPartGallery w:val="Page Numbers (Top of Page)"/>
        <w:docPartUnique/>
      </w:docPartObj>
    </w:sdtPr>
    <w:sdtEndPr>
      <w:rPr>
        <w:noProof/>
      </w:rPr>
    </w:sdtEndPr>
    <w:sdtContent>
      <w:p w14:paraId="6F621C7D" w14:textId="5AC996AE" w:rsidR="00E20446" w:rsidRDefault="00E2044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325D3DE" w14:textId="77777777" w:rsidR="00E20446" w:rsidRDefault="00E204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96CE4"/>
    <w:multiLevelType w:val="multilevel"/>
    <w:tmpl w:val="905211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0450B6"/>
    <w:multiLevelType w:val="multilevel"/>
    <w:tmpl w:val="344E1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F853B4"/>
    <w:multiLevelType w:val="multilevel"/>
    <w:tmpl w:val="F3EE8A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0A6377"/>
    <w:multiLevelType w:val="multilevel"/>
    <w:tmpl w:val="0ECC06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A0778E"/>
    <w:multiLevelType w:val="multilevel"/>
    <w:tmpl w:val="CE68FE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4937C5B"/>
    <w:multiLevelType w:val="multilevel"/>
    <w:tmpl w:val="258000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B513E9"/>
    <w:multiLevelType w:val="multilevel"/>
    <w:tmpl w:val="04022E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EF6933"/>
    <w:multiLevelType w:val="multilevel"/>
    <w:tmpl w:val="4C6651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F413D5"/>
    <w:multiLevelType w:val="hybridMultilevel"/>
    <w:tmpl w:val="94424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85403BC"/>
    <w:multiLevelType w:val="multilevel"/>
    <w:tmpl w:val="CA222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6C5707"/>
    <w:multiLevelType w:val="multilevel"/>
    <w:tmpl w:val="D0B89C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0D666FF"/>
    <w:multiLevelType w:val="multilevel"/>
    <w:tmpl w:val="30520A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074CDC"/>
    <w:multiLevelType w:val="multilevel"/>
    <w:tmpl w:val="AB463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BA64792"/>
    <w:multiLevelType w:val="multilevel"/>
    <w:tmpl w:val="DB8C31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CEB6D20"/>
    <w:multiLevelType w:val="multilevel"/>
    <w:tmpl w:val="65CA8B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446F01"/>
    <w:multiLevelType w:val="multilevel"/>
    <w:tmpl w:val="7C7401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C95E60"/>
    <w:multiLevelType w:val="multilevel"/>
    <w:tmpl w:val="B8F051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E317C8"/>
    <w:multiLevelType w:val="multilevel"/>
    <w:tmpl w:val="1F2E9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136D6A"/>
    <w:multiLevelType w:val="multilevel"/>
    <w:tmpl w:val="A3ECFE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BF7EE8"/>
    <w:multiLevelType w:val="multilevel"/>
    <w:tmpl w:val="D4B600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5E17ADB"/>
    <w:multiLevelType w:val="multilevel"/>
    <w:tmpl w:val="CF7C4B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48397186"/>
    <w:multiLevelType w:val="multilevel"/>
    <w:tmpl w:val="D7349B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2815E83"/>
    <w:multiLevelType w:val="multilevel"/>
    <w:tmpl w:val="42F885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B82E3B"/>
    <w:multiLevelType w:val="multilevel"/>
    <w:tmpl w:val="A5540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0F2813"/>
    <w:multiLevelType w:val="multilevel"/>
    <w:tmpl w:val="1BDC3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4BF5AF1"/>
    <w:multiLevelType w:val="multilevel"/>
    <w:tmpl w:val="181EA8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AD272FD"/>
    <w:multiLevelType w:val="multilevel"/>
    <w:tmpl w:val="570CF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BCF6BE3"/>
    <w:multiLevelType w:val="multilevel"/>
    <w:tmpl w:val="6D68C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0B54860"/>
    <w:multiLevelType w:val="multilevel"/>
    <w:tmpl w:val="77C069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9" w15:restartNumberingAfterBreak="0">
    <w:nsid w:val="62883B4A"/>
    <w:multiLevelType w:val="multilevel"/>
    <w:tmpl w:val="8C647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52471CE"/>
    <w:multiLevelType w:val="multilevel"/>
    <w:tmpl w:val="6E02D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68C64B49"/>
    <w:multiLevelType w:val="multilevel"/>
    <w:tmpl w:val="F8603E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A6D36A1"/>
    <w:multiLevelType w:val="multilevel"/>
    <w:tmpl w:val="E8C2FC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E6F59C0"/>
    <w:multiLevelType w:val="multilevel"/>
    <w:tmpl w:val="E36642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E9C2EFD"/>
    <w:multiLevelType w:val="multilevel"/>
    <w:tmpl w:val="A6082B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1162CE7"/>
    <w:multiLevelType w:val="multilevel"/>
    <w:tmpl w:val="D0945A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638216A"/>
    <w:multiLevelType w:val="multilevel"/>
    <w:tmpl w:val="4586AC2A"/>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37" w15:restartNumberingAfterBreak="0">
    <w:nsid w:val="791C7A72"/>
    <w:multiLevelType w:val="multilevel"/>
    <w:tmpl w:val="71EC0D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7B63C8"/>
    <w:multiLevelType w:val="multilevel"/>
    <w:tmpl w:val="6D98C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E031B47"/>
    <w:multiLevelType w:val="multilevel"/>
    <w:tmpl w:val="39583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336031008">
    <w:abstractNumId w:val="24"/>
  </w:num>
  <w:num w:numId="2" w16cid:durableId="106774726">
    <w:abstractNumId w:val="0"/>
  </w:num>
  <w:num w:numId="3" w16cid:durableId="346295714">
    <w:abstractNumId w:val="19"/>
  </w:num>
  <w:num w:numId="4" w16cid:durableId="817770262">
    <w:abstractNumId w:val="30"/>
  </w:num>
  <w:num w:numId="5" w16cid:durableId="949361927">
    <w:abstractNumId w:val="33"/>
  </w:num>
  <w:num w:numId="6" w16cid:durableId="1345668764">
    <w:abstractNumId w:val="27"/>
  </w:num>
  <w:num w:numId="7" w16cid:durableId="1504928427">
    <w:abstractNumId w:val="13"/>
  </w:num>
  <w:num w:numId="8" w16cid:durableId="1963462442">
    <w:abstractNumId w:val="39"/>
  </w:num>
  <w:num w:numId="9" w16cid:durableId="1903176411">
    <w:abstractNumId w:val="12"/>
  </w:num>
  <w:num w:numId="10" w16cid:durableId="1528569264">
    <w:abstractNumId w:val="2"/>
  </w:num>
  <w:num w:numId="11" w16cid:durableId="1494877510">
    <w:abstractNumId w:val="29"/>
  </w:num>
  <w:num w:numId="12" w16cid:durableId="1842157075">
    <w:abstractNumId w:val="10"/>
  </w:num>
  <w:num w:numId="13" w16cid:durableId="1054699873">
    <w:abstractNumId w:val="4"/>
  </w:num>
  <w:num w:numId="14" w16cid:durableId="1845048125">
    <w:abstractNumId w:val="20"/>
  </w:num>
  <w:num w:numId="15" w16cid:durableId="1835416110">
    <w:abstractNumId w:val="28"/>
  </w:num>
  <w:num w:numId="16" w16cid:durableId="574779627">
    <w:abstractNumId w:val="8"/>
  </w:num>
  <w:num w:numId="17" w16cid:durableId="238100082">
    <w:abstractNumId w:val="26"/>
  </w:num>
  <w:num w:numId="18" w16cid:durableId="708340706">
    <w:abstractNumId w:val="14"/>
  </w:num>
  <w:num w:numId="19" w16cid:durableId="1671172411">
    <w:abstractNumId w:val="38"/>
  </w:num>
  <w:num w:numId="20" w16cid:durableId="1956134177">
    <w:abstractNumId w:val="18"/>
  </w:num>
  <w:num w:numId="21" w16cid:durableId="1279684642">
    <w:abstractNumId w:val="22"/>
  </w:num>
  <w:num w:numId="22" w16cid:durableId="471943170">
    <w:abstractNumId w:val="9"/>
  </w:num>
  <w:num w:numId="23" w16cid:durableId="1389377880">
    <w:abstractNumId w:val="16"/>
  </w:num>
  <w:num w:numId="24" w16cid:durableId="392200056">
    <w:abstractNumId w:val="11"/>
  </w:num>
  <w:num w:numId="25" w16cid:durableId="2001305200">
    <w:abstractNumId w:val="32"/>
  </w:num>
  <w:num w:numId="26" w16cid:durableId="737480617">
    <w:abstractNumId w:val="25"/>
  </w:num>
  <w:num w:numId="27" w16cid:durableId="1077558966">
    <w:abstractNumId w:val="34"/>
  </w:num>
  <w:num w:numId="28" w16cid:durableId="226303264">
    <w:abstractNumId w:val="3"/>
  </w:num>
  <w:num w:numId="29" w16cid:durableId="786508650">
    <w:abstractNumId w:val="7"/>
  </w:num>
  <w:num w:numId="30" w16cid:durableId="682705613">
    <w:abstractNumId w:val="15"/>
  </w:num>
  <w:num w:numId="31" w16cid:durableId="717097055">
    <w:abstractNumId w:val="31"/>
  </w:num>
  <w:num w:numId="32" w16cid:durableId="207769038">
    <w:abstractNumId w:val="21"/>
  </w:num>
  <w:num w:numId="33" w16cid:durableId="1049643120">
    <w:abstractNumId w:val="5"/>
  </w:num>
  <w:num w:numId="34" w16cid:durableId="1604454818">
    <w:abstractNumId w:val="17"/>
  </w:num>
  <w:num w:numId="35" w16cid:durableId="89283688">
    <w:abstractNumId w:val="1"/>
  </w:num>
  <w:num w:numId="36" w16cid:durableId="1770464133">
    <w:abstractNumId w:val="23"/>
  </w:num>
  <w:num w:numId="37" w16cid:durableId="813378629">
    <w:abstractNumId w:val="35"/>
  </w:num>
  <w:num w:numId="38" w16cid:durableId="951476833">
    <w:abstractNumId w:val="6"/>
  </w:num>
  <w:num w:numId="39" w16cid:durableId="595098678">
    <w:abstractNumId w:val="37"/>
  </w:num>
  <w:num w:numId="40" w16cid:durableId="85356911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100A9"/>
    <w:rsid w:val="0001339F"/>
    <w:rsid w:val="000B6B84"/>
    <w:rsid w:val="00112BB1"/>
    <w:rsid w:val="001224DD"/>
    <w:rsid w:val="00155483"/>
    <w:rsid w:val="00183F86"/>
    <w:rsid w:val="001C730A"/>
    <w:rsid w:val="0020759A"/>
    <w:rsid w:val="002744F5"/>
    <w:rsid w:val="002B30F0"/>
    <w:rsid w:val="002E6755"/>
    <w:rsid w:val="003266C4"/>
    <w:rsid w:val="003A5FF7"/>
    <w:rsid w:val="003B44CB"/>
    <w:rsid w:val="003C3AA8"/>
    <w:rsid w:val="00413D92"/>
    <w:rsid w:val="00414C40"/>
    <w:rsid w:val="00422DB9"/>
    <w:rsid w:val="00440BF2"/>
    <w:rsid w:val="004C6C9C"/>
    <w:rsid w:val="00512C64"/>
    <w:rsid w:val="005727A1"/>
    <w:rsid w:val="0058270F"/>
    <w:rsid w:val="006256D6"/>
    <w:rsid w:val="006C0CC5"/>
    <w:rsid w:val="006F5E03"/>
    <w:rsid w:val="007224AA"/>
    <w:rsid w:val="00750675"/>
    <w:rsid w:val="0077488D"/>
    <w:rsid w:val="007D2EEE"/>
    <w:rsid w:val="007F5BCA"/>
    <w:rsid w:val="008C2B10"/>
    <w:rsid w:val="008D208F"/>
    <w:rsid w:val="008D46EC"/>
    <w:rsid w:val="008E270F"/>
    <w:rsid w:val="009633C6"/>
    <w:rsid w:val="009705F0"/>
    <w:rsid w:val="00996B2C"/>
    <w:rsid w:val="009A73CC"/>
    <w:rsid w:val="00A714E0"/>
    <w:rsid w:val="00A81218"/>
    <w:rsid w:val="00B74018"/>
    <w:rsid w:val="00BB1346"/>
    <w:rsid w:val="00CE112F"/>
    <w:rsid w:val="00CE4B6F"/>
    <w:rsid w:val="00D324F7"/>
    <w:rsid w:val="00D34EE5"/>
    <w:rsid w:val="00D80C24"/>
    <w:rsid w:val="00D80C8A"/>
    <w:rsid w:val="00DF6CBE"/>
    <w:rsid w:val="00E20446"/>
    <w:rsid w:val="00E45E93"/>
    <w:rsid w:val="00E6495C"/>
    <w:rsid w:val="00ED3571"/>
    <w:rsid w:val="00F6352A"/>
    <w:rsid w:val="00F92DA7"/>
    <w:rsid w:val="00FF59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6EC"/>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character" w:styleId="Hyperlink">
    <w:name w:val="Hyperlink"/>
    <w:basedOn w:val="DefaultParagraphFont"/>
    <w:uiPriority w:val="99"/>
    <w:unhideWhenUsed/>
    <w:rsid w:val="00996B2C"/>
    <w:rPr>
      <w:color w:val="0000FF" w:themeColor="hyperlink"/>
      <w:u w:val="single"/>
    </w:rPr>
  </w:style>
  <w:style w:type="character" w:styleId="UnresolvedMention">
    <w:name w:val="Unresolved Mention"/>
    <w:basedOn w:val="DefaultParagraphFont"/>
    <w:uiPriority w:val="99"/>
    <w:semiHidden/>
    <w:unhideWhenUsed/>
    <w:rsid w:val="00996B2C"/>
    <w:rPr>
      <w:color w:val="605E5C"/>
      <w:shd w:val="clear" w:color="auto" w:fill="E1DFDD"/>
    </w:rPr>
  </w:style>
  <w:style w:type="paragraph" w:styleId="NormalWeb">
    <w:name w:val="Normal (Web)"/>
    <w:basedOn w:val="Normal"/>
    <w:uiPriority w:val="99"/>
    <w:semiHidden/>
    <w:unhideWhenUsed/>
    <w:rsid w:val="005727A1"/>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Header">
    <w:name w:val="header"/>
    <w:basedOn w:val="Normal"/>
    <w:link w:val="HeaderChar"/>
    <w:uiPriority w:val="99"/>
    <w:unhideWhenUsed/>
    <w:rsid w:val="00E204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0446"/>
  </w:style>
  <w:style w:type="paragraph" w:styleId="Footer">
    <w:name w:val="footer"/>
    <w:basedOn w:val="Normal"/>
    <w:link w:val="FooterChar"/>
    <w:uiPriority w:val="99"/>
    <w:unhideWhenUsed/>
    <w:rsid w:val="00E204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04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940165">
      <w:bodyDiv w:val="1"/>
      <w:marLeft w:val="0"/>
      <w:marRight w:val="0"/>
      <w:marTop w:val="0"/>
      <w:marBottom w:val="0"/>
      <w:divBdr>
        <w:top w:val="none" w:sz="0" w:space="0" w:color="auto"/>
        <w:left w:val="none" w:sz="0" w:space="0" w:color="auto"/>
        <w:bottom w:val="none" w:sz="0" w:space="0" w:color="auto"/>
        <w:right w:val="none" w:sz="0" w:space="0" w:color="auto"/>
      </w:divBdr>
    </w:div>
    <w:div w:id="254440515">
      <w:bodyDiv w:val="1"/>
      <w:marLeft w:val="0"/>
      <w:marRight w:val="0"/>
      <w:marTop w:val="0"/>
      <w:marBottom w:val="0"/>
      <w:divBdr>
        <w:top w:val="none" w:sz="0" w:space="0" w:color="auto"/>
        <w:left w:val="none" w:sz="0" w:space="0" w:color="auto"/>
        <w:bottom w:val="none" w:sz="0" w:space="0" w:color="auto"/>
        <w:right w:val="none" w:sz="0" w:space="0" w:color="auto"/>
      </w:divBdr>
      <w:divsChild>
        <w:div w:id="682513129">
          <w:marLeft w:val="0"/>
          <w:marRight w:val="0"/>
          <w:marTop w:val="0"/>
          <w:marBottom w:val="0"/>
          <w:divBdr>
            <w:top w:val="none" w:sz="0" w:space="0" w:color="auto"/>
            <w:left w:val="none" w:sz="0" w:space="0" w:color="auto"/>
            <w:bottom w:val="none" w:sz="0" w:space="0" w:color="auto"/>
            <w:right w:val="none" w:sz="0" w:space="0" w:color="auto"/>
          </w:divBdr>
          <w:divsChild>
            <w:div w:id="1312444304">
              <w:marLeft w:val="0"/>
              <w:marRight w:val="0"/>
              <w:marTop w:val="0"/>
              <w:marBottom w:val="0"/>
              <w:divBdr>
                <w:top w:val="none" w:sz="0" w:space="0" w:color="auto"/>
                <w:left w:val="none" w:sz="0" w:space="0" w:color="auto"/>
                <w:bottom w:val="none" w:sz="0" w:space="0" w:color="auto"/>
                <w:right w:val="none" w:sz="0" w:space="0" w:color="auto"/>
              </w:divBdr>
            </w:div>
            <w:div w:id="1589999262">
              <w:marLeft w:val="0"/>
              <w:marRight w:val="0"/>
              <w:marTop w:val="0"/>
              <w:marBottom w:val="0"/>
              <w:divBdr>
                <w:top w:val="none" w:sz="0" w:space="0" w:color="auto"/>
                <w:left w:val="none" w:sz="0" w:space="0" w:color="auto"/>
                <w:bottom w:val="none" w:sz="0" w:space="0" w:color="auto"/>
                <w:right w:val="none" w:sz="0" w:space="0" w:color="auto"/>
              </w:divBdr>
              <w:divsChild>
                <w:div w:id="1633242190">
                  <w:marLeft w:val="0"/>
                  <w:marRight w:val="0"/>
                  <w:marTop w:val="0"/>
                  <w:marBottom w:val="0"/>
                  <w:divBdr>
                    <w:top w:val="none" w:sz="0" w:space="0" w:color="auto"/>
                    <w:left w:val="none" w:sz="0" w:space="0" w:color="auto"/>
                    <w:bottom w:val="none" w:sz="0" w:space="0" w:color="auto"/>
                    <w:right w:val="none" w:sz="0" w:space="0" w:color="auto"/>
                  </w:divBdr>
                </w:div>
              </w:divsChild>
            </w:div>
            <w:div w:id="1670984251">
              <w:marLeft w:val="0"/>
              <w:marRight w:val="0"/>
              <w:marTop w:val="0"/>
              <w:marBottom w:val="0"/>
              <w:divBdr>
                <w:top w:val="none" w:sz="0" w:space="0" w:color="auto"/>
                <w:left w:val="none" w:sz="0" w:space="0" w:color="auto"/>
                <w:bottom w:val="none" w:sz="0" w:space="0" w:color="auto"/>
                <w:right w:val="none" w:sz="0" w:space="0" w:color="auto"/>
              </w:divBdr>
              <w:divsChild>
                <w:div w:id="96615910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314603518">
          <w:marLeft w:val="0"/>
          <w:marRight w:val="0"/>
          <w:marTop w:val="0"/>
          <w:marBottom w:val="0"/>
          <w:divBdr>
            <w:top w:val="none" w:sz="0" w:space="0" w:color="auto"/>
            <w:left w:val="none" w:sz="0" w:space="0" w:color="auto"/>
            <w:bottom w:val="none" w:sz="0" w:space="0" w:color="auto"/>
            <w:right w:val="none" w:sz="0" w:space="0" w:color="auto"/>
          </w:divBdr>
          <w:divsChild>
            <w:div w:id="1267300569">
              <w:marLeft w:val="0"/>
              <w:marRight w:val="0"/>
              <w:marTop w:val="0"/>
              <w:marBottom w:val="0"/>
              <w:divBdr>
                <w:top w:val="none" w:sz="0" w:space="0" w:color="auto"/>
                <w:left w:val="none" w:sz="0" w:space="0" w:color="auto"/>
                <w:bottom w:val="none" w:sz="0" w:space="0" w:color="auto"/>
                <w:right w:val="none" w:sz="0" w:space="0" w:color="auto"/>
              </w:divBdr>
            </w:div>
            <w:div w:id="401411674">
              <w:marLeft w:val="0"/>
              <w:marRight w:val="0"/>
              <w:marTop w:val="0"/>
              <w:marBottom w:val="0"/>
              <w:divBdr>
                <w:top w:val="none" w:sz="0" w:space="0" w:color="auto"/>
                <w:left w:val="none" w:sz="0" w:space="0" w:color="auto"/>
                <w:bottom w:val="none" w:sz="0" w:space="0" w:color="auto"/>
                <w:right w:val="none" w:sz="0" w:space="0" w:color="auto"/>
              </w:divBdr>
              <w:divsChild>
                <w:div w:id="1347362649">
                  <w:marLeft w:val="0"/>
                  <w:marRight w:val="0"/>
                  <w:marTop w:val="0"/>
                  <w:marBottom w:val="0"/>
                  <w:divBdr>
                    <w:top w:val="none" w:sz="0" w:space="0" w:color="auto"/>
                    <w:left w:val="none" w:sz="0" w:space="0" w:color="auto"/>
                    <w:bottom w:val="none" w:sz="0" w:space="0" w:color="auto"/>
                    <w:right w:val="none" w:sz="0" w:space="0" w:color="auto"/>
                  </w:divBdr>
                </w:div>
              </w:divsChild>
            </w:div>
            <w:div w:id="304550890">
              <w:marLeft w:val="0"/>
              <w:marRight w:val="0"/>
              <w:marTop w:val="0"/>
              <w:marBottom w:val="0"/>
              <w:divBdr>
                <w:top w:val="none" w:sz="0" w:space="0" w:color="auto"/>
                <w:left w:val="none" w:sz="0" w:space="0" w:color="auto"/>
                <w:bottom w:val="none" w:sz="0" w:space="0" w:color="auto"/>
                <w:right w:val="none" w:sz="0" w:space="0" w:color="auto"/>
              </w:divBdr>
              <w:divsChild>
                <w:div w:id="577517672">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387924588">
          <w:marLeft w:val="0"/>
          <w:marRight w:val="0"/>
          <w:marTop w:val="0"/>
          <w:marBottom w:val="0"/>
          <w:divBdr>
            <w:top w:val="none" w:sz="0" w:space="0" w:color="auto"/>
            <w:left w:val="none" w:sz="0" w:space="0" w:color="auto"/>
            <w:bottom w:val="none" w:sz="0" w:space="0" w:color="auto"/>
            <w:right w:val="none" w:sz="0" w:space="0" w:color="auto"/>
          </w:divBdr>
          <w:divsChild>
            <w:div w:id="1034228109">
              <w:marLeft w:val="0"/>
              <w:marRight w:val="0"/>
              <w:marTop w:val="0"/>
              <w:marBottom w:val="0"/>
              <w:divBdr>
                <w:top w:val="none" w:sz="0" w:space="0" w:color="auto"/>
                <w:left w:val="none" w:sz="0" w:space="0" w:color="auto"/>
                <w:bottom w:val="none" w:sz="0" w:space="0" w:color="auto"/>
                <w:right w:val="none" w:sz="0" w:space="0" w:color="auto"/>
              </w:divBdr>
            </w:div>
            <w:div w:id="6562460">
              <w:marLeft w:val="0"/>
              <w:marRight w:val="0"/>
              <w:marTop w:val="0"/>
              <w:marBottom w:val="0"/>
              <w:divBdr>
                <w:top w:val="none" w:sz="0" w:space="0" w:color="auto"/>
                <w:left w:val="none" w:sz="0" w:space="0" w:color="auto"/>
                <w:bottom w:val="none" w:sz="0" w:space="0" w:color="auto"/>
                <w:right w:val="none" w:sz="0" w:space="0" w:color="auto"/>
              </w:divBdr>
              <w:divsChild>
                <w:div w:id="1523085103">
                  <w:marLeft w:val="0"/>
                  <w:marRight w:val="0"/>
                  <w:marTop w:val="0"/>
                  <w:marBottom w:val="0"/>
                  <w:divBdr>
                    <w:top w:val="none" w:sz="0" w:space="0" w:color="auto"/>
                    <w:left w:val="none" w:sz="0" w:space="0" w:color="auto"/>
                    <w:bottom w:val="none" w:sz="0" w:space="0" w:color="auto"/>
                    <w:right w:val="none" w:sz="0" w:space="0" w:color="auto"/>
                  </w:divBdr>
                </w:div>
              </w:divsChild>
            </w:div>
            <w:div w:id="299580991">
              <w:marLeft w:val="0"/>
              <w:marRight w:val="0"/>
              <w:marTop w:val="0"/>
              <w:marBottom w:val="0"/>
              <w:divBdr>
                <w:top w:val="none" w:sz="0" w:space="0" w:color="auto"/>
                <w:left w:val="none" w:sz="0" w:space="0" w:color="auto"/>
                <w:bottom w:val="none" w:sz="0" w:space="0" w:color="auto"/>
                <w:right w:val="none" w:sz="0" w:space="0" w:color="auto"/>
              </w:divBdr>
              <w:divsChild>
                <w:div w:id="1120614781">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747457650">
          <w:marLeft w:val="0"/>
          <w:marRight w:val="0"/>
          <w:marTop w:val="0"/>
          <w:marBottom w:val="0"/>
          <w:divBdr>
            <w:top w:val="none" w:sz="0" w:space="0" w:color="auto"/>
            <w:left w:val="none" w:sz="0" w:space="0" w:color="auto"/>
            <w:bottom w:val="none" w:sz="0" w:space="0" w:color="auto"/>
            <w:right w:val="none" w:sz="0" w:space="0" w:color="auto"/>
          </w:divBdr>
          <w:divsChild>
            <w:div w:id="1037850685">
              <w:marLeft w:val="0"/>
              <w:marRight w:val="0"/>
              <w:marTop w:val="0"/>
              <w:marBottom w:val="0"/>
              <w:divBdr>
                <w:top w:val="none" w:sz="0" w:space="0" w:color="auto"/>
                <w:left w:val="none" w:sz="0" w:space="0" w:color="auto"/>
                <w:bottom w:val="none" w:sz="0" w:space="0" w:color="auto"/>
                <w:right w:val="none" w:sz="0" w:space="0" w:color="auto"/>
              </w:divBdr>
            </w:div>
            <w:div w:id="1263293893">
              <w:marLeft w:val="0"/>
              <w:marRight w:val="0"/>
              <w:marTop w:val="0"/>
              <w:marBottom w:val="0"/>
              <w:divBdr>
                <w:top w:val="none" w:sz="0" w:space="0" w:color="auto"/>
                <w:left w:val="none" w:sz="0" w:space="0" w:color="auto"/>
                <w:bottom w:val="none" w:sz="0" w:space="0" w:color="auto"/>
                <w:right w:val="none" w:sz="0" w:space="0" w:color="auto"/>
              </w:divBdr>
              <w:divsChild>
                <w:div w:id="751512137">
                  <w:marLeft w:val="0"/>
                  <w:marRight w:val="0"/>
                  <w:marTop w:val="0"/>
                  <w:marBottom w:val="0"/>
                  <w:divBdr>
                    <w:top w:val="none" w:sz="0" w:space="0" w:color="auto"/>
                    <w:left w:val="none" w:sz="0" w:space="0" w:color="auto"/>
                    <w:bottom w:val="none" w:sz="0" w:space="0" w:color="auto"/>
                    <w:right w:val="none" w:sz="0" w:space="0" w:color="auto"/>
                  </w:divBdr>
                </w:div>
              </w:divsChild>
            </w:div>
            <w:div w:id="2103912959">
              <w:marLeft w:val="0"/>
              <w:marRight w:val="0"/>
              <w:marTop w:val="0"/>
              <w:marBottom w:val="0"/>
              <w:divBdr>
                <w:top w:val="none" w:sz="0" w:space="0" w:color="auto"/>
                <w:left w:val="none" w:sz="0" w:space="0" w:color="auto"/>
                <w:bottom w:val="none" w:sz="0" w:space="0" w:color="auto"/>
                <w:right w:val="none" w:sz="0" w:space="0" w:color="auto"/>
              </w:divBdr>
              <w:divsChild>
                <w:div w:id="1970235222">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686103440">
          <w:marLeft w:val="0"/>
          <w:marRight w:val="0"/>
          <w:marTop w:val="0"/>
          <w:marBottom w:val="0"/>
          <w:divBdr>
            <w:top w:val="none" w:sz="0" w:space="0" w:color="auto"/>
            <w:left w:val="none" w:sz="0" w:space="0" w:color="auto"/>
            <w:bottom w:val="none" w:sz="0" w:space="0" w:color="auto"/>
            <w:right w:val="none" w:sz="0" w:space="0" w:color="auto"/>
          </w:divBdr>
          <w:divsChild>
            <w:div w:id="1692218489">
              <w:marLeft w:val="0"/>
              <w:marRight w:val="0"/>
              <w:marTop w:val="0"/>
              <w:marBottom w:val="0"/>
              <w:divBdr>
                <w:top w:val="none" w:sz="0" w:space="0" w:color="auto"/>
                <w:left w:val="none" w:sz="0" w:space="0" w:color="auto"/>
                <w:bottom w:val="none" w:sz="0" w:space="0" w:color="auto"/>
                <w:right w:val="none" w:sz="0" w:space="0" w:color="auto"/>
              </w:divBdr>
            </w:div>
            <w:div w:id="882450887">
              <w:marLeft w:val="0"/>
              <w:marRight w:val="0"/>
              <w:marTop w:val="0"/>
              <w:marBottom w:val="0"/>
              <w:divBdr>
                <w:top w:val="none" w:sz="0" w:space="0" w:color="auto"/>
                <w:left w:val="none" w:sz="0" w:space="0" w:color="auto"/>
                <w:bottom w:val="none" w:sz="0" w:space="0" w:color="auto"/>
                <w:right w:val="none" w:sz="0" w:space="0" w:color="auto"/>
              </w:divBdr>
              <w:divsChild>
                <w:div w:id="796879244">
                  <w:marLeft w:val="0"/>
                  <w:marRight w:val="0"/>
                  <w:marTop w:val="0"/>
                  <w:marBottom w:val="0"/>
                  <w:divBdr>
                    <w:top w:val="none" w:sz="0" w:space="0" w:color="auto"/>
                    <w:left w:val="none" w:sz="0" w:space="0" w:color="auto"/>
                    <w:bottom w:val="none" w:sz="0" w:space="0" w:color="auto"/>
                    <w:right w:val="none" w:sz="0" w:space="0" w:color="auto"/>
                  </w:divBdr>
                </w:div>
              </w:divsChild>
            </w:div>
            <w:div w:id="1164935124">
              <w:marLeft w:val="0"/>
              <w:marRight w:val="0"/>
              <w:marTop w:val="0"/>
              <w:marBottom w:val="0"/>
              <w:divBdr>
                <w:top w:val="none" w:sz="0" w:space="0" w:color="auto"/>
                <w:left w:val="none" w:sz="0" w:space="0" w:color="auto"/>
                <w:bottom w:val="none" w:sz="0" w:space="0" w:color="auto"/>
                <w:right w:val="none" w:sz="0" w:space="0" w:color="auto"/>
              </w:divBdr>
              <w:divsChild>
                <w:div w:id="1417478893">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475021988">
          <w:marLeft w:val="0"/>
          <w:marRight w:val="0"/>
          <w:marTop w:val="0"/>
          <w:marBottom w:val="0"/>
          <w:divBdr>
            <w:top w:val="none" w:sz="0" w:space="0" w:color="auto"/>
            <w:left w:val="none" w:sz="0" w:space="0" w:color="auto"/>
            <w:bottom w:val="none" w:sz="0" w:space="0" w:color="auto"/>
            <w:right w:val="none" w:sz="0" w:space="0" w:color="auto"/>
          </w:divBdr>
          <w:divsChild>
            <w:div w:id="88504856">
              <w:marLeft w:val="0"/>
              <w:marRight w:val="0"/>
              <w:marTop w:val="0"/>
              <w:marBottom w:val="0"/>
              <w:divBdr>
                <w:top w:val="none" w:sz="0" w:space="0" w:color="auto"/>
                <w:left w:val="none" w:sz="0" w:space="0" w:color="auto"/>
                <w:bottom w:val="none" w:sz="0" w:space="0" w:color="auto"/>
                <w:right w:val="none" w:sz="0" w:space="0" w:color="auto"/>
              </w:divBdr>
            </w:div>
            <w:div w:id="1152060418">
              <w:marLeft w:val="0"/>
              <w:marRight w:val="0"/>
              <w:marTop w:val="0"/>
              <w:marBottom w:val="0"/>
              <w:divBdr>
                <w:top w:val="none" w:sz="0" w:space="0" w:color="auto"/>
                <w:left w:val="none" w:sz="0" w:space="0" w:color="auto"/>
                <w:bottom w:val="none" w:sz="0" w:space="0" w:color="auto"/>
                <w:right w:val="none" w:sz="0" w:space="0" w:color="auto"/>
              </w:divBdr>
              <w:divsChild>
                <w:div w:id="228537676">
                  <w:marLeft w:val="0"/>
                  <w:marRight w:val="0"/>
                  <w:marTop w:val="0"/>
                  <w:marBottom w:val="0"/>
                  <w:divBdr>
                    <w:top w:val="none" w:sz="0" w:space="0" w:color="auto"/>
                    <w:left w:val="none" w:sz="0" w:space="0" w:color="auto"/>
                    <w:bottom w:val="none" w:sz="0" w:space="0" w:color="auto"/>
                    <w:right w:val="none" w:sz="0" w:space="0" w:color="auto"/>
                  </w:divBdr>
                </w:div>
              </w:divsChild>
            </w:div>
            <w:div w:id="2010207620">
              <w:marLeft w:val="0"/>
              <w:marRight w:val="0"/>
              <w:marTop w:val="0"/>
              <w:marBottom w:val="0"/>
              <w:divBdr>
                <w:top w:val="none" w:sz="0" w:space="0" w:color="auto"/>
                <w:left w:val="none" w:sz="0" w:space="0" w:color="auto"/>
                <w:bottom w:val="none" w:sz="0" w:space="0" w:color="auto"/>
                <w:right w:val="none" w:sz="0" w:space="0" w:color="auto"/>
              </w:divBdr>
              <w:divsChild>
                <w:div w:id="953367115">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 w:id="379331727">
      <w:bodyDiv w:val="1"/>
      <w:marLeft w:val="0"/>
      <w:marRight w:val="0"/>
      <w:marTop w:val="0"/>
      <w:marBottom w:val="0"/>
      <w:divBdr>
        <w:top w:val="none" w:sz="0" w:space="0" w:color="auto"/>
        <w:left w:val="none" w:sz="0" w:space="0" w:color="auto"/>
        <w:bottom w:val="none" w:sz="0" w:space="0" w:color="auto"/>
        <w:right w:val="none" w:sz="0" w:space="0" w:color="auto"/>
      </w:divBdr>
    </w:div>
    <w:div w:id="400642057">
      <w:bodyDiv w:val="1"/>
      <w:marLeft w:val="0"/>
      <w:marRight w:val="0"/>
      <w:marTop w:val="0"/>
      <w:marBottom w:val="0"/>
      <w:divBdr>
        <w:top w:val="none" w:sz="0" w:space="0" w:color="auto"/>
        <w:left w:val="none" w:sz="0" w:space="0" w:color="auto"/>
        <w:bottom w:val="none" w:sz="0" w:space="0" w:color="auto"/>
        <w:right w:val="none" w:sz="0" w:space="0" w:color="auto"/>
      </w:divBdr>
    </w:div>
    <w:div w:id="1109396911">
      <w:bodyDiv w:val="1"/>
      <w:marLeft w:val="0"/>
      <w:marRight w:val="0"/>
      <w:marTop w:val="0"/>
      <w:marBottom w:val="0"/>
      <w:divBdr>
        <w:top w:val="none" w:sz="0" w:space="0" w:color="auto"/>
        <w:left w:val="none" w:sz="0" w:space="0" w:color="auto"/>
        <w:bottom w:val="none" w:sz="0" w:space="0" w:color="auto"/>
        <w:right w:val="none" w:sz="0" w:space="0" w:color="auto"/>
      </w:divBdr>
      <w:divsChild>
        <w:div w:id="1940138128">
          <w:marLeft w:val="0"/>
          <w:marRight w:val="0"/>
          <w:marTop w:val="0"/>
          <w:marBottom w:val="0"/>
          <w:divBdr>
            <w:top w:val="none" w:sz="0" w:space="0" w:color="auto"/>
            <w:left w:val="none" w:sz="0" w:space="0" w:color="auto"/>
            <w:bottom w:val="none" w:sz="0" w:space="0" w:color="auto"/>
            <w:right w:val="none" w:sz="0" w:space="0" w:color="auto"/>
          </w:divBdr>
          <w:divsChild>
            <w:div w:id="1924291843">
              <w:marLeft w:val="0"/>
              <w:marRight w:val="0"/>
              <w:marTop w:val="0"/>
              <w:marBottom w:val="0"/>
              <w:divBdr>
                <w:top w:val="none" w:sz="0" w:space="0" w:color="auto"/>
                <w:left w:val="none" w:sz="0" w:space="0" w:color="auto"/>
                <w:bottom w:val="none" w:sz="0" w:space="0" w:color="auto"/>
                <w:right w:val="none" w:sz="0" w:space="0" w:color="auto"/>
              </w:divBdr>
            </w:div>
            <w:div w:id="1493986862">
              <w:marLeft w:val="0"/>
              <w:marRight w:val="0"/>
              <w:marTop w:val="0"/>
              <w:marBottom w:val="0"/>
              <w:divBdr>
                <w:top w:val="none" w:sz="0" w:space="0" w:color="auto"/>
                <w:left w:val="none" w:sz="0" w:space="0" w:color="auto"/>
                <w:bottom w:val="none" w:sz="0" w:space="0" w:color="auto"/>
                <w:right w:val="none" w:sz="0" w:space="0" w:color="auto"/>
              </w:divBdr>
              <w:divsChild>
                <w:div w:id="1740052073">
                  <w:marLeft w:val="0"/>
                  <w:marRight w:val="0"/>
                  <w:marTop w:val="0"/>
                  <w:marBottom w:val="0"/>
                  <w:divBdr>
                    <w:top w:val="none" w:sz="0" w:space="0" w:color="auto"/>
                    <w:left w:val="none" w:sz="0" w:space="0" w:color="auto"/>
                    <w:bottom w:val="none" w:sz="0" w:space="0" w:color="auto"/>
                    <w:right w:val="none" w:sz="0" w:space="0" w:color="auto"/>
                  </w:divBdr>
                </w:div>
              </w:divsChild>
            </w:div>
            <w:div w:id="1186670267">
              <w:marLeft w:val="0"/>
              <w:marRight w:val="0"/>
              <w:marTop w:val="0"/>
              <w:marBottom w:val="0"/>
              <w:divBdr>
                <w:top w:val="none" w:sz="0" w:space="0" w:color="auto"/>
                <w:left w:val="none" w:sz="0" w:space="0" w:color="auto"/>
                <w:bottom w:val="none" w:sz="0" w:space="0" w:color="auto"/>
                <w:right w:val="none" w:sz="0" w:space="0" w:color="auto"/>
              </w:divBdr>
              <w:divsChild>
                <w:div w:id="33811646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440948333">
          <w:marLeft w:val="0"/>
          <w:marRight w:val="0"/>
          <w:marTop w:val="0"/>
          <w:marBottom w:val="0"/>
          <w:divBdr>
            <w:top w:val="none" w:sz="0" w:space="0" w:color="auto"/>
            <w:left w:val="none" w:sz="0" w:space="0" w:color="auto"/>
            <w:bottom w:val="none" w:sz="0" w:space="0" w:color="auto"/>
            <w:right w:val="none" w:sz="0" w:space="0" w:color="auto"/>
          </w:divBdr>
          <w:divsChild>
            <w:div w:id="806508542">
              <w:marLeft w:val="0"/>
              <w:marRight w:val="0"/>
              <w:marTop w:val="0"/>
              <w:marBottom w:val="0"/>
              <w:divBdr>
                <w:top w:val="none" w:sz="0" w:space="0" w:color="auto"/>
                <w:left w:val="none" w:sz="0" w:space="0" w:color="auto"/>
                <w:bottom w:val="none" w:sz="0" w:space="0" w:color="auto"/>
                <w:right w:val="none" w:sz="0" w:space="0" w:color="auto"/>
              </w:divBdr>
            </w:div>
            <w:div w:id="2124230083">
              <w:marLeft w:val="0"/>
              <w:marRight w:val="0"/>
              <w:marTop w:val="0"/>
              <w:marBottom w:val="0"/>
              <w:divBdr>
                <w:top w:val="none" w:sz="0" w:space="0" w:color="auto"/>
                <w:left w:val="none" w:sz="0" w:space="0" w:color="auto"/>
                <w:bottom w:val="none" w:sz="0" w:space="0" w:color="auto"/>
                <w:right w:val="none" w:sz="0" w:space="0" w:color="auto"/>
              </w:divBdr>
              <w:divsChild>
                <w:div w:id="1410346938">
                  <w:marLeft w:val="0"/>
                  <w:marRight w:val="0"/>
                  <w:marTop w:val="0"/>
                  <w:marBottom w:val="0"/>
                  <w:divBdr>
                    <w:top w:val="none" w:sz="0" w:space="0" w:color="auto"/>
                    <w:left w:val="none" w:sz="0" w:space="0" w:color="auto"/>
                    <w:bottom w:val="none" w:sz="0" w:space="0" w:color="auto"/>
                    <w:right w:val="none" w:sz="0" w:space="0" w:color="auto"/>
                  </w:divBdr>
                </w:div>
              </w:divsChild>
            </w:div>
            <w:div w:id="757794585">
              <w:marLeft w:val="0"/>
              <w:marRight w:val="0"/>
              <w:marTop w:val="0"/>
              <w:marBottom w:val="0"/>
              <w:divBdr>
                <w:top w:val="none" w:sz="0" w:space="0" w:color="auto"/>
                <w:left w:val="none" w:sz="0" w:space="0" w:color="auto"/>
                <w:bottom w:val="none" w:sz="0" w:space="0" w:color="auto"/>
                <w:right w:val="none" w:sz="0" w:space="0" w:color="auto"/>
              </w:divBdr>
              <w:divsChild>
                <w:div w:id="593560837">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885064475">
          <w:marLeft w:val="0"/>
          <w:marRight w:val="0"/>
          <w:marTop w:val="0"/>
          <w:marBottom w:val="0"/>
          <w:divBdr>
            <w:top w:val="none" w:sz="0" w:space="0" w:color="auto"/>
            <w:left w:val="none" w:sz="0" w:space="0" w:color="auto"/>
            <w:bottom w:val="none" w:sz="0" w:space="0" w:color="auto"/>
            <w:right w:val="none" w:sz="0" w:space="0" w:color="auto"/>
          </w:divBdr>
          <w:divsChild>
            <w:div w:id="1882398906">
              <w:marLeft w:val="0"/>
              <w:marRight w:val="0"/>
              <w:marTop w:val="0"/>
              <w:marBottom w:val="0"/>
              <w:divBdr>
                <w:top w:val="none" w:sz="0" w:space="0" w:color="auto"/>
                <w:left w:val="none" w:sz="0" w:space="0" w:color="auto"/>
                <w:bottom w:val="none" w:sz="0" w:space="0" w:color="auto"/>
                <w:right w:val="none" w:sz="0" w:space="0" w:color="auto"/>
              </w:divBdr>
            </w:div>
            <w:div w:id="1440026444">
              <w:marLeft w:val="0"/>
              <w:marRight w:val="0"/>
              <w:marTop w:val="0"/>
              <w:marBottom w:val="0"/>
              <w:divBdr>
                <w:top w:val="none" w:sz="0" w:space="0" w:color="auto"/>
                <w:left w:val="none" w:sz="0" w:space="0" w:color="auto"/>
                <w:bottom w:val="none" w:sz="0" w:space="0" w:color="auto"/>
                <w:right w:val="none" w:sz="0" w:space="0" w:color="auto"/>
              </w:divBdr>
              <w:divsChild>
                <w:div w:id="390082682">
                  <w:marLeft w:val="0"/>
                  <w:marRight w:val="0"/>
                  <w:marTop w:val="0"/>
                  <w:marBottom w:val="0"/>
                  <w:divBdr>
                    <w:top w:val="none" w:sz="0" w:space="0" w:color="auto"/>
                    <w:left w:val="none" w:sz="0" w:space="0" w:color="auto"/>
                    <w:bottom w:val="none" w:sz="0" w:space="0" w:color="auto"/>
                    <w:right w:val="none" w:sz="0" w:space="0" w:color="auto"/>
                  </w:divBdr>
                </w:div>
              </w:divsChild>
            </w:div>
            <w:div w:id="728697481">
              <w:marLeft w:val="0"/>
              <w:marRight w:val="0"/>
              <w:marTop w:val="0"/>
              <w:marBottom w:val="0"/>
              <w:divBdr>
                <w:top w:val="none" w:sz="0" w:space="0" w:color="auto"/>
                <w:left w:val="none" w:sz="0" w:space="0" w:color="auto"/>
                <w:bottom w:val="none" w:sz="0" w:space="0" w:color="auto"/>
                <w:right w:val="none" w:sz="0" w:space="0" w:color="auto"/>
              </w:divBdr>
              <w:divsChild>
                <w:div w:id="1708722905">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953247630">
          <w:marLeft w:val="0"/>
          <w:marRight w:val="0"/>
          <w:marTop w:val="0"/>
          <w:marBottom w:val="0"/>
          <w:divBdr>
            <w:top w:val="none" w:sz="0" w:space="0" w:color="auto"/>
            <w:left w:val="none" w:sz="0" w:space="0" w:color="auto"/>
            <w:bottom w:val="none" w:sz="0" w:space="0" w:color="auto"/>
            <w:right w:val="none" w:sz="0" w:space="0" w:color="auto"/>
          </w:divBdr>
          <w:divsChild>
            <w:div w:id="429354357">
              <w:marLeft w:val="0"/>
              <w:marRight w:val="0"/>
              <w:marTop w:val="0"/>
              <w:marBottom w:val="0"/>
              <w:divBdr>
                <w:top w:val="none" w:sz="0" w:space="0" w:color="auto"/>
                <w:left w:val="none" w:sz="0" w:space="0" w:color="auto"/>
                <w:bottom w:val="none" w:sz="0" w:space="0" w:color="auto"/>
                <w:right w:val="none" w:sz="0" w:space="0" w:color="auto"/>
              </w:divBdr>
            </w:div>
            <w:div w:id="1783265409">
              <w:marLeft w:val="0"/>
              <w:marRight w:val="0"/>
              <w:marTop w:val="0"/>
              <w:marBottom w:val="0"/>
              <w:divBdr>
                <w:top w:val="none" w:sz="0" w:space="0" w:color="auto"/>
                <w:left w:val="none" w:sz="0" w:space="0" w:color="auto"/>
                <w:bottom w:val="none" w:sz="0" w:space="0" w:color="auto"/>
                <w:right w:val="none" w:sz="0" w:space="0" w:color="auto"/>
              </w:divBdr>
              <w:divsChild>
                <w:div w:id="1302156550">
                  <w:marLeft w:val="0"/>
                  <w:marRight w:val="0"/>
                  <w:marTop w:val="0"/>
                  <w:marBottom w:val="0"/>
                  <w:divBdr>
                    <w:top w:val="none" w:sz="0" w:space="0" w:color="auto"/>
                    <w:left w:val="none" w:sz="0" w:space="0" w:color="auto"/>
                    <w:bottom w:val="none" w:sz="0" w:space="0" w:color="auto"/>
                    <w:right w:val="none" w:sz="0" w:space="0" w:color="auto"/>
                  </w:divBdr>
                </w:div>
              </w:divsChild>
            </w:div>
            <w:div w:id="798769461">
              <w:marLeft w:val="0"/>
              <w:marRight w:val="0"/>
              <w:marTop w:val="0"/>
              <w:marBottom w:val="0"/>
              <w:divBdr>
                <w:top w:val="none" w:sz="0" w:space="0" w:color="auto"/>
                <w:left w:val="none" w:sz="0" w:space="0" w:color="auto"/>
                <w:bottom w:val="none" w:sz="0" w:space="0" w:color="auto"/>
                <w:right w:val="none" w:sz="0" w:space="0" w:color="auto"/>
              </w:divBdr>
              <w:divsChild>
                <w:div w:id="72765504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382440980">
          <w:marLeft w:val="0"/>
          <w:marRight w:val="0"/>
          <w:marTop w:val="0"/>
          <w:marBottom w:val="0"/>
          <w:divBdr>
            <w:top w:val="none" w:sz="0" w:space="0" w:color="auto"/>
            <w:left w:val="none" w:sz="0" w:space="0" w:color="auto"/>
            <w:bottom w:val="none" w:sz="0" w:space="0" w:color="auto"/>
            <w:right w:val="none" w:sz="0" w:space="0" w:color="auto"/>
          </w:divBdr>
          <w:divsChild>
            <w:div w:id="1506364920">
              <w:marLeft w:val="0"/>
              <w:marRight w:val="0"/>
              <w:marTop w:val="0"/>
              <w:marBottom w:val="0"/>
              <w:divBdr>
                <w:top w:val="none" w:sz="0" w:space="0" w:color="auto"/>
                <w:left w:val="none" w:sz="0" w:space="0" w:color="auto"/>
                <w:bottom w:val="none" w:sz="0" w:space="0" w:color="auto"/>
                <w:right w:val="none" w:sz="0" w:space="0" w:color="auto"/>
              </w:divBdr>
            </w:div>
            <w:div w:id="401488623">
              <w:marLeft w:val="0"/>
              <w:marRight w:val="0"/>
              <w:marTop w:val="0"/>
              <w:marBottom w:val="0"/>
              <w:divBdr>
                <w:top w:val="none" w:sz="0" w:space="0" w:color="auto"/>
                <w:left w:val="none" w:sz="0" w:space="0" w:color="auto"/>
                <w:bottom w:val="none" w:sz="0" w:space="0" w:color="auto"/>
                <w:right w:val="none" w:sz="0" w:space="0" w:color="auto"/>
              </w:divBdr>
              <w:divsChild>
                <w:div w:id="1265959106">
                  <w:marLeft w:val="0"/>
                  <w:marRight w:val="0"/>
                  <w:marTop w:val="0"/>
                  <w:marBottom w:val="0"/>
                  <w:divBdr>
                    <w:top w:val="none" w:sz="0" w:space="0" w:color="auto"/>
                    <w:left w:val="none" w:sz="0" w:space="0" w:color="auto"/>
                    <w:bottom w:val="none" w:sz="0" w:space="0" w:color="auto"/>
                    <w:right w:val="none" w:sz="0" w:space="0" w:color="auto"/>
                  </w:divBdr>
                </w:div>
              </w:divsChild>
            </w:div>
            <w:div w:id="579412563">
              <w:marLeft w:val="0"/>
              <w:marRight w:val="0"/>
              <w:marTop w:val="0"/>
              <w:marBottom w:val="0"/>
              <w:divBdr>
                <w:top w:val="none" w:sz="0" w:space="0" w:color="auto"/>
                <w:left w:val="none" w:sz="0" w:space="0" w:color="auto"/>
                <w:bottom w:val="none" w:sz="0" w:space="0" w:color="auto"/>
                <w:right w:val="none" w:sz="0" w:space="0" w:color="auto"/>
              </w:divBdr>
              <w:divsChild>
                <w:div w:id="1839728548">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702708219">
          <w:marLeft w:val="0"/>
          <w:marRight w:val="0"/>
          <w:marTop w:val="0"/>
          <w:marBottom w:val="0"/>
          <w:divBdr>
            <w:top w:val="none" w:sz="0" w:space="0" w:color="auto"/>
            <w:left w:val="none" w:sz="0" w:space="0" w:color="auto"/>
            <w:bottom w:val="none" w:sz="0" w:space="0" w:color="auto"/>
            <w:right w:val="none" w:sz="0" w:space="0" w:color="auto"/>
          </w:divBdr>
          <w:divsChild>
            <w:div w:id="262423300">
              <w:marLeft w:val="0"/>
              <w:marRight w:val="0"/>
              <w:marTop w:val="0"/>
              <w:marBottom w:val="0"/>
              <w:divBdr>
                <w:top w:val="none" w:sz="0" w:space="0" w:color="auto"/>
                <w:left w:val="none" w:sz="0" w:space="0" w:color="auto"/>
                <w:bottom w:val="none" w:sz="0" w:space="0" w:color="auto"/>
                <w:right w:val="none" w:sz="0" w:space="0" w:color="auto"/>
              </w:divBdr>
            </w:div>
            <w:div w:id="549462974">
              <w:marLeft w:val="0"/>
              <w:marRight w:val="0"/>
              <w:marTop w:val="0"/>
              <w:marBottom w:val="0"/>
              <w:divBdr>
                <w:top w:val="none" w:sz="0" w:space="0" w:color="auto"/>
                <w:left w:val="none" w:sz="0" w:space="0" w:color="auto"/>
                <w:bottom w:val="none" w:sz="0" w:space="0" w:color="auto"/>
                <w:right w:val="none" w:sz="0" w:space="0" w:color="auto"/>
              </w:divBdr>
              <w:divsChild>
                <w:div w:id="130172153">
                  <w:marLeft w:val="0"/>
                  <w:marRight w:val="0"/>
                  <w:marTop w:val="0"/>
                  <w:marBottom w:val="0"/>
                  <w:divBdr>
                    <w:top w:val="none" w:sz="0" w:space="0" w:color="auto"/>
                    <w:left w:val="none" w:sz="0" w:space="0" w:color="auto"/>
                    <w:bottom w:val="none" w:sz="0" w:space="0" w:color="auto"/>
                    <w:right w:val="none" w:sz="0" w:space="0" w:color="auto"/>
                  </w:divBdr>
                </w:div>
              </w:divsChild>
            </w:div>
            <w:div w:id="2100831564">
              <w:marLeft w:val="0"/>
              <w:marRight w:val="0"/>
              <w:marTop w:val="0"/>
              <w:marBottom w:val="0"/>
              <w:divBdr>
                <w:top w:val="none" w:sz="0" w:space="0" w:color="auto"/>
                <w:left w:val="none" w:sz="0" w:space="0" w:color="auto"/>
                <w:bottom w:val="none" w:sz="0" w:space="0" w:color="auto"/>
                <w:right w:val="none" w:sz="0" w:space="0" w:color="auto"/>
              </w:divBdr>
              <w:divsChild>
                <w:div w:id="1049919387">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jwt.io/introductio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expressjs.com/guid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mongodb.com"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reactjs.org/doc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nodejs.org/docs/guid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2</Pages>
  <Words>2225</Words>
  <Characters>1268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i K</dc:creator>
  <cp:lastModifiedBy>Lakshmi Chaitanya Reddy Idamakanti</cp:lastModifiedBy>
  <cp:revision>4</cp:revision>
  <dcterms:created xsi:type="dcterms:W3CDTF">2025-05-13T04:28:00Z</dcterms:created>
  <dcterms:modified xsi:type="dcterms:W3CDTF">2025-05-13T05:26:00Z</dcterms:modified>
</cp:coreProperties>
</file>